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C9358" w14:textId="77777777" w:rsidR="00FC6EB5" w:rsidRPr="00F03323" w:rsidRDefault="00FC6EB5" w:rsidP="00FC6EB5">
      <w:pPr>
        <w:spacing w:after="0" w:line="240" w:lineRule="auto"/>
        <w:ind w:left="720" w:firstLine="720"/>
        <w:rPr>
          <w:bCs/>
        </w:rPr>
      </w:pPr>
      <w:r w:rsidRPr="00F03323">
        <w:rPr>
          <w:rFonts w:ascii="Times New Roman" w:hAnsi="Times New Roman" w:cs="Times New Roman"/>
          <w:bCs/>
          <w:sz w:val="28"/>
          <w:szCs w:val="28"/>
        </w:rPr>
        <w:t xml:space="preserve">                             </w:t>
      </w:r>
      <w:r w:rsidRPr="00F03323">
        <w:rPr>
          <w:rFonts w:ascii="Times New Roman" w:hAnsi="Times New Roman" w:cs="Times New Roman"/>
          <w:bCs/>
          <w:sz w:val="32"/>
          <w:szCs w:val="32"/>
        </w:rPr>
        <w:t>C-DAC Mumbai</w:t>
      </w:r>
      <w:r w:rsidRPr="00F03323">
        <w:rPr>
          <w:bCs/>
          <w:sz w:val="32"/>
          <w:szCs w:val="32"/>
        </w:rPr>
        <w:t xml:space="preserve">  </w:t>
      </w:r>
      <w:r w:rsidRPr="00F03323">
        <w:rPr>
          <w:bCs/>
        </w:rPr>
        <w:t xml:space="preserve">                                      Date 29/09/2024</w:t>
      </w:r>
    </w:p>
    <w:p w14:paraId="00FD7515" w14:textId="77777777" w:rsidR="00FC6EB5" w:rsidRPr="00F03323" w:rsidRDefault="00FC6EB5" w:rsidP="00FC6EB5">
      <w:pPr>
        <w:spacing w:after="0" w:line="240" w:lineRule="auto"/>
        <w:rPr>
          <w:bCs/>
        </w:rPr>
      </w:pPr>
    </w:p>
    <w:p w14:paraId="16815F81" w14:textId="77777777" w:rsidR="00FC6EB5" w:rsidRPr="00F03323" w:rsidRDefault="00FC6EB5" w:rsidP="00FC6EB5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                           </w:t>
      </w:r>
      <w:r w:rsidRPr="00F03323">
        <w:rPr>
          <w:rFonts w:ascii="Times New Roman" w:hAnsi="Times New Roman" w:cs="Times New Roman"/>
          <w:bCs/>
          <w:sz w:val="28"/>
          <w:szCs w:val="28"/>
        </w:rPr>
        <w:t xml:space="preserve">Subject: Algorithm and Data Structure </w:t>
      </w:r>
    </w:p>
    <w:p w14:paraId="7C39862B" w14:textId="77777777" w:rsidR="00FC6EB5" w:rsidRPr="00F03323" w:rsidRDefault="00FC6EB5" w:rsidP="00FC6EB5">
      <w:pPr>
        <w:spacing w:after="0" w:line="240" w:lineRule="auto"/>
        <w:rPr>
          <w:rFonts w:ascii="Times New Roman" w:hAnsi="Times New Roman" w:cs="Times New Roman"/>
          <w:bCs/>
          <w:sz w:val="28"/>
          <w:szCs w:val="28"/>
        </w:rPr>
      </w:pPr>
      <w:r w:rsidRPr="00F03323">
        <w:rPr>
          <w:rFonts w:ascii="Times New Roman" w:hAnsi="Times New Roman" w:cs="Times New Roman"/>
          <w:bCs/>
          <w:sz w:val="28"/>
          <w:szCs w:val="28"/>
        </w:rPr>
        <w:t xml:space="preserve">                                                          Assignment 3</w:t>
      </w:r>
    </w:p>
    <w:p w14:paraId="7FFD36B3" w14:textId="77777777" w:rsidR="00B40C63" w:rsidRPr="00F03323" w:rsidRDefault="00B40C63" w:rsidP="00B40C63">
      <w:pPr>
        <w:spacing w:after="0" w:line="240" w:lineRule="auto"/>
        <w:rPr>
          <w:bCs/>
          <w:color w:val="FF0000"/>
        </w:rPr>
      </w:pPr>
    </w:p>
    <w:p w14:paraId="37B63ED9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1. Implement a Stack using an array</w:t>
      </w:r>
    </w:p>
    <w:p w14:paraId="6595D3A9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Program</w:t>
      </w:r>
    </w:p>
    <w:p w14:paraId="09D9F4EF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class Stack {</w:t>
      </w:r>
    </w:p>
    <w:p w14:paraId="09963A70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int[] stack;</w:t>
      </w:r>
    </w:p>
    <w:p w14:paraId="634C8459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int top;</w:t>
      </w:r>
    </w:p>
    <w:p w14:paraId="097E23E0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int capacity;</w:t>
      </w:r>
    </w:p>
    <w:p w14:paraId="4732FE2C" w14:textId="77777777" w:rsidR="00DE533D" w:rsidRPr="00F03323" w:rsidRDefault="00DE533D" w:rsidP="00DE533D">
      <w:pPr>
        <w:spacing w:after="0" w:line="240" w:lineRule="auto"/>
        <w:rPr>
          <w:bCs/>
        </w:rPr>
      </w:pPr>
    </w:p>
    <w:p w14:paraId="0A4DC7DD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public Stack(int size) {</w:t>
      </w:r>
    </w:p>
    <w:p w14:paraId="64F90FA6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stack = new int[size];</w:t>
      </w:r>
    </w:p>
    <w:p w14:paraId="41DA2D25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capacity = size;</w:t>
      </w:r>
    </w:p>
    <w:p w14:paraId="6A02B61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top = -1;</w:t>
      </w:r>
    </w:p>
    <w:p w14:paraId="05114FEE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04340554" w14:textId="77777777" w:rsidR="00DE533D" w:rsidRPr="00F03323" w:rsidRDefault="00DE533D" w:rsidP="00DE533D">
      <w:pPr>
        <w:spacing w:after="0" w:line="240" w:lineRule="auto"/>
        <w:rPr>
          <w:bCs/>
        </w:rPr>
      </w:pPr>
    </w:p>
    <w:p w14:paraId="5ABD0CE7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public void push(int x) {</w:t>
      </w:r>
    </w:p>
    <w:p w14:paraId="21A4EC4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if (</w:t>
      </w:r>
      <w:proofErr w:type="spellStart"/>
      <w:r w:rsidRPr="00F03323">
        <w:rPr>
          <w:bCs/>
        </w:rPr>
        <w:t>isFull</w:t>
      </w:r>
      <w:proofErr w:type="spellEnd"/>
      <w:r w:rsidRPr="00F03323">
        <w:rPr>
          <w:bCs/>
        </w:rPr>
        <w:t>()) {</w:t>
      </w:r>
    </w:p>
    <w:p w14:paraId="4F0880D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"Stack Overflow");</w:t>
      </w:r>
    </w:p>
    <w:p w14:paraId="14444C72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return;</w:t>
      </w:r>
    </w:p>
    <w:p w14:paraId="1B3560B2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69CB57BD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stack[++top] = x;</w:t>
      </w:r>
    </w:p>
    <w:p w14:paraId="38F1EE0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3444C8B3" w14:textId="77777777" w:rsidR="00DE533D" w:rsidRPr="00F03323" w:rsidRDefault="00DE533D" w:rsidP="00DE533D">
      <w:pPr>
        <w:spacing w:after="0" w:line="240" w:lineRule="auto"/>
        <w:rPr>
          <w:bCs/>
        </w:rPr>
      </w:pPr>
    </w:p>
    <w:p w14:paraId="4DD44C2D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public int pop() {</w:t>
      </w:r>
    </w:p>
    <w:p w14:paraId="647B2952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if (</w:t>
      </w:r>
      <w:proofErr w:type="spellStart"/>
      <w:r w:rsidRPr="00F03323">
        <w:rPr>
          <w:bCs/>
        </w:rPr>
        <w:t>isEmpty</w:t>
      </w:r>
      <w:proofErr w:type="spellEnd"/>
      <w:r w:rsidRPr="00F03323">
        <w:rPr>
          <w:bCs/>
        </w:rPr>
        <w:t>()) {</w:t>
      </w:r>
    </w:p>
    <w:p w14:paraId="63ED19D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"Stack Underflow");</w:t>
      </w:r>
    </w:p>
    <w:p w14:paraId="1A05FC6B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return -1;</w:t>
      </w:r>
    </w:p>
    <w:p w14:paraId="72B15322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17CF3D62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stack[top--];</w:t>
      </w:r>
    </w:p>
    <w:p w14:paraId="0472A029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3C770A47" w14:textId="77777777" w:rsidR="00DE533D" w:rsidRPr="00F03323" w:rsidRDefault="00DE533D" w:rsidP="00DE533D">
      <w:pPr>
        <w:spacing w:after="0" w:line="240" w:lineRule="auto"/>
        <w:rPr>
          <w:bCs/>
        </w:rPr>
      </w:pPr>
    </w:p>
    <w:p w14:paraId="3DD22746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public </w:t>
      </w:r>
      <w:proofErr w:type="spellStart"/>
      <w:r w:rsidRPr="00F03323">
        <w:rPr>
          <w:bCs/>
        </w:rPr>
        <w:t>boolean</w:t>
      </w:r>
      <w:proofErr w:type="spellEnd"/>
      <w:r w:rsidRPr="00F03323">
        <w:rPr>
          <w:bCs/>
        </w:rPr>
        <w:t xml:space="preserve"> </w:t>
      </w:r>
      <w:proofErr w:type="spellStart"/>
      <w:r w:rsidRPr="00F03323">
        <w:rPr>
          <w:bCs/>
        </w:rPr>
        <w:t>isEmpty</w:t>
      </w:r>
      <w:proofErr w:type="spellEnd"/>
      <w:r w:rsidRPr="00F03323">
        <w:rPr>
          <w:bCs/>
        </w:rPr>
        <w:t>() {</w:t>
      </w:r>
    </w:p>
    <w:p w14:paraId="42398E55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top == -1;</w:t>
      </w:r>
    </w:p>
    <w:p w14:paraId="35162DEB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2EEC5E73" w14:textId="77777777" w:rsidR="00DE533D" w:rsidRPr="00F03323" w:rsidRDefault="00DE533D" w:rsidP="00DE533D">
      <w:pPr>
        <w:spacing w:after="0" w:line="240" w:lineRule="auto"/>
        <w:rPr>
          <w:bCs/>
        </w:rPr>
      </w:pPr>
    </w:p>
    <w:p w14:paraId="3CF01F98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public </w:t>
      </w:r>
      <w:proofErr w:type="spellStart"/>
      <w:r w:rsidRPr="00F03323">
        <w:rPr>
          <w:bCs/>
        </w:rPr>
        <w:t>boolean</w:t>
      </w:r>
      <w:proofErr w:type="spellEnd"/>
      <w:r w:rsidRPr="00F03323">
        <w:rPr>
          <w:bCs/>
        </w:rPr>
        <w:t xml:space="preserve"> </w:t>
      </w:r>
      <w:proofErr w:type="spellStart"/>
      <w:r w:rsidRPr="00F03323">
        <w:rPr>
          <w:bCs/>
        </w:rPr>
        <w:t>isFull</w:t>
      </w:r>
      <w:proofErr w:type="spellEnd"/>
      <w:r w:rsidRPr="00F03323">
        <w:rPr>
          <w:bCs/>
        </w:rPr>
        <w:t>() {</w:t>
      </w:r>
    </w:p>
    <w:p w14:paraId="62F8DE70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top == capacity - 1;</w:t>
      </w:r>
    </w:p>
    <w:p w14:paraId="007A4ED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6F2EA9D9" w14:textId="77777777" w:rsidR="00DE533D" w:rsidRPr="00F03323" w:rsidRDefault="00DE533D" w:rsidP="00DE533D">
      <w:pPr>
        <w:spacing w:after="0" w:line="240" w:lineRule="auto"/>
        <w:rPr>
          <w:bCs/>
        </w:rPr>
      </w:pPr>
    </w:p>
    <w:p w14:paraId="6C36E8AF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public void display() {</w:t>
      </w:r>
    </w:p>
    <w:p w14:paraId="11897AE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if (</w:t>
      </w:r>
      <w:proofErr w:type="spellStart"/>
      <w:r w:rsidRPr="00F03323">
        <w:rPr>
          <w:bCs/>
        </w:rPr>
        <w:t>isEmpty</w:t>
      </w:r>
      <w:proofErr w:type="spellEnd"/>
      <w:r w:rsidRPr="00F03323">
        <w:rPr>
          <w:bCs/>
        </w:rPr>
        <w:t>()) {</w:t>
      </w:r>
    </w:p>
    <w:p w14:paraId="623C0CF0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"Stack is empty");</w:t>
      </w:r>
    </w:p>
    <w:p w14:paraId="34C92F0D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return;</w:t>
      </w:r>
    </w:p>
    <w:p w14:paraId="251ED3BA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2AAD3D6B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lastRenderedPageBreak/>
        <w:t xml:space="preserve">        for (int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 xml:space="preserve"> = 0;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 xml:space="preserve"> &lt;= top;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>++) {</w:t>
      </w:r>
    </w:p>
    <w:p w14:paraId="531A0A36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System.out.print</w:t>
      </w:r>
      <w:proofErr w:type="spellEnd"/>
      <w:r w:rsidRPr="00F03323">
        <w:rPr>
          <w:bCs/>
        </w:rPr>
        <w:t>(stack[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>] + " ");</w:t>
      </w:r>
    </w:p>
    <w:p w14:paraId="29069961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7D36D6F5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);</w:t>
      </w:r>
    </w:p>
    <w:p w14:paraId="3BE1621A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507D44E7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}</w:t>
      </w:r>
    </w:p>
    <w:p w14:paraId="60549DDF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Stack s = new Stack(5);</w:t>
      </w:r>
    </w:p>
    <w:p w14:paraId="29396CCC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.push</w:t>
      </w:r>
      <w:proofErr w:type="spellEnd"/>
      <w:r w:rsidRPr="00F03323">
        <w:rPr>
          <w:bCs/>
        </w:rPr>
        <w:t>(5);</w:t>
      </w:r>
    </w:p>
    <w:p w14:paraId="1B0FA075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.push</w:t>
      </w:r>
      <w:proofErr w:type="spellEnd"/>
      <w:r w:rsidRPr="00F03323">
        <w:rPr>
          <w:bCs/>
        </w:rPr>
        <w:t>(3);</w:t>
      </w:r>
    </w:p>
    <w:p w14:paraId="418B73E2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.push</w:t>
      </w:r>
      <w:proofErr w:type="spellEnd"/>
      <w:r w:rsidRPr="00F03323">
        <w:rPr>
          <w:bCs/>
        </w:rPr>
        <w:t>(7);</w:t>
      </w:r>
    </w:p>
    <w:p w14:paraId="1DE9749A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 xml:space="preserve">("Popped element = " + </w:t>
      </w:r>
      <w:proofErr w:type="spellStart"/>
      <w:r w:rsidRPr="00F03323">
        <w:rPr>
          <w:bCs/>
        </w:rPr>
        <w:t>s.pop</w:t>
      </w:r>
      <w:proofErr w:type="spellEnd"/>
      <w:r w:rsidRPr="00F03323">
        <w:rPr>
          <w:bCs/>
        </w:rPr>
        <w:t>());</w:t>
      </w:r>
    </w:p>
    <w:p w14:paraId="202B0712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.display</w:t>
      </w:r>
      <w:proofErr w:type="spellEnd"/>
      <w:r w:rsidRPr="00F03323">
        <w:rPr>
          <w:bCs/>
        </w:rPr>
        <w:t>();</w:t>
      </w:r>
    </w:p>
    <w:p w14:paraId="2DBB1030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Output:</w:t>
      </w:r>
    </w:p>
    <w:p w14:paraId="7C68C252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css</w:t>
      </w:r>
      <w:proofErr w:type="spellEnd"/>
    </w:p>
    <w:p w14:paraId="796D651A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Popped element = 7  </w:t>
      </w:r>
    </w:p>
    <w:p w14:paraId="74CC8855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Stack = [5, 3]  </w:t>
      </w:r>
    </w:p>
    <w:p w14:paraId="659728AD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Explanation</w:t>
      </w:r>
    </w:p>
    <w:p w14:paraId="7300622A" w14:textId="77777777" w:rsidR="00DE533D" w:rsidRPr="00F03323" w:rsidRDefault="00DE533D">
      <w:pPr>
        <w:numPr>
          <w:ilvl w:val="0"/>
          <w:numId w:val="6"/>
        </w:numPr>
        <w:spacing w:after="0" w:line="240" w:lineRule="auto"/>
        <w:rPr>
          <w:bCs/>
        </w:rPr>
      </w:pPr>
      <w:r w:rsidRPr="00F03323">
        <w:rPr>
          <w:bCs/>
        </w:rPr>
        <w:t>We use an array to implement the stack. push() adds elements to the stack, and pop() removes and returns the top element.</w:t>
      </w:r>
    </w:p>
    <w:p w14:paraId="70C2E5FB" w14:textId="77777777" w:rsidR="00DE533D" w:rsidRPr="00F03323" w:rsidRDefault="00DE533D">
      <w:pPr>
        <w:numPr>
          <w:ilvl w:val="0"/>
          <w:numId w:val="6"/>
        </w:numPr>
        <w:spacing w:after="0" w:line="240" w:lineRule="auto"/>
        <w:rPr>
          <w:bCs/>
        </w:rPr>
      </w:pPr>
      <w:r w:rsidRPr="00F03323">
        <w:rPr>
          <w:bCs/>
        </w:rPr>
        <w:t>In Test Case 1, 7 is pushed last, so it is popped first (LIFO).</w:t>
      </w:r>
    </w:p>
    <w:p w14:paraId="7FFDD0C8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Flow Chart</w:t>
      </w:r>
    </w:p>
    <w:p w14:paraId="473F7993" w14:textId="77777777" w:rsidR="00DE533D" w:rsidRPr="00F03323" w:rsidRDefault="00DE533D">
      <w:pPr>
        <w:numPr>
          <w:ilvl w:val="0"/>
          <w:numId w:val="7"/>
        </w:numPr>
        <w:spacing w:after="0" w:line="240" w:lineRule="auto"/>
        <w:rPr>
          <w:bCs/>
        </w:rPr>
      </w:pPr>
      <w:r w:rsidRPr="00F03323">
        <w:rPr>
          <w:bCs/>
        </w:rPr>
        <w:t>Start -&gt; Push Elements -&gt; Pop Element -&gt; Display Stack -&gt; End</w:t>
      </w:r>
    </w:p>
    <w:p w14:paraId="6927CC0D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Time Complexity:</w:t>
      </w:r>
    </w:p>
    <w:p w14:paraId="36CBEBC9" w14:textId="77777777" w:rsidR="00DE533D" w:rsidRPr="00F03323" w:rsidRDefault="00DE533D">
      <w:pPr>
        <w:numPr>
          <w:ilvl w:val="0"/>
          <w:numId w:val="8"/>
        </w:numPr>
        <w:spacing w:after="0" w:line="240" w:lineRule="auto"/>
        <w:rPr>
          <w:bCs/>
        </w:rPr>
      </w:pPr>
      <w:r w:rsidRPr="00F03323">
        <w:rPr>
          <w:bCs/>
        </w:rPr>
        <w:t>Push: O(1)</w:t>
      </w:r>
    </w:p>
    <w:p w14:paraId="4821486C" w14:textId="77777777" w:rsidR="00DE533D" w:rsidRPr="00F03323" w:rsidRDefault="00DE533D">
      <w:pPr>
        <w:numPr>
          <w:ilvl w:val="0"/>
          <w:numId w:val="8"/>
        </w:numPr>
        <w:spacing w:after="0" w:line="240" w:lineRule="auto"/>
        <w:rPr>
          <w:bCs/>
        </w:rPr>
      </w:pPr>
      <w:r w:rsidRPr="00F03323">
        <w:rPr>
          <w:bCs/>
        </w:rPr>
        <w:t>Pop: O(1)</w:t>
      </w:r>
    </w:p>
    <w:p w14:paraId="3FE43F3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Space Complexity:</w:t>
      </w:r>
    </w:p>
    <w:p w14:paraId="325ABF22" w14:textId="77777777" w:rsidR="00DE533D" w:rsidRPr="00F03323" w:rsidRDefault="00DE533D">
      <w:pPr>
        <w:numPr>
          <w:ilvl w:val="0"/>
          <w:numId w:val="9"/>
        </w:numPr>
        <w:spacing w:after="0" w:line="240" w:lineRule="auto"/>
        <w:rPr>
          <w:bCs/>
        </w:rPr>
      </w:pPr>
      <w:r w:rsidRPr="00F03323">
        <w:rPr>
          <w:bCs/>
        </w:rPr>
        <w:t>O(n) (where n is the size of the stack)</w:t>
      </w:r>
    </w:p>
    <w:p w14:paraId="5E634920" w14:textId="6E512715" w:rsidR="00DE533D" w:rsidRPr="00F03323" w:rsidRDefault="00DE533D" w:rsidP="00DE533D">
      <w:pPr>
        <w:spacing w:after="0" w:line="240" w:lineRule="auto"/>
        <w:rPr>
          <w:bCs/>
        </w:rPr>
      </w:pPr>
    </w:p>
    <w:p w14:paraId="21F93F4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2. Check for balanced parentheses using a stack</w:t>
      </w:r>
    </w:p>
    <w:p w14:paraId="71FE04F2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Program</w:t>
      </w:r>
    </w:p>
    <w:p w14:paraId="01E29B4E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import </w:t>
      </w:r>
      <w:proofErr w:type="spellStart"/>
      <w:r w:rsidRPr="00F03323">
        <w:rPr>
          <w:bCs/>
        </w:rPr>
        <w:t>java.util.Stack</w:t>
      </w:r>
      <w:proofErr w:type="spellEnd"/>
      <w:r w:rsidRPr="00F03323">
        <w:rPr>
          <w:bCs/>
        </w:rPr>
        <w:t>;</w:t>
      </w:r>
    </w:p>
    <w:p w14:paraId="6D6CBB0D" w14:textId="77777777" w:rsidR="00DE533D" w:rsidRPr="00F03323" w:rsidRDefault="00DE533D" w:rsidP="00DE533D">
      <w:pPr>
        <w:spacing w:after="0" w:line="240" w:lineRule="auto"/>
        <w:rPr>
          <w:bCs/>
        </w:rPr>
      </w:pPr>
    </w:p>
    <w:p w14:paraId="7F50D902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public class </w:t>
      </w:r>
      <w:proofErr w:type="spellStart"/>
      <w:r w:rsidRPr="00F03323">
        <w:rPr>
          <w:bCs/>
        </w:rPr>
        <w:t>BalancedParentheses</w:t>
      </w:r>
      <w:proofErr w:type="spellEnd"/>
      <w:r w:rsidRPr="00F03323">
        <w:rPr>
          <w:bCs/>
        </w:rPr>
        <w:t xml:space="preserve"> {</w:t>
      </w:r>
    </w:p>
    <w:p w14:paraId="5BA2193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public static </w:t>
      </w:r>
      <w:proofErr w:type="spellStart"/>
      <w:r w:rsidRPr="00F03323">
        <w:rPr>
          <w:bCs/>
        </w:rPr>
        <w:t>boolean</w:t>
      </w:r>
      <w:proofErr w:type="spellEnd"/>
      <w:r w:rsidRPr="00F03323">
        <w:rPr>
          <w:bCs/>
        </w:rPr>
        <w:t xml:space="preserve"> </w:t>
      </w:r>
      <w:proofErr w:type="spellStart"/>
      <w:r w:rsidRPr="00F03323">
        <w:rPr>
          <w:bCs/>
        </w:rPr>
        <w:t>isBalanced</w:t>
      </w:r>
      <w:proofErr w:type="spellEnd"/>
      <w:r w:rsidRPr="00F03323">
        <w:rPr>
          <w:bCs/>
        </w:rPr>
        <w:t>(String expr) {</w:t>
      </w:r>
    </w:p>
    <w:p w14:paraId="74AF0835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Stack&lt;Character&gt; stack = new Stack&lt;&gt;();</w:t>
      </w:r>
    </w:p>
    <w:p w14:paraId="79DACB4B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for (char </w:t>
      </w:r>
      <w:proofErr w:type="spellStart"/>
      <w:r w:rsidRPr="00F03323">
        <w:rPr>
          <w:bCs/>
        </w:rPr>
        <w:t>ch</w:t>
      </w:r>
      <w:proofErr w:type="spellEnd"/>
      <w:r w:rsidRPr="00F03323">
        <w:rPr>
          <w:bCs/>
        </w:rPr>
        <w:t xml:space="preserve"> : </w:t>
      </w:r>
      <w:proofErr w:type="spellStart"/>
      <w:r w:rsidRPr="00F03323">
        <w:rPr>
          <w:bCs/>
        </w:rPr>
        <w:t>expr.toCharArray</w:t>
      </w:r>
      <w:proofErr w:type="spellEnd"/>
      <w:r w:rsidRPr="00F03323">
        <w:rPr>
          <w:bCs/>
        </w:rPr>
        <w:t>()) {</w:t>
      </w:r>
    </w:p>
    <w:p w14:paraId="59B5E7C4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if (</w:t>
      </w:r>
      <w:proofErr w:type="spellStart"/>
      <w:r w:rsidRPr="00F03323">
        <w:rPr>
          <w:bCs/>
        </w:rPr>
        <w:t>ch</w:t>
      </w:r>
      <w:proofErr w:type="spellEnd"/>
      <w:r w:rsidRPr="00F03323">
        <w:rPr>
          <w:bCs/>
        </w:rPr>
        <w:t xml:space="preserve"> == '(' || </w:t>
      </w:r>
      <w:proofErr w:type="spellStart"/>
      <w:r w:rsidRPr="00F03323">
        <w:rPr>
          <w:bCs/>
        </w:rPr>
        <w:t>ch</w:t>
      </w:r>
      <w:proofErr w:type="spellEnd"/>
      <w:r w:rsidRPr="00F03323">
        <w:rPr>
          <w:bCs/>
        </w:rPr>
        <w:t xml:space="preserve"> == '{' || </w:t>
      </w:r>
      <w:proofErr w:type="spellStart"/>
      <w:r w:rsidRPr="00F03323">
        <w:rPr>
          <w:bCs/>
        </w:rPr>
        <w:t>ch</w:t>
      </w:r>
      <w:proofErr w:type="spellEnd"/>
      <w:r w:rsidRPr="00F03323">
        <w:rPr>
          <w:bCs/>
        </w:rPr>
        <w:t xml:space="preserve"> == '[') {</w:t>
      </w:r>
    </w:p>
    <w:p w14:paraId="32893D38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</w:t>
      </w:r>
      <w:proofErr w:type="spellStart"/>
      <w:r w:rsidRPr="00F03323">
        <w:rPr>
          <w:bCs/>
        </w:rPr>
        <w:t>stack.push</w:t>
      </w:r>
      <w:proofErr w:type="spellEnd"/>
      <w:r w:rsidRPr="00F03323">
        <w:rPr>
          <w:bCs/>
        </w:rPr>
        <w:t>(</w:t>
      </w:r>
      <w:proofErr w:type="spellStart"/>
      <w:r w:rsidRPr="00F03323">
        <w:rPr>
          <w:bCs/>
        </w:rPr>
        <w:t>ch</w:t>
      </w:r>
      <w:proofErr w:type="spellEnd"/>
      <w:r w:rsidRPr="00F03323">
        <w:rPr>
          <w:bCs/>
        </w:rPr>
        <w:t>);</w:t>
      </w:r>
    </w:p>
    <w:p w14:paraId="55FE6037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} else {</w:t>
      </w:r>
    </w:p>
    <w:p w14:paraId="1ABDF3C7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if (</w:t>
      </w:r>
      <w:proofErr w:type="spellStart"/>
      <w:r w:rsidRPr="00F03323">
        <w:rPr>
          <w:bCs/>
        </w:rPr>
        <w:t>stack.isEmpty</w:t>
      </w:r>
      <w:proofErr w:type="spellEnd"/>
      <w:r w:rsidRPr="00F03323">
        <w:rPr>
          <w:bCs/>
        </w:rPr>
        <w:t>()) return false;</w:t>
      </w:r>
    </w:p>
    <w:p w14:paraId="043DCBF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char top = </w:t>
      </w:r>
      <w:proofErr w:type="spellStart"/>
      <w:r w:rsidRPr="00F03323">
        <w:rPr>
          <w:bCs/>
        </w:rPr>
        <w:t>stack.pop</w:t>
      </w:r>
      <w:proofErr w:type="spellEnd"/>
      <w:r w:rsidRPr="00F03323">
        <w:rPr>
          <w:bCs/>
        </w:rPr>
        <w:t>();</w:t>
      </w:r>
    </w:p>
    <w:p w14:paraId="51C5D4A9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if ((</w:t>
      </w:r>
      <w:proofErr w:type="spellStart"/>
      <w:r w:rsidRPr="00F03323">
        <w:rPr>
          <w:bCs/>
        </w:rPr>
        <w:t>ch</w:t>
      </w:r>
      <w:proofErr w:type="spellEnd"/>
      <w:r w:rsidRPr="00F03323">
        <w:rPr>
          <w:bCs/>
        </w:rPr>
        <w:t xml:space="preserve"> == ')' &amp;&amp; top != '(') || (</w:t>
      </w:r>
      <w:proofErr w:type="spellStart"/>
      <w:r w:rsidRPr="00F03323">
        <w:rPr>
          <w:bCs/>
        </w:rPr>
        <w:t>ch</w:t>
      </w:r>
      <w:proofErr w:type="spellEnd"/>
      <w:r w:rsidRPr="00F03323">
        <w:rPr>
          <w:bCs/>
        </w:rPr>
        <w:t xml:space="preserve"> == '}' &amp;&amp; top != '{') || (</w:t>
      </w:r>
      <w:proofErr w:type="spellStart"/>
      <w:r w:rsidRPr="00F03323">
        <w:rPr>
          <w:bCs/>
        </w:rPr>
        <w:t>ch</w:t>
      </w:r>
      <w:proofErr w:type="spellEnd"/>
      <w:r w:rsidRPr="00F03323">
        <w:rPr>
          <w:bCs/>
        </w:rPr>
        <w:t xml:space="preserve"> == ']' &amp;&amp; top != '[')) {</w:t>
      </w:r>
    </w:p>
    <w:p w14:paraId="2D7C37C1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    return false;</w:t>
      </w:r>
    </w:p>
    <w:p w14:paraId="1173B138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}</w:t>
      </w:r>
    </w:p>
    <w:p w14:paraId="1E627D79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}</w:t>
      </w:r>
    </w:p>
    <w:p w14:paraId="4374536A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60B0D5C8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</w:t>
      </w:r>
      <w:proofErr w:type="spellStart"/>
      <w:r w:rsidRPr="00F03323">
        <w:rPr>
          <w:bCs/>
        </w:rPr>
        <w:t>stack.isEmpty</w:t>
      </w:r>
      <w:proofErr w:type="spellEnd"/>
      <w:r w:rsidRPr="00F03323">
        <w:rPr>
          <w:bCs/>
        </w:rPr>
        <w:t>();</w:t>
      </w:r>
    </w:p>
    <w:p w14:paraId="7B065669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3D2DE48B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lastRenderedPageBreak/>
        <w:t>}</w:t>
      </w:r>
    </w:p>
    <w:p w14:paraId="5962B00E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</w:t>
      </w:r>
      <w:proofErr w:type="spellStart"/>
      <w:r w:rsidRPr="00F03323">
        <w:rPr>
          <w:bCs/>
        </w:rPr>
        <w:t>isBalanced</w:t>
      </w:r>
      <w:proofErr w:type="spellEnd"/>
      <w:r w:rsidRPr="00F03323">
        <w:rPr>
          <w:bCs/>
        </w:rPr>
        <w:t>("({[()]})"));  // Output: Balanced</w:t>
      </w:r>
    </w:p>
    <w:p w14:paraId="3A08E77F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</w:t>
      </w:r>
      <w:proofErr w:type="spellStart"/>
      <w:r w:rsidRPr="00F03323">
        <w:rPr>
          <w:bCs/>
        </w:rPr>
        <w:t>isBalanced</w:t>
      </w:r>
      <w:proofErr w:type="spellEnd"/>
      <w:r w:rsidRPr="00F03323">
        <w:rPr>
          <w:bCs/>
        </w:rPr>
        <w:t>("([)]"));      // Output: Not Balanced</w:t>
      </w:r>
    </w:p>
    <w:p w14:paraId="02A5C7E2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Output:</w:t>
      </w:r>
    </w:p>
    <w:p w14:paraId="2CF1ED4A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mathematica</w:t>
      </w:r>
      <w:proofErr w:type="spellEnd"/>
    </w:p>
    <w:p w14:paraId="355655B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Balanced  </w:t>
      </w:r>
    </w:p>
    <w:p w14:paraId="4C228001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Not Balanced</w:t>
      </w:r>
    </w:p>
    <w:p w14:paraId="6295873E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Explanation</w:t>
      </w:r>
    </w:p>
    <w:p w14:paraId="1D725069" w14:textId="77777777" w:rsidR="00DE533D" w:rsidRPr="00F03323" w:rsidRDefault="00DE533D">
      <w:pPr>
        <w:numPr>
          <w:ilvl w:val="0"/>
          <w:numId w:val="10"/>
        </w:numPr>
        <w:spacing w:after="0" w:line="240" w:lineRule="auto"/>
        <w:rPr>
          <w:bCs/>
        </w:rPr>
      </w:pPr>
      <w:r w:rsidRPr="00F03323">
        <w:rPr>
          <w:bCs/>
        </w:rPr>
        <w:t>We use a stack to track opening brackets and ensure matching closing brackets. If all brackets are matched, the string is balanced.</w:t>
      </w:r>
    </w:p>
    <w:p w14:paraId="45837B6D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Flow Chart</w:t>
      </w:r>
    </w:p>
    <w:p w14:paraId="6022CFAD" w14:textId="77777777" w:rsidR="00DE533D" w:rsidRPr="00F03323" w:rsidRDefault="00DE533D">
      <w:pPr>
        <w:numPr>
          <w:ilvl w:val="0"/>
          <w:numId w:val="11"/>
        </w:numPr>
        <w:spacing w:after="0" w:line="240" w:lineRule="auto"/>
        <w:rPr>
          <w:bCs/>
        </w:rPr>
      </w:pPr>
      <w:r w:rsidRPr="00F03323">
        <w:rPr>
          <w:bCs/>
        </w:rPr>
        <w:t>Start -&gt; Push Opening Brackets -&gt; Pop on Closing Bracket -&gt; Check Balance -&gt; End</w:t>
      </w:r>
    </w:p>
    <w:p w14:paraId="3285F9D6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Time Complexity:</w:t>
      </w:r>
    </w:p>
    <w:p w14:paraId="58CE6659" w14:textId="77777777" w:rsidR="00DE533D" w:rsidRPr="00F03323" w:rsidRDefault="00DE533D">
      <w:pPr>
        <w:numPr>
          <w:ilvl w:val="0"/>
          <w:numId w:val="12"/>
        </w:numPr>
        <w:spacing w:after="0" w:line="240" w:lineRule="auto"/>
        <w:rPr>
          <w:bCs/>
        </w:rPr>
      </w:pPr>
      <w:r w:rsidRPr="00F03323">
        <w:rPr>
          <w:bCs/>
        </w:rPr>
        <w:t>O(n) (where n is the length of the string)</w:t>
      </w:r>
    </w:p>
    <w:p w14:paraId="01395BD9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Space Complexity:</w:t>
      </w:r>
    </w:p>
    <w:p w14:paraId="10853C72" w14:textId="77777777" w:rsidR="00DE533D" w:rsidRPr="00F03323" w:rsidRDefault="00DE533D">
      <w:pPr>
        <w:numPr>
          <w:ilvl w:val="0"/>
          <w:numId w:val="13"/>
        </w:numPr>
        <w:spacing w:after="0" w:line="240" w:lineRule="auto"/>
        <w:rPr>
          <w:bCs/>
        </w:rPr>
      </w:pPr>
      <w:r w:rsidRPr="00F03323">
        <w:rPr>
          <w:bCs/>
        </w:rPr>
        <w:t>O(n) (due to the stack)</w:t>
      </w:r>
    </w:p>
    <w:p w14:paraId="626CA61F" w14:textId="245BBC3D" w:rsidR="00DE533D" w:rsidRPr="00F03323" w:rsidRDefault="00DE533D" w:rsidP="00DE533D">
      <w:pPr>
        <w:spacing w:after="0" w:line="240" w:lineRule="auto"/>
        <w:rPr>
          <w:bCs/>
        </w:rPr>
      </w:pPr>
    </w:p>
    <w:p w14:paraId="7D2DEE41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3. Reverse a string using a stack</w:t>
      </w:r>
    </w:p>
    <w:p w14:paraId="661A26DA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Program</w:t>
      </w:r>
    </w:p>
    <w:p w14:paraId="70692762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import </w:t>
      </w:r>
      <w:proofErr w:type="spellStart"/>
      <w:r w:rsidRPr="00F03323">
        <w:rPr>
          <w:bCs/>
        </w:rPr>
        <w:t>java.util.Stack</w:t>
      </w:r>
      <w:proofErr w:type="spellEnd"/>
      <w:r w:rsidRPr="00F03323">
        <w:rPr>
          <w:bCs/>
        </w:rPr>
        <w:t>;</w:t>
      </w:r>
    </w:p>
    <w:p w14:paraId="0D18C8E6" w14:textId="77777777" w:rsidR="00DE533D" w:rsidRPr="00F03323" w:rsidRDefault="00DE533D" w:rsidP="00DE533D">
      <w:pPr>
        <w:spacing w:after="0" w:line="240" w:lineRule="auto"/>
        <w:rPr>
          <w:bCs/>
        </w:rPr>
      </w:pPr>
    </w:p>
    <w:p w14:paraId="0ADFE16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public class </w:t>
      </w:r>
      <w:proofErr w:type="spellStart"/>
      <w:r w:rsidRPr="00F03323">
        <w:rPr>
          <w:bCs/>
        </w:rPr>
        <w:t>ReverseString</w:t>
      </w:r>
      <w:proofErr w:type="spellEnd"/>
      <w:r w:rsidRPr="00F03323">
        <w:rPr>
          <w:bCs/>
        </w:rPr>
        <w:t xml:space="preserve"> {</w:t>
      </w:r>
    </w:p>
    <w:p w14:paraId="49D792BF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public static String reverse(String str) {</w:t>
      </w:r>
    </w:p>
    <w:p w14:paraId="6E259129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Stack&lt;Character&gt; stack = new Stack&lt;&gt;();</w:t>
      </w:r>
    </w:p>
    <w:p w14:paraId="323EC1B0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for (char </w:t>
      </w:r>
      <w:proofErr w:type="spellStart"/>
      <w:r w:rsidRPr="00F03323">
        <w:rPr>
          <w:bCs/>
        </w:rPr>
        <w:t>ch</w:t>
      </w:r>
      <w:proofErr w:type="spellEnd"/>
      <w:r w:rsidRPr="00F03323">
        <w:rPr>
          <w:bCs/>
        </w:rPr>
        <w:t xml:space="preserve"> : </w:t>
      </w:r>
      <w:proofErr w:type="spellStart"/>
      <w:r w:rsidRPr="00F03323">
        <w:rPr>
          <w:bCs/>
        </w:rPr>
        <w:t>str.toCharArray</w:t>
      </w:r>
      <w:proofErr w:type="spellEnd"/>
      <w:r w:rsidRPr="00F03323">
        <w:rPr>
          <w:bCs/>
        </w:rPr>
        <w:t>()) {</w:t>
      </w:r>
    </w:p>
    <w:p w14:paraId="2C995714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stack.push</w:t>
      </w:r>
      <w:proofErr w:type="spellEnd"/>
      <w:r w:rsidRPr="00F03323">
        <w:rPr>
          <w:bCs/>
        </w:rPr>
        <w:t>(</w:t>
      </w:r>
      <w:proofErr w:type="spellStart"/>
      <w:r w:rsidRPr="00F03323">
        <w:rPr>
          <w:bCs/>
        </w:rPr>
        <w:t>ch</w:t>
      </w:r>
      <w:proofErr w:type="spellEnd"/>
      <w:r w:rsidRPr="00F03323">
        <w:rPr>
          <w:bCs/>
        </w:rPr>
        <w:t>);</w:t>
      </w:r>
    </w:p>
    <w:p w14:paraId="11AE617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69DD41AE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StringBuilder reversed = new StringBuilder();</w:t>
      </w:r>
    </w:p>
    <w:p w14:paraId="682DA64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while (!</w:t>
      </w:r>
      <w:proofErr w:type="spellStart"/>
      <w:r w:rsidRPr="00F03323">
        <w:rPr>
          <w:bCs/>
        </w:rPr>
        <w:t>stack.isEmpty</w:t>
      </w:r>
      <w:proofErr w:type="spellEnd"/>
      <w:r w:rsidRPr="00F03323">
        <w:rPr>
          <w:bCs/>
        </w:rPr>
        <w:t>()) {</w:t>
      </w:r>
    </w:p>
    <w:p w14:paraId="3A5195A4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reversed.append</w:t>
      </w:r>
      <w:proofErr w:type="spellEnd"/>
      <w:r w:rsidRPr="00F03323">
        <w:rPr>
          <w:bCs/>
        </w:rPr>
        <w:t>(</w:t>
      </w:r>
      <w:proofErr w:type="spellStart"/>
      <w:r w:rsidRPr="00F03323">
        <w:rPr>
          <w:bCs/>
        </w:rPr>
        <w:t>stack.pop</w:t>
      </w:r>
      <w:proofErr w:type="spellEnd"/>
      <w:r w:rsidRPr="00F03323">
        <w:rPr>
          <w:bCs/>
        </w:rPr>
        <w:t>());</w:t>
      </w:r>
    </w:p>
    <w:p w14:paraId="66E67AD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3304324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</w:t>
      </w:r>
      <w:proofErr w:type="spellStart"/>
      <w:r w:rsidRPr="00F03323">
        <w:rPr>
          <w:bCs/>
        </w:rPr>
        <w:t>reversed.toString</w:t>
      </w:r>
      <w:proofErr w:type="spellEnd"/>
      <w:r w:rsidRPr="00F03323">
        <w:rPr>
          <w:bCs/>
        </w:rPr>
        <w:t>();</w:t>
      </w:r>
    </w:p>
    <w:p w14:paraId="430A686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0154D6C6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}</w:t>
      </w:r>
    </w:p>
    <w:p w14:paraId="2EC00DBF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Test Case 1</w:t>
      </w:r>
    </w:p>
    <w:p w14:paraId="440AD067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reverse("hello"));  // Output: "</w:t>
      </w:r>
      <w:proofErr w:type="spellStart"/>
      <w:r w:rsidRPr="00F03323">
        <w:rPr>
          <w:bCs/>
        </w:rPr>
        <w:t>olleh</w:t>
      </w:r>
      <w:proofErr w:type="spellEnd"/>
      <w:r w:rsidRPr="00F03323">
        <w:rPr>
          <w:bCs/>
        </w:rPr>
        <w:t>"</w:t>
      </w:r>
    </w:p>
    <w:p w14:paraId="6DE9D2BC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reverse("world"));  // Output: "</w:t>
      </w:r>
      <w:proofErr w:type="spellStart"/>
      <w:r w:rsidRPr="00F03323">
        <w:rPr>
          <w:bCs/>
        </w:rPr>
        <w:t>dlrow</w:t>
      </w:r>
      <w:proofErr w:type="spellEnd"/>
      <w:r w:rsidRPr="00F03323">
        <w:rPr>
          <w:bCs/>
        </w:rPr>
        <w:t>"</w:t>
      </w:r>
    </w:p>
    <w:p w14:paraId="3E4675E6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Output:</w:t>
      </w:r>
    </w:p>
    <w:p w14:paraId="37F3A81F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olleh</w:t>
      </w:r>
      <w:proofErr w:type="spellEnd"/>
      <w:r w:rsidRPr="00F03323">
        <w:rPr>
          <w:bCs/>
        </w:rPr>
        <w:t xml:space="preserve">  </w:t>
      </w:r>
    </w:p>
    <w:p w14:paraId="1985745F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dlrow</w:t>
      </w:r>
      <w:proofErr w:type="spellEnd"/>
    </w:p>
    <w:p w14:paraId="2FCE227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Explanation</w:t>
      </w:r>
    </w:p>
    <w:p w14:paraId="120C69A0" w14:textId="77777777" w:rsidR="00DE533D" w:rsidRPr="00F03323" w:rsidRDefault="00DE533D">
      <w:pPr>
        <w:numPr>
          <w:ilvl w:val="0"/>
          <w:numId w:val="14"/>
        </w:numPr>
        <w:spacing w:after="0" w:line="240" w:lineRule="auto"/>
        <w:rPr>
          <w:bCs/>
        </w:rPr>
      </w:pPr>
      <w:r w:rsidRPr="00F03323">
        <w:rPr>
          <w:bCs/>
        </w:rPr>
        <w:t>Each character of the string is pushed to the stack, then popped in reverse order to create the reversed string.</w:t>
      </w:r>
    </w:p>
    <w:p w14:paraId="013CDC6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Flow Chart</w:t>
      </w:r>
    </w:p>
    <w:p w14:paraId="16E0BEAE" w14:textId="77777777" w:rsidR="00DE533D" w:rsidRPr="00F03323" w:rsidRDefault="00DE533D">
      <w:pPr>
        <w:numPr>
          <w:ilvl w:val="0"/>
          <w:numId w:val="15"/>
        </w:numPr>
        <w:spacing w:after="0" w:line="240" w:lineRule="auto"/>
        <w:rPr>
          <w:bCs/>
        </w:rPr>
      </w:pPr>
      <w:r w:rsidRPr="00F03323">
        <w:rPr>
          <w:bCs/>
        </w:rPr>
        <w:t>Start -&gt; Push Characters to Stack -&gt; Pop to Reverse -&gt; Display Reversed String -&gt; End</w:t>
      </w:r>
    </w:p>
    <w:p w14:paraId="46FFC977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Time Complexity:</w:t>
      </w:r>
    </w:p>
    <w:p w14:paraId="5DE0BEAC" w14:textId="77777777" w:rsidR="00DE533D" w:rsidRPr="00F03323" w:rsidRDefault="00DE533D">
      <w:pPr>
        <w:numPr>
          <w:ilvl w:val="0"/>
          <w:numId w:val="16"/>
        </w:numPr>
        <w:spacing w:after="0" w:line="240" w:lineRule="auto"/>
        <w:rPr>
          <w:bCs/>
        </w:rPr>
      </w:pPr>
      <w:r w:rsidRPr="00F03323">
        <w:rPr>
          <w:bCs/>
        </w:rPr>
        <w:t>O(n)</w:t>
      </w:r>
    </w:p>
    <w:p w14:paraId="11FFA5F4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Space Complexity:</w:t>
      </w:r>
    </w:p>
    <w:p w14:paraId="178E3079" w14:textId="77777777" w:rsidR="00DE533D" w:rsidRPr="00F03323" w:rsidRDefault="00DE533D">
      <w:pPr>
        <w:numPr>
          <w:ilvl w:val="0"/>
          <w:numId w:val="17"/>
        </w:numPr>
        <w:spacing w:after="0" w:line="240" w:lineRule="auto"/>
        <w:rPr>
          <w:bCs/>
        </w:rPr>
      </w:pPr>
      <w:r w:rsidRPr="00F03323">
        <w:rPr>
          <w:bCs/>
        </w:rPr>
        <w:lastRenderedPageBreak/>
        <w:t>O(n)</w:t>
      </w:r>
    </w:p>
    <w:p w14:paraId="69E7A83F" w14:textId="3088457F" w:rsidR="00FA08AD" w:rsidRPr="00F03323" w:rsidRDefault="00FA08AD" w:rsidP="00FA08AD">
      <w:pPr>
        <w:spacing w:after="0" w:line="240" w:lineRule="auto"/>
        <w:rPr>
          <w:bCs/>
        </w:rPr>
      </w:pPr>
    </w:p>
    <w:p w14:paraId="3C78AFA7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4. Evaluate a postfix expression using a stack</w:t>
      </w:r>
    </w:p>
    <w:p w14:paraId="7CF770CE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Program</w:t>
      </w:r>
    </w:p>
    <w:p w14:paraId="6EB08594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import </w:t>
      </w:r>
      <w:proofErr w:type="spellStart"/>
      <w:r w:rsidRPr="00F03323">
        <w:rPr>
          <w:bCs/>
        </w:rPr>
        <w:t>java.util.Stack</w:t>
      </w:r>
      <w:proofErr w:type="spellEnd"/>
      <w:r w:rsidRPr="00F03323">
        <w:rPr>
          <w:bCs/>
        </w:rPr>
        <w:t>;</w:t>
      </w:r>
    </w:p>
    <w:p w14:paraId="05017455" w14:textId="77777777" w:rsidR="00DE533D" w:rsidRPr="00F03323" w:rsidRDefault="00DE533D" w:rsidP="00DE533D">
      <w:pPr>
        <w:spacing w:after="0" w:line="240" w:lineRule="auto"/>
        <w:rPr>
          <w:bCs/>
        </w:rPr>
      </w:pPr>
    </w:p>
    <w:p w14:paraId="23D89435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public class </w:t>
      </w:r>
      <w:proofErr w:type="spellStart"/>
      <w:r w:rsidRPr="00F03323">
        <w:rPr>
          <w:bCs/>
        </w:rPr>
        <w:t>PostfixEvaluation</w:t>
      </w:r>
      <w:proofErr w:type="spellEnd"/>
      <w:r w:rsidRPr="00F03323">
        <w:rPr>
          <w:bCs/>
        </w:rPr>
        <w:t xml:space="preserve"> {</w:t>
      </w:r>
    </w:p>
    <w:p w14:paraId="46BA78FD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public static int </w:t>
      </w:r>
      <w:proofErr w:type="spellStart"/>
      <w:r w:rsidRPr="00F03323">
        <w:rPr>
          <w:bCs/>
        </w:rPr>
        <w:t>evaluatePostfix</w:t>
      </w:r>
      <w:proofErr w:type="spellEnd"/>
      <w:r w:rsidRPr="00F03323">
        <w:rPr>
          <w:bCs/>
        </w:rPr>
        <w:t>(String expr) {</w:t>
      </w:r>
    </w:p>
    <w:p w14:paraId="7AC0638A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Stack&lt;Integer&gt; stack = new Stack&lt;&gt;();</w:t>
      </w:r>
    </w:p>
    <w:p w14:paraId="41B798F9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for (String token : </w:t>
      </w:r>
      <w:proofErr w:type="spellStart"/>
      <w:r w:rsidRPr="00F03323">
        <w:rPr>
          <w:bCs/>
        </w:rPr>
        <w:t>expr.split</w:t>
      </w:r>
      <w:proofErr w:type="spellEnd"/>
      <w:r w:rsidRPr="00F03323">
        <w:rPr>
          <w:bCs/>
        </w:rPr>
        <w:t>(" ")) {</w:t>
      </w:r>
    </w:p>
    <w:p w14:paraId="3B745B67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if (</w:t>
      </w:r>
      <w:proofErr w:type="spellStart"/>
      <w:r w:rsidRPr="00F03323">
        <w:rPr>
          <w:bCs/>
        </w:rPr>
        <w:t>token.matches</w:t>
      </w:r>
      <w:proofErr w:type="spellEnd"/>
      <w:r w:rsidRPr="00F03323">
        <w:rPr>
          <w:bCs/>
        </w:rPr>
        <w:t>("-?\\d+")) {</w:t>
      </w:r>
    </w:p>
    <w:p w14:paraId="79E35B2D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</w:t>
      </w:r>
      <w:proofErr w:type="spellStart"/>
      <w:r w:rsidRPr="00F03323">
        <w:rPr>
          <w:bCs/>
        </w:rPr>
        <w:t>stack.push</w:t>
      </w:r>
      <w:proofErr w:type="spellEnd"/>
      <w:r w:rsidRPr="00F03323">
        <w:rPr>
          <w:bCs/>
        </w:rPr>
        <w:t>(</w:t>
      </w:r>
      <w:proofErr w:type="spellStart"/>
      <w:r w:rsidRPr="00F03323">
        <w:rPr>
          <w:bCs/>
        </w:rPr>
        <w:t>Integer.parseInt</w:t>
      </w:r>
      <w:proofErr w:type="spellEnd"/>
      <w:r w:rsidRPr="00F03323">
        <w:rPr>
          <w:bCs/>
        </w:rPr>
        <w:t>(token));</w:t>
      </w:r>
    </w:p>
    <w:p w14:paraId="222DC89B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} else {</w:t>
      </w:r>
    </w:p>
    <w:p w14:paraId="5175B481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int val2 = </w:t>
      </w:r>
      <w:proofErr w:type="spellStart"/>
      <w:r w:rsidRPr="00F03323">
        <w:rPr>
          <w:bCs/>
        </w:rPr>
        <w:t>stack.pop</w:t>
      </w:r>
      <w:proofErr w:type="spellEnd"/>
      <w:r w:rsidRPr="00F03323">
        <w:rPr>
          <w:bCs/>
        </w:rPr>
        <w:t>();</w:t>
      </w:r>
    </w:p>
    <w:p w14:paraId="2B9A9CAB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int val1 = </w:t>
      </w:r>
      <w:proofErr w:type="spellStart"/>
      <w:r w:rsidRPr="00F03323">
        <w:rPr>
          <w:bCs/>
        </w:rPr>
        <w:t>stack.pop</w:t>
      </w:r>
      <w:proofErr w:type="spellEnd"/>
      <w:r w:rsidRPr="00F03323">
        <w:rPr>
          <w:bCs/>
        </w:rPr>
        <w:t>();</w:t>
      </w:r>
    </w:p>
    <w:p w14:paraId="657923D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switch (token) {</w:t>
      </w:r>
    </w:p>
    <w:p w14:paraId="7361A3A8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    case "+" -&gt; </w:t>
      </w:r>
      <w:proofErr w:type="spellStart"/>
      <w:r w:rsidRPr="00F03323">
        <w:rPr>
          <w:bCs/>
        </w:rPr>
        <w:t>stack.push</w:t>
      </w:r>
      <w:proofErr w:type="spellEnd"/>
      <w:r w:rsidRPr="00F03323">
        <w:rPr>
          <w:bCs/>
        </w:rPr>
        <w:t>(val1 + val2);</w:t>
      </w:r>
    </w:p>
    <w:p w14:paraId="03D06416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    case "-" -&gt; </w:t>
      </w:r>
      <w:proofErr w:type="spellStart"/>
      <w:r w:rsidRPr="00F03323">
        <w:rPr>
          <w:bCs/>
        </w:rPr>
        <w:t>stack.push</w:t>
      </w:r>
      <w:proofErr w:type="spellEnd"/>
      <w:r w:rsidRPr="00F03323">
        <w:rPr>
          <w:bCs/>
        </w:rPr>
        <w:t>(val1 - val2);</w:t>
      </w:r>
    </w:p>
    <w:p w14:paraId="6C9C63CD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    case "*" -&gt; </w:t>
      </w:r>
      <w:proofErr w:type="spellStart"/>
      <w:r w:rsidRPr="00F03323">
        <w:rPr>
          <w:bCs/>
        </w:rPr>
        <w:t>stack.push</w:t>
      </w:r>
      <w:proofErr w:type="spellEnd"/>
      <w:r w:rsidRPr="00F03323">
        <w:rPr>
          <w:bCs/>
        </w:rPr>
        <w:t>(val1 * val2);</w:t>
      </w:r>
    </w:p>
    <w:p w14:paraId="46AD981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    case "/" -&gt; </w:t>
      </w:r>
      <w:proofErr w:type="spellStart"/>
      <w:r w:rsidRPr="00F03323">
        <w:rPr>
          <w:bCs/>
        </w:rPr>
        <w:t>stack.push</w:t>
      </w:r>
      <w:proofErr w:type="spellEnd"/>
      <w:r w:rsidRPr="00F03323">
        <w:rPr>
          <w:bCs/>
        </w:rPr>
        <w:t>(val1 / val2);</w:t>
      </w:r>
    </w:p>
    <w:p w14:paraId="0CAFDA4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}</w:t>
      </w:r>
    </w:p>
    <w:p w14:paraId="5154E925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}</w:t>
      </w:r>
    </w:p>
    <w:p w14:paraId="4181221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120654B5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</w:t>
      </w:r>
      <w:proofErr w:type="spellStart"/>
      <w:r w:rsidRPr="00F03323">
        <w:rPr>
          <w:bCs/>
        </w:rPr>
        <w:t>stack.pop</w:t>
      </w:r>
      <w:proofErr w:type="spellEnd"/>
      <w:r w:rsidRPr="00F03323">
        <w:rPr>
          <w:bCs/>
        </w:rPr>
        <w:t>();</w:t>
      </w:r>
    </w:p>
    <w:p w14:paraId="17EC50A4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5FDE4F7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}</w:t>
      </w:r>
    </w:p>
    <w:p w14:paraId="752B0AEE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</w:t>
      </w:r>
      <w:proofErr w:type="spellStart"/>
      <w:r w:rsidRPr="00F03323">
        <w:rPr>
          <w:bCs/>
        </w:rPr>
        <w:t>evaluatePostfix</w:t>
      </w:r>
      <w:proofErr w:type="spellEnd"/>
      <w:r w:rsidRPr="00F03323">
        <w:rPr>
          <w:bCs/>
        </w:rPr>
        <w:t>("5 3 + 2 *"));  // Output: 16</w:t>
      </w:r>
    </w:p>
    <w:p w14:paraId="70A1830D" w14:textId="386B1D91" w:rsidR="00DE533D" w:rsidRPr="00F03323" w:rsidRDefault="00DE533D" w:rsidP="00851DDC">
      <w:pPr>
        <w:spacing w:after="0" w:line="240" w:lineRule="auto"/>
        <w:rPr>
          <w:bCs/>
        </w:rPr>
      </w:pPr>
    </w:p>
    <w:p w14:paraId="0EB855F4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</w:t>
      </w:r>
      <w:proofErr w:type="spellStart"/>
      <w:r w:rsidRPr="00F03323">
        <w:rPr>
          <w:bCs/>
        </w:rPr>
        <w:t>evaluatePostfix</w:t>
      </w:r>
      <w:proofErr w:type="spellEnd"/>
      <w:r w:rsidRPr="00F03323">
        <w:rPr>
          <w:bCs/>
        </w:rPr>
        <w:t>("4 5 * 6 /"));  // Output: 3</w:t>
      </w:r>
    </w:p>
    <w:p w14:paraId="50C61D9F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Explanation</w:t>
      </w:r>
    </w:p>
    <w:p w14:paraId="5B6B4E80" w14:textId="77777777" w:rsidR="00DE533D" w:rsidRPr="00F03323" w:rsidRDefault="00DE533D">
      <w:pPr>
        <w:numPr>
          <w:ilvl w:val="0"/>
          <w:numId w:val="18"/>
        </w:numPr>
        <w:spacing w:after="0" w:line="240" w:lineRule="auto"/>
        <w:rPr>
          <w:bCs/>
        </w:rPr>
      </w:pPr>
      <w:r w:rsidRPr="00F03323">
        <w:rPr>
          <w:bCs/>
        </w:rPr>
        <w:t>The postfix expression is evaluated by scanning from left to right. Operands are pushed to the stack, and operators pop two operands, perform the operation, and push the result back.</w:t>
      </w:r>
    </w:p>
    <w:p w14:paraId="3EAF7A5D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Flow Chart</w:t>
      </w:r>
    </w:p>
    <w:p w14:paraId="6CF610E8" w14:textId="77777777" w:rsidR="00DE533D" w:rsidRPr="00F03323" w:rsidRDefault="00DE533D">
      <w:pPr>
        <w:numPr>
          <w:ilvl w:val="0"/>
          <w:numId w:val="19"/>
        </w:numPr>
        <w:spacing w:after="0" w:line="240" w:lineRule="auto"/>
        <w:rPr>
          <w:bCs/>
        </w:rPr>
      </w:pPr>
      <w:r w:rsidRPr="00F03323">
        <w:rPr>
          <w:bCs/>
        </w:rPr>
        <w:t>Start -&gt; Scan Expression -&gt; Push Operand to Stack -&gt; Pop for Operation -&gt; Push Result to Stack -&gt; End</w:t>
      </w:r>
    </w:p>
    <w:p w14:paraId="36F38D4B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Time Complexity:</w:t>
      </w:r>
    </w:p>
    <w:p w14:paraId="38803736" w14:textId="77777777" w:rsidR="00DE533D" w:rsidRPr="00F03323" w:rsidRDefault="00DE533D">
      <w:pPr>
        <w:numPr>
          <w:ilvl w:val="0"/>
          <w:numId w:val="20"/>
        </w:numPr>
        <w:spacing w:after="0" w:line="240" w:lineRule="auto"/>
        <w:rPr>
          <w:bCs/>
        </w:rPr>
      </w:pPr>
      <w:r w:rsidRPr="00F03323">
        <w:rPr>
          <w:bCs/>
        </w:rPr>
        <w:t>O(n) (where n is the number of tokens in the expression)</w:t>
      </w:r>
    </w:p>
    <w:p w14:paraId="29D2D89A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Space Complexity:</w:t>
      </w:r>
    </w:p>
    <w:p w14:paraId="18CC5873" w14:textId="77777777" w:rsidR="00DE533D" w:rsidRPr="00F03323" w:rsidRDefault="00DE533D">
      <w:pPr>
        <w:numPr>
          <w:ilvl w:val="0"/>
          <w:numId w:val="21"/>
        </w:numPr>
        <w:spacing w:after="0" w:line="240" w:lineRule="auto"/>
        <w:rPr>
          <w:bCs/>
        </w:rPr>
      </w:pPr>
      <w:r w:rsidRPr="00F03323">
        <w:rPr>
          <w:bCs/>
        </w:rPr>
        <w:t>O(n)</w:t>
      </w:r>
    </w:p>
    <w:p w14:paraId="7269F8B5" w14:textId="68EB20D8" w:rsidR="00DE533D" w:rsidRPr="00F03323" w:rsidRDefault="00DE533D" w:rsidP="00DE533D">
      <w:pPr>
        <w:spacing w:after="0" w:line="240" w:lineRule="auto"/>
        <w:rPr>
          <w:bCs/>
        </w:rPr>
      </w:pPr>
    </w:p>
    <w:p w14:paraId="66773C26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5. Convert an infix expression to postfix using a stack</w:t>
      </w:r>
    </w:p>
    <w:p w14:paraId="074B7C8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Program</w:t>
      </w:r>
    </w:p>
    <w:p w14:paraId="26C7FDA9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import </w:t>
      </w:r>
      <w:proofErr w:type="spellStart"/>
      <w:r w:rsidRPr="00F03323">
        <w:rPr>
          <w:bCs/>
        </w:rPr>
        <w:t>java.util.Stack</w:t>
      </w:r>
      <w:proofErr w:type="spellEnd"/>
      <w:r w:rsidRPr="00F03323">
        <w:rPr>
          <w:bCs/>
        </w:rPr>
        <w:t>;</w:t>
      </w:r>
    </w:p>
    <w:p w14:paraId="615B08D2" w14:textId="77777777" w:rsidR="00DE533D" w:rsidRPr="00F03323" w:rsidRDefault="00DE533D" w:rsidP="00DE533D">
      <w:pPr>
        <w:spacing w:after="0" w:line="240" w:lineRule="auto"/>
        <w:rPr>
          <w:bCs/>
        </w:rPr>
      </w:pPr>
    </w:p>
    <w:p w14:paraId="7C6E449D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public class </w:t>
      </w:r>
      <w:proofErr w:type="spellStart"/>
      <w:r w:rsidRPr="00F03323">
        <w:rPr>
          <w:bCs/>
        </w:rPr>
        <w:t>InfixToPostfix</w:t>
      </w:r>
      <w:proofErr w:type="spellEnd"/>
      <w:r w:rsidRPr="00F03323">
        <w:rPr>
          <w:bCs/>
        </w:rPr>
        <w:t xml:space="preserve"> {</w:t>
      </w:r>
    </w:p>
    <w:p w14:paraId="2D4B438E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public static int precedence(char </w:t>
      </w:r>
      <w:proofErr w:type="spellStart"/>
      <w:r w:rsidRPr="00F03323">
        <w:rPr>
          <w:bCs/>
        </w:rPr>
        <w:t>ch</w:t>
      </w:r>
      <w:proofErr w:type="spellEnd"/>
      <w:r w:rsidRPr="00F03323">
        <w:rPr>
          <w:bCs/>
        </w:rPr>
        <w:t>) {</w:t>
      </w:r>
    </w:p>
    <w:p w14:paraId="3B6B76A1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switch (</w:t>
      </w:r>
      <w:proofErr w:type="spellStart"/>
      <w:r w:rsidRPr="00F03323">
        <w:rPr>
          <w:bCs/>
        </w:rPr>
        <w:t>ch</w:t>
      </w:r>
      <w:proofErr w:type="spellEnd"/>
      <w:r w:rsidRPr="00F03323">
        <w:rPr>
          <w:bCs/>
        </w:rPr>
        <w:t>) {</w:t>
      </w:r>
    </w:p>
    <w:p w14:paraId="24B2C260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case '+', '-' -&gt; 1;</w:t>
      </w:r>
    </w:p>
    <w:p w14:paraId="78D7A614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lastRenderedPageBreak/>
        <w:t xml:space="preserve">            case '*', '/' -&gt; 2;</w:t>
      </w:r>
    </w:p>
    <w:p w14:paraId="040B38DE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default -&gt; -1;</w:t>
      </w:r>
    </w:p>
    <w:p w14:paraId="3D9149D5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};</w:t>
      </w:r>
    </w:p>
    <w:p w14:paraId="09CA382A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2DD9572F" w14:textId="77777777" w:rsidR="00DE533D" w:rsidRPr="00F03323" w:rsidRDefault="00DE533D" w:rsidP="00DE533D">
      <w:pPr>
        <w:spacing w:after="0" w:line="240" w:lineRule="auto"/>
        <w:rPr>
          <w:bCs/>
        </w:rPr>
      </w:pPr>
    </w:p>
    <w:p w14:paraId="05F27B32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public static String </w:t>
      </w:r>
      <w:proofErr w:type="spellStart"/>
      <w:r w:rsidRPr="00F03323">
        <w:rPr>
          <w:bCs/>
        </w:rPr>
        <w:t>infixToPostfix</w:t>
      </w:r>
      <w:proofErr w:type="spellEnd"/>
      <w:r w:rsidRPr="00F03323">
        <w:rPr>
          <w:bCs/>
        </w:rPr>
        <w:t>(String expr) {</w:t>
      </w:r>
    </w:p>
    <w:p w14:paraId="426CEDD4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Stack&lt;Character&gt; stack = new Stack&lt;&gt;();</w:t>
      </w:r>
    </w:p>
    <w:p w14:paraId="67ECAE7D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StringBuilder result = new StringBuilder();</w:t>
      </w:r>
    </w:p>
    <w:p w14:paraId="7DEECE65" w14:textId="77777777" w:rsidR="00DE533D" w:rsidRPr="00F03323" w:rsidRDefault="00DE533D" w:rsidP="00DE533D">
      <w:pPr>
        <w:spacing w:after="0" w:line="240" w:lineRule="auto"/>
        <w:rPr>
          <w:bCs/>
        </w:rPr>
      </w:pPr>
    </w:p>
    <w:p w14:paraId="4D70E27D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for (char c : </w:t>
      </w:r>
      <w:proofErr w:type="spellStart"/>
      <w:r w:rsidRPr="00F03323">
        <w:rPr>
          <w:bCs/>
        </w:rPr>
        <w:t>expr.toCharArray</w:t>
      </w:r>
      <w:proofErr w:type="spellEnd"/>
      <w:r w:rsidRPr="00F03323">
        <w:rPr>
          <w:bCs/>
        </w:rPr>
        <w:t>()) {</w:t>
      </w:r>
    </w:p>
    <w:p w14:paraId="7EADC187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if (</w:t>
      </w:r>
      <w:proofErr w:type="spellStart"/>
      <w:r w:rsidRPr="00F03323">
        <w:rPr>
          <w:bCs/>
        </w:rPr>
        <w:t>Character.isLetterOrDigit</w:t>
      </w:r>
      <w:proofErr w:type="spellEnd"/>
      <w:r w:rsidRPr="00F03323">
        <w:rPr>
          <w:bCs/>
        </w:rPr>
        <w:t>(c)) {</w:t>
      </w:r>
    </w:p>
    <w:p w14:paraId="6AE65C5D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</w:t>
      </w:r>
      <w:proofErr w:type="spellStart"/>
      <w:r w:rsidRPr="00F03323">
        <w:rPr>
          <w:bCs/>
        </w:rPr>
        <w:t>result.append</w:t>
      </w:r>
      <w:proofErr w:type="spellEnd"/>
      <w:r w:rsidRPr="00F03323">
        <w:rPr>
          <w:bCs/>
        </w:rPr>
        <w:t>(c).append(' ');</w:t>
      </w:r>
    </w:p>
    <w:p w14:paraId="22725399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} else if (c == '(') {</w:t>
      </w:r>
    </w:p>
    <w:p w14:paraId="16FDD925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</w:t>
      </w:r>
      <w:proofErr w:type="spellStart"/>
      <w:r w:rsidRPr="00F03323">
        <w:rPr>
          <w:bCs/>
        </w:rPr>
        <w:t>stack.push</w:t>
      </w:r>
      <w:proofErr w:type="spellEnd"/>
      <w:r w:rsidRPr="00F03323">
        <w:rPr>
          <w:bCs/>
        </w:rPr>
        <w:t>(c);</w:t>
      </w:r>
    </w:p>
    <w:p w14:paraId="23801BA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} else if (c == ')') {</w:t>
      </w:r>
    </w:p>
    <w:p w14:paraId="04B102BA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while (!</w:t>
      </w:r>
      <w:proofErr w:type="spellStart"/>
      <w:r w:rsidRPr="00F03323">
        <w:rPr>
          <w:bCs/>
        </w:rPr>
        <w:t>stack.isEmpty</w:t>
      </w:r>
      <w:proofErr w:type="spellEnd"/>
      <w:r w:rsidRPr="00F03323">
        <w:rPr>
          <w:bCs/>
        </w:rPr>
        <w:t xml:space="preserve">() &amp;&amp; </w:t>
      </w:r>
      <w:proofErr w:type="spellStart"/>
      <w:r w:rsidRPr="00F03323">
        <w:rPr>
          <w:bCs/>
        </w:rPr>
        <w:t>stack.peek</w:t>
      </w:r>
      <w:proofErr w:type="spellEnd"/>
      <w:r w:rsidRPr="00F03323">
        <w:rPr>
          <w:bCs/>
        </w:rPr>
        <w:t>() != '(') {</w:t>
      </w:r>
    </w:p>
    <w:p w14:paraId="15C24A20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    </w:t>
      </w:r>
      <w:proofErr w:type="spellStart"/>
      <w:r w:rsidRPr="00F03323">
        <w:rPr>
          <w:bCs/>
        </w:rPr>
        <w:t>result.append</w:t>
      </w:r>
      <w:proofErr w:type="spellEnd"/>
      <w:r w:rsidRPr="00F03323">
        <w:rPr>
          <w:bCs/>
        </w:rPr>
        <w:t>(</w:t>
      </w:r>
      <w:proofErr w:type="spellStart"/>
      <w:r w:rsidRPr="00F03323">
        <w:rPr>
          <w:bCs/>
        </w:rPr>
        <w:t>stack.pop</w:t>
      </w:r>
      <w:proofErr w:type="spellEnd"/>
      <w:r w:rsidRPr="00F03323">
        <w:rPr>
          <w:bCs/>
        </w:rPr>
        <w:t>()).append(' ');</w:t>
      </w:r>
    </w:p>
    <w:p w14:paraId="59A27C1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}</w:t>
      </w:r>
    </w:p>
    <w:p w14:paraId="497EC58F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</w:t>
      </w:r>
      <w:proofErr w:type="spellStart"/>
      <w:r w:rsidRPr="00F03323">
        <w:rPr>
          <w:bCs/>
        </w:rPr>
        <w:t>stack.pop</w:t>
      </w:r>
      <w:proofErr w:type="spellEnd"/>
      <w:r w:rsidRPr="00F03323">
        <w:rPr>
          <w:bCs/>
        </w:rPr>
        <w:t>();</w:t>
      </w:r>
    </w:p>
    <w:p w14:paraId="1F6DE4EE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} else {</w:t>
      </w:r>
    </w:p>
    <w:p w14:paraId="55F43A1A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while (!</w:t>
      </w:r>
      <w:proofErr w:type="spellStart"/>
      <w:r w:rsidRPr="00F03323">
        <w:rPr>
          <w:bCs/>
        </w:rPr>
        <w:t>stack.isEmpty</w:t>
      </w:r>
      <w:proofErr w:type="spellEnd"/>
      <w:r w:rsidRPr="00F03323">
        <w:rPr>
          <w:bCs/>
        </w:rPr>
        <w:t>() &amp;&amp; precedence(c) &lt;= precedence(</w:t>
      </w:r>
      <w:proofErr w:type="spellStart"/>
      <w:r w:rsidRPr="00F03323">
        <w:rPr>
          <w:bCs/>
        </w:rPr>
        <w:t>stack.peek</w:t>
      </w:r>
      <w:proofErr w:type="spellEnd"/>
      <w:r w:rsidRPr="00F03323">
        <w:rPr>
          <w:bCs/>
        </w:rPr>
        <w:t>())) {</w:t>
      </w:r>
    </w:p>
    <w:p w14:paraId="1565E7C4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    </w:t>
      </w:r>
      <w:proofErr w:type="spellStart"/>
      <w:r w:rsidRPr="00F03323">
        <w:rPr>
          <w:bCs/>
        </w:rPr>
        <w:t>result.append</w:t>
      </w:r>
      <w:proofErr w:type="spellEnd"/>
      <w:r w:rsidRPr="00F03323">
        <w:rPr>
          <w:bCs/>
        </w:rPr>
        <w:t>(</w:t>
      </w:r>
      <w:proofErr w:type="spellStart"/>
      <w:r w:rsidRPr="00F03323">
        <w:rPr>
          <w:bCs/>
        </w:rPr>
        <w:t>stack.pop</w:t>
      </w:r>
      <w:proofErr w:type="spellEnd"/>
      <w:r w:rsidRPr="00F03323">
        <w:rPr>
          <w:bCs/>
        </w:rPr>
        <w:t>()).append(' ');</w:t>
      </w:r>
    </w:p>
    <w:p w14:paraId="01790866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}</w:t>
      </w:r>
    </w:p>
    <w:p w14:paraId="1B43DB64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</w:t>
      </w:r>
      <w:proofErr w:type="spellStart"/>
      <w:r w:rsidRPr="00F03323">
        <w:rPr>
          <w:bCs/>
        </w:rPr>
        <w:t>stack.push</w:t>
      </w:r>
      <w:proofErr w:type="spellEnd"/>
      <w:r w:rsidRPr="00F03323">
        <w:rPr>
          <w:bCs/>
        </w:rPr>
        <w:t>(c);</w:t>
      </w:r>
    </w:p>
    <w:p w14:paraId="154456D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}</w:t>
      </w:r>
    </w:p>
    <w:p w14:paraId="79C4F87E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147DF5AC" w14:textId="77777777" w:rsidR="00DE533D" w:rsidRPr="00F03323" w:rsidRDefault="00DE533D" w:rsidP="00DE533D">
      <w:pPr>
        <w:spacing w:after="0" w:line="240" w:lineRule="auto"/>
        <w:rPr>
          <w:bCs/>
        </w:rPr>
      </w:pPr>
    </w:p>
    <w:p w14:paraId="3F4674F7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while (!</w:t>
      </w:r>
      <w:proofErr w:type="spellStart"/>
      <w:r w:rsidRPr="00F03323">
        <w:rPr>
          <w:bCs/>
        </w:rPr>
        <w:t>stack.isEmpty</w:t>
      </w:r>
      <w:proofErr w:type="spellEnd"/>
      <w:r w:rsidRPr="00F03323">
        <w:rPr>
          <w:bCs/>
        </w:rPr>
        <w:t>()) {</w:t>
      </w:r>
    </w:p>
    <w:p w14:paraId="0D020B6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result.append</w:t>
      </w:r>
      <w:proofErr w:type="spellEnd"/>
      <w:r w:rsidRPr="00F03323">
        <w:rPr>
          <w:bCs/>
        </w:rPr>
        <w:t>(</w:t>
      </w:r>
      <w:proofErr w:type="spellStart"/>
      <w:r w:rsidRPr="00F03323">
        <w:rPr>
          <w:bCs/>
        </w:rPr>
        <w:t>stack.pop</w:t>
      </w:r>
      <w:proofErr w:type="spellEnd"/>
      <w:r w:rsidRPr="00F03323">
        <w:rPr>
          <w:bCs/>
        </w:rPr>
        <w:t>()).append(' ');</w:t>
      </w:r>
    </w:p>
    <w:p w14:paraId="227B9EC5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7B86C22E" w14:textId="77777777" w:rsidR="00DE533D" w:rsidRPr="00F03323" w:rsidRDefault="00DE533D" w:rsidP="00DE533D">
      <w:pPr>
        <w:spacing w:after="0" w:line="240" w:lineRule="auto"/>
        <w:rPr>
          <w:bCs/>
        </w:rPr>
      </w:pPr>
    </w:p>
    <w:p w14:paraId="7BD45E0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</w:t>
      </w:r>
      <w:proofErr w:type="spellStart"/>
      <w:r w:rsidRPr="00F03323">
        <w:rPr>
          <w:bCs/>
        </w:rPr>
        <w:t>result.toString</w:t>
      </w:r>
      <w:proofErr w:type="spellEnd"/>
      <w:r w:rsidRPr="00F03323">
        <w:rPr>
          <w:bCs/>
        </w:rPr>
        <w:t>().trim();</w:t>
      </w:r>
    </w:p>
    <w:p w14:paraId="1D278A4F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10F1BDD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}</w:t>
      </w:r>
    </w:p>
    <w:p w14:paraId="224E8585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</w:t>
      </w:r>
      <w:proofErr w:type="spellStart"/>
      <w:r w:rsidRPr="00F03323">
        <w:rPr>
          <w:bCs/>
        </w:rPr>
        <w:t>infixToPostfix</w:t>
      </w:r>
      <w:proofErr w:type="spellEnd"/>
      <w:r w:rsidRPr="00F03323">
        <w:rPr>
          <w:bCs/>
        </w:rPr>
        <w:t>("A + B * C"));  // Output: "A B C * +"</w:t>
      </w:r>
    </w:p>
    <w:p w14:paraId="4396DD03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</w:t>
      </w:r>
      <w:proofErr w:type="spellStart"/>
      <w:r w:rsidRPr="00F03323">
        <w:rPr>
          <w:bCs/>
        </w:rPr>
        <w:t>infixToPostfix</w:t>
      </w:r>
      <w:proofErr w:type="spellEnd"/>
      <w:r w:rsidRPr="00F03323">
        <w:rPr>
          <w:bCs/>
        </w:rPr>
        <w:t>("A * B + C / D"));  // Output: "A B * C D / +"</w:t>
      </w:r>
    </w:p>
    <w:p w14:paraId="0DA99ED9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Explanation</w:t>
      </w:r>
    </w:p>
    <w:p w14:paraId="3F3FADBE" w14:textId="77777777" w:rsidR="00DE533D" w:rsidRPr="00F03323" w:rsidRDefault="00DE533D">
      <w:pPr>
        <w:numPr>
          <w:ilvl w:val="0"/>
          <w:numId w:val="22"/>
        </w:numPr>
        <w:spacing w:after="0" w:line="240" w:lineRule="auto"/>
        <w:rPr>
          <w:bCs/>
        </w:rPr>
      </w:pPr>
      <w:r w:rsidRPr="00F03323">
        <w:rPr>
          <w:bCs/>
        </w:rPr>
        <w:t>Operators are pushed to a stack. Operands are directly added to the result. When encountering a closing parenthesis, the operators are popped until the matching opening parenthesis is found.</w:t>
      </w:r>
    </w:p>
    <w:p w14:paraId="08F933B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Flow Chart</w:t>
      </w:r>
    </w:p>
    <w:p w14:paraId="5B426160" w14:textId="77777777" w:rsidR="00DE533D" w:rsidRPr="00F03323" w:rsidRDefault="00DE533D">
      <w:pPr>
        <w:numPr>
          <w:ilvl w:val="0"/>
          <w:numId w:val="23"/>
        </w:numPr>
        <w:spacing w:after="0" w:line="240" w:lineRule="auto"/>
        <w:rPr>
          <w:bCs/>
        </w:rPr>
      </w:pPr>
      <w:r w:rsidRPr="00F03323">
        <w:rPr>
          <w:bCs/>
        </w:rPr>
        <w:t>Start -&gt; Scan Expression -&gt; Push Operators -&gt; Add Operands -&gt; Pop Operators at Parenthesis -&gt; End</w:t>
      </w:r>
    </w:p>
    <w:p w14:paraId="1C9E94EA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Time Complexity:</w:t>
      </w:r>
    </w:p>
    <w:p w14:paraId="0AC3A436" w14:textId="77777777" w:rsidR="00DE533D" w:rsidRPr="00F03323" w:rsidRDefault="00DE533D">
      <w:pPr>
        <w:numPr>
          <w:ilvl w:val="0"/>
          <w:numId w:val="24"/>
        </w:numPr>
        <w:spacing w:after="0" w:line="240" w:lineRule="auto"/>
        <w:rPr>
          <w:bCs/>
        </w:rPr>
      </w:pPr>
      <w:r w:rsidRPr="00F03323">
        <w:rPr>
          <w:bCs/>
        </w:rPr>
        <w:t>O(n)</w:t>
      </w:r>
    </w:p>
    <w:p w14:paraId="0E7F5EDF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Space Complexity:</w:t>
      </w:r>
    </w:p>
    <w:p w14:paraId="47674DC7" w14:textId="77777777" w:rsidR="00DE533D" w:rsidRPr="00F03323" w:rsidRDefault="00DE533D">
      <w:pPr>
        <w:numPr>
          <w:ilvl w:val="0"/>
          <w:numId w:val="25"/>
        </w:numPr>
        <w:spacing w:after="0" w:line="240" w:lineRule="auto"/>
        <w:rPr>
          <w:bCs/>
        </w:rPr>
      </w:pPr>
      <w:r w:rsidRPr="00F03323">
        <w:rPr>
          <w:bCs/>
        </w:rPr>
        <w:t>O(n)</w:t>
      </w:r>
    </w:p>
    <w:p w14:paraId="611FB10B" w14:textId="1F57F53B" w:rsidR="00DE533D" w:rsidRPr="00F03323" w:rsidRDefault="00DE533D" w:rsidP="00DE533D">
      <w:pPr>
        <w:spacing w:after="0" w:line="240" w:lineRule="auto"/>
        <w:rPr>
          <w:bCs/>
        </w:rPr>
      </w:pPr>
    </w:p>
    <w:p w14:paraId="17D7E677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lastRenderedPageBreak/>
        <w:t>6. Implement a Queue using an array</w:t>
      </w:r>
    </w:p>
    <w:p w14:paraId="50B1132F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Program</w:t>
      </w:r>
    </w:p>
    <w:p w14:paraId="5B8C5B9B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class Queue {</w:t>
      </w:r>
    </w:p>
    <w:p w14:paraId="32A32120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int[] queue;</w:t>
      </w:r>
    </w:p>
    <w:p w14:paraId="373A9DF8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int front, rear, capacity;</w:t>
      </w:r>
    </w:p>
    <w:p w14:paraId="5ECB08A9" w14:textId="77777777" w:rsidR="00DE533D" w:rsidRPr="00F03323" w:rsidRDefault="00DE533D" w:rsidP="00DE533D">
      <w:pPr>
        <w:spacing w:after="0" w:line="240" w:lineRule="auto"/>
        <w:rPr>
          <w:bCs/>
        </w:rPr>
      </w:pPr>
    </w:p>
    <w:p w14:paraId="2E1825DE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public Queue(int size) {</w:t>
      </w:r>
    </w:p>
    <w:p w14:paraId="6F7193C1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queue = new int[size];</w:t>
      </w:r>
    </w:p>
    <w:p w14:paraId="733E58B5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capacity = size;</w:t>
      </w:r>
    </w:p>
    <w:p w14:paraId="39DE12DD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front = rear = -1;</w:t>
      </w:r>
    </w:p>
    <w:p w14:paraId="17866C8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1AFEFC8C" w14:textId="77777777" w:rsidR="00DE533D" w:rsidRPr="00F03323" w:rsidRDefault="00DE533D" w:rsidP="00DE533D">
      <w:pPr>
        <w:spacing w:after="0" w:line="240" w:lineRule="auto"/>
        <w:rPr>
          <w:bCs/>
        </w:rPr>
      </w:pPr>
    </w:p>
    <w:p w14:paraId="432B377D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public void enqueue(int x) {</w:t>
      </w:r>
    </w:p>
    <w:p w14:paraId="6BFC8BD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if (rear == capacity - 1) {</w:t>
      </w:r>
    </w:p>
    <w:p w14:paraId="528D208D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"Queue Overflow");</w:t>
      </w:r>
    </w:p>
    <w:p w14:paraId="0B26A7A7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return;</w:t>
      </w:r>
    </w:p>
    <w:p w14:paraId="64FA70C1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76C49A11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if (front == -1) front = 0;</w:t>
      </w:r>
    </w:p>
    <w:p w14:paraId="6F5764FA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queue[++rear] = x;</w:t>
      </w:r>
    </w:p>
    <w:p w14:paraId="06C9ACC1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01F52B2E" w14:textId="77777777" w:rsidR="00DE533D" w:rsidRPr="00F03323" w:rsidRDefault="00DE533D" w:rsidP="00DE533D">
      <w:pPr>
        <w:spacing w:after="0" w:line="240" w:lineRule="auto"/>
        <w:rPr>
          <w:bCs/>
        </w:rPr>
      </w:pPr>
    </w:p>
    <w:p w14:paraId="358626A1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public int dequeue() {</w:t>
      </w:r>
    </w:p>
    <w:p w14:paraId="7684BAB1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if (front == -1 || front &gt; rear) {</w:t>
      </w:r>
    </w:p>
    <w:p w14:paraId="5CFAFEBA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"Queue Underflow");</w:t>
      </w:r>
    </w:p>
    <w:p w14:paraId="240B0B1A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return -1;</w:t>
      </w:r>
    </w:p>
    <w:p w14:paraId="56B59CA4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1047224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queue[front++];</w:t>
      </w:r>
    </w:p>
    <w:p w14:paraId="13FA2049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7DB54FFB" w14:textId="77777777" w:rsidR="00DE533D" w:rsidRPr="00F03323" w:rsidRDefault="00DE533D" w:rsidP="00DE533D">
      <w:pPr>
        <w:spacing w:after="0" w:line="240" w:lineRule="auto"/>
        <w:rPr>
          <w:bCs/>
        </w:rPr>
      </w:pPr>
    </w:p>
    <w:p w14:paraId="2FCA4A9E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public void display() {</w:t>
      </w:r>
    </w:p>
    <w:p w14:paraId="7E9D61BE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if (front == -1 || front &gt; rear) {</w:t>
      </w:r>
    </w:p>
    <w:p w14:paraId="76BBA7C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"Queue is empty");</w:t>
      </w:r>
    </w:p>
    <w:p w14:paraId="181FD9DB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return;</w:t>
      </w:r>
    </w:p>
    <w:p w14:paraId="18F55D55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180A5741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for (int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 xml:space="preserve"> = front;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 xml:space="preserve"> &lt;= rear;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>++) {</w:t>
      </w:r>
    </w:p>
    <w:p w14:paraId="5FC21621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System.out.print</w:t>
      </w:r>
      <w:proofErr w:type="spellEnd"/>
      <w:r w:rsidRPr="00F03323">
        <w:rPr>
          <w:bCs/>
        </w:rPr>
        <w:t>(queue[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>] + " ");</w:t>
      </w:r>
    </w:p>
    <w:p w14:paraId="33D7CEB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79217347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);</w:t>
      </w:r>
    </w:p>
    <w:p w14:paraId="13506B39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0F2E2A13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}</w:t>
      </w:r>
    </w:p>
    <w:p w14:paraId="7910CF80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Test Case 1</w:t>
      </w:r>
    </w:p>
    <w:p w14:paraId="2C2B9E69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Queue q = new Queue(5);</w:t>
      </w:r>
    </w:p>
    <w:p w14:paraId="2068DB51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q.enqueue</w:t>
      </w:r>
      <w:proofErr w:type="spellEnd"/>
      <w:r w:rsidRPr="00F03323">
        <w:rPr>
          <w:bCs/>
        </w:rPr>
        <w:t>(5);</w:t>
      </w:r>
    </w:p>
    <w:p w14:paraId="71B27C9A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q.enqueue</w:t>
      </w:r>
      <w:proofErr w:type="spellEnd"/>
      <w:r w:rsidRPr="00F03323">
        <w:rPr>
          <w:bCs/>
        </w:rPr>
        <w:t>(10);</w:t>
      </w:r>
    </w:p>
    <w:p w14:paraId="67631967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 xml:space="preserve">("Dequeued element = " + </w:t>
      </w:r>
      <w:proofErr w:type="spellStart"/>
      <w:r w:rsidRPr="00F03323">
        <w:rPr>
          <w:bCs/>
        </w:rPr>
        <w:t>q.dequeue</w:t>
      </w:r>
      <w:proofErr w:type="spellEnd"/>
      <w:r w:rsidRPr="00F03323">
        <w:rPr>
          <w:bCs/>
        </w:rPr>
        <w:t>());</w:t>
      </w:r>
    </w:p>
    <w:p w14:paraId="5FD26F30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q.display</w:t>
      </w:r>
      <w:proofErr w:type="spellEnd"/>
      <w:r w:rsidRPr="00F03323">
        <w:rPr>
          <w:bCs/>
        </w:rPr>
        <w:t>();  // Output: Queue = [10]</w:t>
      </w:r>
    </w:p>
    <w:p w14:paraId="27007E6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Test Case 2</w:t>
      </w:r>
    </w:p>
    <w:p w14:paraId="723DF1F9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q.enqueue</w:t>
      </w:r>
      <w:proofErr w:type="spellEnd"/>
      <w:r w:rsidRPr="00F03323">
        <w:rPr>
          <w:bCs/>
        </w:rPr>
        <w:t>(1);</w:t>
      </w:r>
    </w:p>
    <w:p w14:paraId="4D78C0F6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lastRenderedPageBreak/>
        <w:t>q.enqueue</w:t>
      </w:r>
      <w:proofErr w:type="spellEnd"/>
      <w:r w:rsidRPr="00F03323">
        <w:rPr>
          <w:bCs/>
        </w:rPr>
        <w:t>(2);</w:t>
      </w:r>
    </w:p>
    <w:p w14:paraId="2C8F7F9A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q.enqueue</w:t>
      </w:r>
      <w:proofErr w:type="spellEnd"/>
      <w:r w:rsidRPr="00F03323">
        <w:rPr>
          <w:bCs/>
        </w:rPr>
        <w:t>(3);</w:t>
      </w:r>
    </w:p>
    <w:p w14:paraId="181EEF72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q.dequeue</w:t>
      </w:r>
      <w:proofErr w:type="spellEnd"/>
      <w:r w:rsidRPr="00F03323">
        <w:rPr>
          <w:bCs/>
        </w:rPr>
        <w:t>();</w:t>
      </w:r>
    </w:p>
    <w:p w14:paraId="75D49A3D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q.dequeue</w:t>
      </w:r>
      <w:proofErr w:type="spellEnd"/>
      <w:r w:rsidRPr="00F03323">
        <w:rPr>
          <w:bCs/>
        </w:rPr>
        <w:t>();</w:t>
      </w:r>
    </w:p>
    <w:p w14:paraId="782E0E58" w14:textId="77777777" w:rsidR="00DE533D" w:rsidRPr="00F03323" w:rsidRDefault="00DE533D" w:rsidP="00DE533D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q.display</w:t>
      </w:r>
      <w:proofErr w:type="spellEnd"/>
      <w:r w:rsidRPr="00F03323">
        <w:rPr>
          <w:bCs/>
        </w:rPr>
        <w:t>();  // Output: Queue = [3]</w:t>
      </w:r>
    </w:p>
    <w:p w14:paraId="19E92D4C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Explanation</w:t>
      </w:r>
    </w:p>
    <w:p w14:paraId="217B82AB" w14:textId="77777777" w:rsidR="00DE533D" w:rsidRPr="00F03323" w:rsidRDefault="00DE533D">
      <w:pPr>
        <w:numPr>
          <w:ilvl w:val="0"/>
          <w:numId w:val="26"/>
        </w:numPr>
        <w:spacing w:after="0" w:line="240" w:lineRule="auto"/>
        <w:rPr>
          <w:bCs/>
        </w:rPr>
      </w:pPr>
      <w:r w:rsidRPr="00F03323">
        <w:rPr>
          <w:bCs/>
        </w:rPr>
        <w:t>Queue uses an array. Enqueue adds elements at the rear; Dequeue removes elements from the front.</w:t>
      </w:r>
    </w:p>
    <w:p w14:paraId="1A50AD98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Flow Chart</w:t>
      </w:r>
    </w:p>
    <w:p w14:paraId="24206109" w14:textId="77777777" w:rsidR="00DE533D" w:rsidRPr="00F03323" w:rsidRDefault="00DE533D">
      <w:pPr>
        <w:numPr>
          <w:ilvl w:val="0"/>
          <w:numId w:val="27"/>
        </w:numPr>
        <w:spacing w:after="0" w:line="240" w:lineRule="auto"/>
        <w:rPr>
          <w:bCs/>
        </w:rPr>
      </w:pPr>
      <w:r w:rsidRPr="00F03323">
        <w:rPr>
          <w:bCs/>
        </w:rPr>
        <w:t>Start -&gt; Enqueue -&gt; Dequeue -&gt; Display Queue -&gt; End</w:t>
      </w:r>
    </w:p>
    <w:p w14:paraId="09374E52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Time Complexity:</w:t>
      </w:r>
    </w:p>
    <w:p w14:paraId="29C44E2C" w14:textId="77777777" w:rsidR="00DE533D" w:rsidRPr="00F03323" w:rsidRDefault="00DE533D">
      <w:pPr>
        <w:numPr>
          <w:ilvl w:val="0"/>
          <w:numId w:val="28"/>
        </w:numPr>
        <w:spacing w:after="0" w:line="240" w:lineRule="auto"/>
        <w:rPr>
          <w:bCs/>
        </w:rPr>
      </w:pPr>
      <w:r w:rsidRPr="00F03323">
        <w:rPr>
          <w:bCs/>
        </w:rPr>
        <w:t>O(1) (for both enqueue and dequeue)</w:t>
      </w:r>
    </w:p>
    <w:p w14:paraId="6AF7B22B" w14:textId="77777777" w:rsidR="00DE533D" w:rsidRPr="00F03323" w:rsidRDefault="00DE533D" w:rsidP="00DE533D">
      <w:pPr>
        <w:spacing w:after="0" w:line="240" w:lineRule="auto"/>
        <w:rPr>
          <w:bCs/>
        </w:rPr>
      </w:pPr>
      <w:r w:rsidRPr="00F03323">
        <w:rPr>
          <w:bCs/>
        </w:rPr>
        <w:t>Space Complexity:</w:t>
      </w:r>
    </w:p>
    <w:p w14:paraId="3B7B00B3" w14:textId="77777777" w:rsidR="00DE533D" w:rsidRPr="00F03323" w:rsidRDefault="00DE533D">
      <w:pPr>
        <w:numPr>
          <w:ilvl w:val="0"/>
          <w:numId w:val="29"/>
        </w:numPr>
        <w:spacing w:after="0" w:line="240" w:lineRule="auto"/>
        <w:rPr>
          <w:bCs/>
        </w:rPr>
      </w:pPr>
      <w:r w:rsidRPr="00F03323">
        <w:rPr>
          <w:bCs/>
        </w:rPr>
        <w:t>O(n)</w:t>
      </w:r>
    </w:p>
    <w:p w14:paraId="7F4A37A5" w14:textId="77777777" w:rsidR="00FA08AD" w:rsidRPr="00F03323" w:rsidRDefault="00000000" w:rsidP="00FA08AD">
      <w:pPr>
        <w:spacing w:after="0" w:line="240" w:lineRule="auto"/>
        <w:rPr>
          <w:bCs/>
        </w:rPr>
      </w:pPr>
      <w:r w:rsidRPr="00F03323">
        <w:rPr>
          <w:bCs/>
        </w:rPr>
        <w:pict w14:anchorId="63EA16CA">
          <v:rect id="_x0000_i1025" style="width:0;height:3pt" o:hralign="center" o:hrstd="t" o:hrnoshade="t" o:hr="t" fillcolor="#f0f6fc" stroked="f"/>
        </w:pict>
      </w:r>
    </w:p>
    <w:p w14:paraId="0BD12408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7. Implement a Circular Queue using an array</w:t>
      </w:r>
    </w:p>
    <w:p w14:paraId="7160102F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Program</w:t>
      </w:r>
    </w:p>
    <w:p w14:paraId="3F31BA64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class </w:t>
      </w:r>
      <w:proofErr w:type="spellStart"/>
      <w:r w:rsidRPr="00F03323">
        <w:rPr>
          <w:bCs/>
        </w:rPr>
        <w:t>CircularQueue</w:t>
      </w:r>
      <w:proofErr w:type="spellEnd"/>
      <w:r w:rsidRPr="00F03323">
        <w:rPr>
          <w:bCs/>
        </w:rPr>
        <w:t xml:space="preserve"> {</w:t>
      </w:r>
    </w:p>
    <w:p w14:paraId="71C860F9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rivate int[] queue;</w:t>
      </w:r>
    </w:p>
    <w:p w14:paraId="2F3D17B6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rivate int front, rear, size, capacity;</w:t>
      </w:r>
    </w:p>
    <w:p w14:paraId="55C36048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435188B7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ublic </w:t>
      </w:r>
      <w:proofErr w:type="spellStart"/>
      <w:r w:rsidRPr="00F03323">
        <w:rPr>
          <w:bCs/>
        </w:rPr>
        <w:t>CircularQueue</w:t>
      </w:r>
      <w:proofErr w:type="spellEnd"/>
      <w:r w:rsidRPr="00F03323">
        <w:rPr>
          <w:bCs/>
        </w:rPr>
        <w:t>(int capacity) {</w:t>
      </w:r>
    </w:p>
    <w:p w14:paraId="29F6B72A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this.capacity</w:t>
      </w:r>
      <w:proofErr w:type="spellEnd"/>
      <w:r w:rsidRPr="00F03323">
        <w:rPr>
          <w:bCs/>
        </w:rPr>
        <w:t xml:space="preserve"> = capacity;</w:t>
      </w:r>
    </w:p>
    <w:p w14:paraId="78DD8233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queue = new int[capacity];</w:t>
      </w:r>
    </w:p>
    <w:p w14:paraId="64D8C45A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front = rear = -1;</w:t>
      </w:r>
    </w:p>
    <w:p w14:paraId="6AF1AB33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size = 0;</w:t>
      </w:r>
    </w:p>
    <w:p w14:paraId="5441C30E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79E4CFEA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5A09506C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ublic </w:t>
      </w:r>
      <w:proofErr w:type="spellStart"/>
      <w:r w:rsidRPr="00F03323">
        <w:rPr>
          <w:bCs/>
        </w:rPr>
        <w:t>boolean</w:t>
      </w:r>
      <w:proofErr w:type="spellEnd"/>
      <w:r w:rsidRPr="00F03323">
        <w:rPr>
          <w:bCs/>
        </w:rPr>
        <w:t xml:space="preserve"> </w:t>
      </w:r>
      <w:proofErr w:type="spellStart"/>
      <w:r w:rsidRPr="00F03323">
        <w:rPr>
          <w:bCs/>
        </w:rPr>
        <w:t>isFull</w:t>
      </w:r>
      <w:proofErr w:type="spellEnd"/>
      <w:r w:rsidRPr="00F03323">
        <w:rPr>
          <w:bCs/>
        </w:rPr>
        <w:t>() {</w:t>
      </w:r>
    </w:p>
    <w:p w14:paraId="325F285C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size == capacity;</w:t>
      </w:r>
    </w:p>
    <w:p w14:paraId="079C2532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0C4BA57E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4D187A56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ublic </w:t>
      </w:r>
      <w:proofErr w:type="spellStart"/>
      <w:r w:rsidRPr="00F03323">
        <w:rPr>
          <w:bCs/>
        </w:rPr>
        <w:t>boolean</w:t>
      </w:r>
      <w:proofErr w:type="spellEnd"/>
      <w:r w:rsidRPr="00F03323">
        <w:rPr>
          <w:bCs/>
        </w:rPr>
        <w:t xml:space="preserve"> </w:t>
      </w:r>
      <w:proofErr w:type="spellStart"/>
      <w:r w:rsidRPr="00F03323">
        <w:rPr>
          <w:bCs/>
        </w:rPr>
        <w:t>isEmpty</w:t>
      </w:r>
      <w:proofErr w:type="spellEnd"/>
      <w:r w:rsidRPr="00F03323">
        <w:rPr>
          <w:bCs/>
        </w:rPr>
        <w:t>() {</w:t>
      </w:r>
    </w:p>
    <w:p w14:paraId="3F1A0B7C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size == 0;</w:t>
      </w:r>
    </w:p>
    <w:p w14:paraId="65377082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1AE40A9D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3977E547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ublic void enqueue(int value) {</w:t>
      </w:r>
    </w:p>
    <w:p w14:paraId="47A3B021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if (</w:t>
      </w:r>
      <w:proofErr w:type="spellStart"/>
      <w:r w:rsidRPr="00F03323">
        <w:rPr>
          <w:bCs/>
        </w:rPr>
        <w:t>isFull</w:t>
      </w:r>
      <w:proofErr w:type="spellEnd"/>
      <w:r w:rsidRPr="00F03323">
        <w:rPr>
          <w:bCs/>
        </w:rPr>
        <w:t>()) {</w:t>
      </w:r>
    </w:p>
    <w:p w14:paraId="6DA8CBEF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"Queue is full");</w:t>
      </w:r>
    </w:p>
    <w:p w14:paraId="7FA489E1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    return;</w:t>
      </w:r>
    </w:p>
    <w:p w14:paraId="664A78E4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520CC248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if (</w:t>
      </w:r>
      <w:proofErr w:type="spellStart"/>
      <w:r w:rsidRPr="00F03323">
        <w:rPr>
          <w:bCs/>
        </w:rPr>
        <w:t>isEmpty</w:t>
      </w:r>
      <w:proofErr w:type="spellEnd"/>
      <w:r w:rsidRPr="00F03323">
        <w:rPr>
          <w:bCs/>
        </w:rPr>
        <w:t>()) {</w:t>
      </w:r>
    </w:p>
    <w:p w14:paraId="4E861CDF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    front = rear = 0;</w:t>
      </w:r>
    </w:p>
    <w:p w14:paraId="0A0E7341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} else {</w:t>
      </w:r>
    </w:p>
    <w:p w14:paraId="676828BA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    rear = (rear + 1) % capacity;</w:t>
      </w:r>
    </w:p>
    <w:p w14:paraId="21EF568B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75D7C658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queue[rear] = value;</w:t>
      </w:r>
    </w:p>
    <w:p w14:paraId="71E1127B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size++;</w:t>
      </w:r>
    </w:p>
    <w:p w14:paraId="628EE3E7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lastRenderedPageBreak/>
        <w:t xml:space="preserve">    }</w:t>
      </w:r>
    </w:p>
    <w:p w14:paraId="1ECA126D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49319C97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ublic int dequeue() {</w:t>
      </w:r>
    </w:p>
    <w:p w14:paraId="0F512127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if (</w:t>
      </w:r>
      <w:proofErr w:type="spellStart"/>
      <w:r w:rsidRPr="00F03323">
        <w:rPr>
          <w:bCs/>
        </w:rPr>
        <w:t>isEmpty</w:t>
      </w:r>
      <w:proofErr w:type="spellEnd"/>
      <w:r w:rsidRPr="00F03323">
        <w:rPr>
          <w:bCs/>
        </w:rPr>
        <w:t>()) {</w:t>
      </w:r>
    </w:p>
    <w:p w14:paraId="367195E8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"Queue is empty");</w:t>
      </w:r>
    </w:p>
    <w:p w14:paraId="3E90BCB9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    return -1;</w:t>
      </w:r>
    </w:p>
    <w:p w14:paraId="51A4DE12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3CE842B7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int </w:t>
      </w:r>
      <w:proofErr w:type="spellStart"/>
      <w:r w:rsidRPr="00F03323">
        <w:rPr>
          <w:bCs/>
        </w:rPr>
        <w:t>dequeuedValue</w:t>
      </w:r>
      <w:proofErr w:type="spellEnd"/>
      <w:r w:rsidRPr="00F03323">
        <w:rPr>
          <w:bCs/>
        </w:rPr>
        <w:t xml:space="preserve"> = queue[front];</w:t>
      </w:r>
    </w:p>
    <w:p w14:paraId="355428B8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front = (front + 1) % capacity;</w:t>
      </w:r>
    </w:p>
    <w:p w14:paraId="78AAE432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size--;</w:t>
      </w:r>
    </w:p>
    <w:p w14:paraId="4F014BB2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</w:t>
      </w:r>
      <w:proofErr w:type="spellStart"/>
      <w:r w:rsidRPr="00F03323">
        <w:rPr>
          <w:bCs/>
        </w:rPr>
        <w:t>dequeuedValue</w:t>
      </w:r>
      <w:proofErr w:type="spellEnd"/>
      <w:r w:rsidRPr="00F03323">
        <w:rPr>
          <w:bCs/>
        </w:rPr>
        <w:t>;</w:t>
      </w:r>
    </w:p>
    <w:p w14:paraId="7FC1DD7A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4B5A8E27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6C0C3952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ublic void display() {</w:t>
      </w:r>
    </w:p>
    <w:p w14:paraId="2BFFDFBF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if (</w:t>
      </w:r>
      <w:proofErr w:type="spellStart"/>
      <w:r w:rsidRPr="00F03323">
        <w:rPr>
          <w:bCs/>
        </w:rPr>
        <w:t>isEmpty</w:t>
      </w:r>
      <w:proofErr w:type="spellEnd"/>
      <w:r w:rsidRPr="00F03323">
        <w:rPr>
          <w:bCs/>
        </w:rPr>
        <w:t>()) {</w:t>
      </w:r>
    </w:p>
    <w:p w14:paraId="12377E07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"Queue is empty");</w:t>
      </w:r>
    </w:p>
    <w:p w14:paraId="75EA8BA3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    return;</w:t>
      </w:r>
    </w:p>
    <w:p w14:paraId="41FBD5CA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75457DAC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ystem.out.print</w:t>
      </w:r>
      <w:proofErr w:type="spellEnd"/>
      <w:r w:rsidRPr="00F03323">
        <w:rPr>
          <w:bCs/>
        </w:rPr>
        <w:t>("Queue = ");</w:t>
      </w:r>
    </w:p>
    <w:p w14:paraId="05F320C8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for (int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 xml:space="preserve"> = 0;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 xml:space="preserve"> &lt; size;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>++) {</w:t>
      </w:r>
    </w:p>
    <w:p w14:paraId="5B3D3E58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System.out.print</w:t>
      </w:r>
      <w:proofErr w:type="spellEnd"/>
      <w:r w:rsidRPr="00F03323">
        <w:rPr>
          <w:bCs/>
        </w:rPr>
        <w:t>(queue[(front + i) % capacity] + " ");</w:t>
      </w:r>
    </w:p>
    <w:p w14:paraId="578D9DD1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6EEC51AF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);</w:t>
      </w:r>
    </w:p>
    <w:p w14:paraId="7B06A2F4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48A6588F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}</w:t>
      </w:r>
    </w:p>
    <w:p w14:paraId="30A051C6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Test Case 1</w:t>
      </w:r>
    </w:p>
    <w:p w14:paraId="1E2D7B36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CircularQueue</w:t>
      </w:r>
      <w:proofErr w:type="spellEnd"/>
      <w:r w:rsidRPr="00F03323">
        <w:rPr>
          <w:bCs/>
        </w:rPr>
        <w:t xml:space="preserve"> </w:t>
      </w:r>
      <w:proofErr w:type="spellStart"/>
      <w:r w:rsidRPr="00F03323">
        <w:rPr>
          <w:bCs/>
        </w:rPr>
        <w:t>cq</w:t>
      </w:r>
      <w:proofErr w:type="spellEnd"/>
      <w:r w:rsidRPr="00F03323">
        <w:rPr>
          <w:bCs/>
        </w:rPr>
        <w:t xml:space="preserve"> = new </w:t>
      </w:r>
      <w:proofErr w:type="spellStart"/>
      <w:r w:rsidRPr="00F03323">
        <w:rPr>
          <w:bCs/>
        </w:rPr>
        <w:t>CircularQueue</w:t>
      </w:r>
      <w:proofErr w:type="spellEnd"/>
      <w:r w:rsidRPr="00F03323">
        <w:rPr>
          <w:bCs/>
        </w:rPr>
        <w:t>(4);</w:t>
      </w:r>
    </w:p>
    <w:p w14:paraId="51DC912C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cq.enqueue</w:t>
      </w:r>
      <w:proofErr w:type="spellEnd"/>
      <w:r w:rsidRPr="00F03323">
        <w:rPr>
          <w:bCs/>
        </w:rPr>
        <w:t>(4);</w:t>
      </w:r>
    </w:p>
    <w:p w14:paraId="15BA1490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cq.enqueue</w:t>
      </w:r>
      <w:proofErr w:type="spellEnd"/>
      <w:r w:rsidRPr="00F03323">
        <w:rPr>
          <w:bCs/>
        </w:rPr>
        <w:t>(5);</w:t>
      </w:r>
    </w:p>
    <w:p w14:paraId="1EB3880B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cq.enqueue</w:t>
      </w:r>
      <w:proofErr w:type="spellEnd"/>
      <w:r w:rsidRPr="00F03323">
        <w:rPr>
          <w:bCs/>
        </w:rPr>
        <w:t>(6);</w:t>
      </w:r>
    </w:p>
    <w:p w14:paraId="6876DC85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cq.enqueue</w:t>
      </w:r>
      <w:proofErr w:type="spellEnd"/>
      <w:r w:rsidRPr="00F03323">
        <w:rPr>
          <w:bCs/>
        </w:rPr>
        <w:t>(7);</w:t>
      </w:r>
    </w:p>
    <w:p w14:paraId="32F6C1F1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cq.dequeue</w:t>
      </w:r>
      <w:proofErr w:type="spellEnd"/>
      <w:r w:rsidRPr="00F03323">
        <w:rPr>
          <w:bCs/>
        </w:rPr>
        <w:t>();</w:t>
      </w:r>
    </w:p>
    <w:p w14:paraId="3F7B1C68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cq.enqueue</w:t>
      </w:r>
      <w:proofErr w:type="spellEnd"/>
      <w:r w:rsidRPr="00F03323">
        <w:rPr>
          <w:bCs/>
        </w:rPr>
        <w:t>(8);</w:t>
      </w:r>
    </w:p>
    <w:p w14:paraId="70FDA429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cq.display</w:t>
      </w:r>
      <w:proofErr w:type="spellEnd"/>
      <w:r w:rsidRPr="00F03323">
        <w:rPr>
          <w:bCs/>
        </w:rPr>
        <w:t>();  // Output: Queue = [8, 5, 6, 7]</w:t>
      </w:r>
    </w:p>
    <w:p w14:paraId="4D8FA5B1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Test Case 2</w:t>
      </w:r>
    </w:p>
    <w:p w14:paraId="5CBE34D2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Copy code</w:t>
      </w:r>
    </w:p>
    <w:p w14:paraId="07FD3C93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cq</w:t>
      </w:r>
      <w:proofErr w:type="spellEnd"/>
      <w:r w:rsidRPr="00F03323">
        <w:rPr>
          <w:bCs/>
        </w:rPr>
        <w:t xml:space="preserve"> = new </w:t>
      </w:r>
      <w:proofErr w:type="spellStart"/>
      <w:r w:rsidRPr="00F03323">
        <w:rPr>
          <w:bCs/>
        </w:rPr>
        <w:t>CircularQueue</w:t>
      </w:r>
      <w:proofErr w:type="spellEnd"/>
      <w:r w:rsidRPr="00F03323">
        <w:rPr>
          <w:bCs/>
        </w:rPr>
        <w:t>(4);</w:t>
      </w:r>
    </w:p>
    <w:p w14:paraId="1909968A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cq.enqueue</w:t>
      </w:r>
      <w:proofErr w:type="spellEnd"/>
      <w:r w:rsidRPr="00F03323">
        <w:rPr>
          <w:bCs/>
        </w:rPr>
        <w:t>(1);</w:t>
      </w:r>
    </w:p>
    <w:p w14:paraId="1FE0FC62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cq.enqueue</w:t>
      </w:r>
      <w:proofErr w:type="spellEnd"/>
      <w:r w:rsidRPr="00F03323">
        <w:rPr>
          <w:bCs/>
        </w:rPr>
        <w:t>(2);</w:t>
      </w:r>
    </w:p>
    <w:p w14:paraId="153F03AF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cq.enqueue</w:t>
      </w:r>
      <w:proofErr w:type="spellEnd"/>
      <w:r w:rsidRPr="00F03323">
        <w:rPr>
          <w:bCs/>
        </w:rPr>
        <w:t>(3);</w:t>
      </w:r>
    </w:p>
    <w:p w14:paraId="2D7D2060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cq.enqueue</w:t>
      </w:r>
      <w:proofErr w:type="spellEnd"/>
      <w:r w:rsidRPr="00F03323">
        <w:rPr>
          <w:bCs/>
        </w:rPr>
        <w:t>(4);</w:t>
      </w:r>
    </w:p>
    <w:p w14:paraId="344FC783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cq.dequeue</w:t>
      </w:r>
      <w:proofErr w:type="spellEnd"/>
      <w:r w:rsidRPr="00F03323">
        <w:rPr>
          <w:bCs/>
        </w:rPr>
        <w:t>();</w:t>
      </w:r>
    </w:p>
    <w:p w14:paraId="73A5AEC0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cq.dequeue</w:t>
      </w:r>
      <w:proofErr w:type="spellEnd"/>
      <w:r w:rsidRPr="00F03323">
        <w:rPr>
          <w:bCs/>
        </w:rPr>
        <w:t>();</w:t>
      </w:r>
    </w:p>
    <w:p w14:paraId="362DE480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cq.enqueue</w:t>
      </w:r>
      <w:proofErr w:type="spellEnd"/>
      <w:r w:rsidRPr="00F03323">
        <w:rPr>
          <w:bCs/>
        </w:rPr>
        <w:t>(5);</w:t>
      </w:r>
    </w:p>
    <w:p w14:paraId="19A3D9F2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cq.display</w:t>
      </w:r>
      <w:proofErr w:type="spellEnd"/>
      <w:r w:rsidRPr="00F03323">
        <w:rPr>
          <w:bCs/>
        </w:rPr>
        <w:t>();  // Output: Queue = [5, 3, 4]</w:t>
      </w:r>
    </w:p>
    <w:p w14:paraId="3DECCB6B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Explanation</w:t>
      </w:r>
    </w:p>
    <w:p w14:paraId="40448BAE" w14:textId="77777777" w:rsidR="00A621FF" w:rsidRPr="00F03323" w:rsidRDefault="00A621FF">
      <w:pPr>
        <w:numPr>
          <w:ilvl w:val="0"/>
          <w:numId w:val="30"/>
        </w:numPr>
        <w:spacing w:after="0" w:line="240" w:lineRule="auto"/>
        <w:rPr>
          <w:bCs/>
        </w:rPr>
      </w:pPr>
      <w:r w:rsidRPr="00F03323">
        <w:rPr>
          <w:bCs/>
        </w:rPr>
        <w:t>A circular queue connects the rear and front, allowing efficient use of space. When the queue is full and rear is at the end, it wraps around to the beginning.</w:t>
      </w:r>
    </w:p>
    <w:p w14:paraId="20AF7AD0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lastRenderedPageBreak/>
        <w:t>Flow Chart</w:t>
      </w:r>
    </w:p>
    <w:p w14:paraId="070746EC" w14:textId="77777777" w:rsidR="00A621FF" w:rsidRPr="00F03323" w:rsidRDefault="00A621FF">
      <w:pPr>
        <w:numPr>
          <w:ilvl w:val="0"/>
          <w:numId w:val="31"/>
        </w:numPr>
        <w:spacing w:after="0" w:line="240" w:lineRule="auto"/>
        <w:rPr>
          <w:bCs/>
        </w:rPr>
      </w:pPr>
      <w:r w:rsidRPr="00F03323">
        <w:rPr>
          <w:bCs/>
        </w:rPr>
        <w:t>Start -&gt; Enqueue -&gt; Dequeue -&gt; Wrap Around if Needed -&gt; Display Queue -&gt; End</w:t>
      </w:r>
    </w:p>
    <w:p w14:paraId="3D38788B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Time Complexity:</w:t>
      </w:r>
    </w:p>
    <w:p w14:paraId="3A7537CD" w14:textId="77777777" w:rsidR="00A621FF" w:rsidRPr="00F03323" w:rsidRDefault="00A621FF">
      <w:pPr>
        <w:numPr>
          <w:ilvl w:val="0"/>
          <w:numId w:val="32"/>
        </w:numPr>
        <w:spacing w:after="0" w:line="240" w:lineRule="auto"/>
        <w:rPr>
          <w:bCs/>
        </w:rPr>
      </w:pPr>
      <w:r w:rsidRPr="00F03323">
        <w:rPr>
          <w:bCs/>
        </w:rPr>
        <w:t>O(1) (for enqueue and dequeue operations)</w:t>
      </w:r>
    </w:p>
    <w:p w14:paraId="3DEA7C01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Space Complexity:</w:t>
      </w:r>
    </w:p>
    <w:p w14:paraId="67A4059B" w14:textId="77777777" w:rsidR="00A621FF" w:rsidRPr="00F03323" w:rsidRDefault="00A621FF">
      <w:pPr>
        <w:numPr>
          <w:ilvl w:val="0"/>
          <w:numId w:val="33"/>
        </w:numPr>
        <w:spacing w:after="0" w:line="240" w:lineRule="auto"/>
        <w:rPr>
          <w:bCs/>
        </w:rPr>
      </w:pPr>
      <w:r w:rsidRPr="00F03323">
        <w:rPr>
          <w:bCs/>
        </w:rPr>
        <w:t>O(n)</w:t>
      </w:r>
    </w:p>
    <w:p w14:paraId="1A7803F2" w14:textId="6789D62A" w:rsidR="00A621FF" w:rsidRPr="00F03323" w:rsidRDefault="00A621FF" w:rsidP="00A621FF">
      <w:pPr>
        <w:spacing w:after="0" w:line="240" w:lineRule="auto"/>
        <w:rPr>
          <w:bCs/>
        </w:rPr>
      </w:pPr>
    </w:p>
    <w:p w14:paraId="093C1F54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8. Implement a Queue using two Stacks</w:t>
      </w:r>
    </w:p>
    <w:p w14:paraId="628A86C5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Program</w:t>
      </w:r>
    </w:p>
    <w:p w14:paraId="0CA46BE3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import </w:t>
      </w:r>
      <w:proofErr w:type="spellStart"/>
      <w:r w:rsidRPr="00F03323">
        <w:rPr>
          <w:bCs/>
        </w:rPr>
        <w:t>java.util.Stack</w:t>
      </w:r>
      <w:proofErr w:type="spellEnd"/>
      <w:r w:rsidRPr="00F03323">
        <w:rPr>
          <w:bCs/>
        </w:rPr>
        <w:t>;</w:t>
      </w:r>
    </w:p>
    <w:p w14:paraId="1ACB882F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0D3426B4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class </w:t>
      </w:r>
      <w:proofErr w:type="spellStart"/>
      <w:r w:rsidRPr="00F03323">
        <w:rPr>
          <w:bCs/>
        </w:rPr>
        <w:t>QueueWithTwoStacks</w:t>
      </w:r>
      <w:proofErr w:type="spellEnd"/>
      <w:r w:rsidRPr="00F03323">
        <w:rPr>
          <w:bCs/>
        </w:rPr>
        <w:t xml:space="preserve"> {</w:t>
      </w:r>
    </w:p>
    <w:p w14:paraId="24BD80A3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rivate Stack&lt;Integer&gt; stack1;</w:t>
      </w:r>
    </w:p>
    <w:p w14:paraId="14FCBE5D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rivate Stack&lt;Integer&gt; stack2;</w:t>
      </w:r>
    </w:p>
    <w:p w14:paraId="3F1FC4C3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40CC318D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ublic </w:t>
      </w:r>
      <w:proofErr w:type="spellStart"/>
      <w:r w:rsidRPr="00F03323">
        <w:rPr>
          <w:bCs/>
        </w:rPr>
        <w:t>QueueWithTwoStacks</w:t>
      </w:r>
      <w:proofErr w:type="spellEnd"/>
      <w:r w:rsidRPr="00F03323">
        <w:rPr>
          <w:bCs/>
        </w:rPr>
        <w:t>() {</w:t>
      </w:r>
    </w:p>
    <w:p w14:paraId="7495B75A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stack1 = new Stack&lt;&gt;();</w:t>
      </w:r>
    </w:p>
    <w:p w14:paraId="2EA7DC53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stack2 = new Stack&lt;&gt;();</w:t>
      </w:r>
    </w:p>
    <w:p w14:paraId="78BC33E4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671FA690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4445E284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ublic void enqueue(int value) {</w:t>
      </w:r>
    </w:p>
    <w:p w14:paraId="480FB3A0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stack1.push(value);</w:t>
      </w:r>
    </w:p>
    <w:p w14:paraId="1D6ADA84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274DC82E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6E055876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ublic int dequeue() {</w:t>
      </w:r>
    </w:p>
    <w:p w14:paraId="5E1F9935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if (stack2.isEmpty()) {</w:t>
      </w:r>
    </w:p>
    <w:p w14:paraId="7D456748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    if (stack1.isEmpty()) {</w:t>
      </w:r>
    </w:p>
    <w:p w14:paraId="6A983DF9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"Queue is empty");</w:t>
      </w:r>
    </w:p>
    <w:p w14:paraId="6D8E6D5E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return -1;</w:t>
      </w:r>
    </w:p>
    <w:p w14:paraId="0C06AF48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    }</w:t>
      </w:r>
    </w:p>
    <w:p w14:paraId="777F01A5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    while (!stack1.isEmpty()) {</w:t>
      </w:r>
    </w:p>
    <w:p w14:paraId="5E6F0263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stack2.push(stack1.pop());</w:t>
      </w:r>
    </w:p>
    <w:p w14:paraId="63BB7C16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    }</w:t>
      </w:r>
    </w:p>
    <w:p w14:paraId="2A9435F4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12E6A2F1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stack2.pop();</w:t>
      </w:r>
    </w:p>
    <w:p w14:paraId="3505AE19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35F4D7EA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0D0BF5E4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ublic void display() {</w:t>
      </w:r>
    </w:p>
    <w:p w14:paraId="1EE4E30D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if (stack2.isEmpty()) {</w:t>
      </w:r>
    </w:p>
    <w:p w14:paraId="4DE73E8A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"Queue = " + stack1);</w:t>
      </w:r>
    </w:p>
    <w:p w14:paraId="3B5725A6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} else {</w:t>
      </w:r>
    </w:p>
    <w:p w14:paraId="194C3244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"Queue = " + stack2);</w:t>
      </w:r>
    </w:p>
    <w:p w14:paraId="1B310FD4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4439098A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5B2FBE96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}</w:t>
      </w:r>
    </w:p>
    <w:p w14:paraId="48D14E23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QueueWithTwoStacks</w:t>
      </w:r>
      <w:proofErr w:type="spellEnd"/>
      <w:r w:rsidRPr="00F03323">
        <w:rPr>
          <w:bCs/>
        </w:rPr>
        <w:t xml:space="preserve"> queue = new </w:t>
      </w:r>
      <w:proofErr w:type="spellStart"/>
      <w:r w:rsidRPr="00F03323">
        <w:rPr>
          <w:bCs/>
        </w:rPr>
        <w:t>QueueWithTwoStacks</w:t>
      </w:r>
      <w:proofErr w:type="spellEnd"/>
      <w:r w:rsidRPr="00F03323">
        <w:rPr>
          <w:bCs/>
        </w:rPr>
        <w:t>();</w:t>
      </w:r>
    </w:p>
    <w:p w14:paraId="20AF657D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queue.enqueue</w:t>
      </w:r>
      <w:proofErr w:type="spellEnd"/>
      <w:r w:rsidRPr="00F03323">
        <w:rPr>
          <w:bCs/>
        </w:rPr>
        <w:t>(3);</w:t>
      </w:r>
    </w:p>
    <w:p w14:paraId="03D53EE9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queue.enqueue</w:t>
      </w:r>
      <w:proofErr w:type="spellEnd"/>
      <w:r w:rsidRPr="00F03323">
        <w:rPr>
          <w:bCs/>
        </w:rPr>
        <w:t>(7);</w:t>
      </w:r>
    </w:p>
    <w:p w14:paraId="26DB2399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lastRenderedPageBreak/>
        <w:t>System.out.println</w:t>
      </w:r>
      <w:proofErr w:type="spellEnd"/>
      <w:r w:rsidRPr="00F03323">
        <w:rPr>
          <w:bCs/>
        </w:rPr>
        <w:t xml:space="preserve">("Dequeued element = " + </w:t>
      </w:r>
      <w:proofErr w:type="spellStart"/>
      <w:r w:rsidRPr="00F03323">
        <w:rPr>
          <w:bCs/>
        </w:rPr>
        <w:t>queue.dequeue</w:t>
      </w:r>
      <w:proofErr w:type="spellEnd"/>
      <w:r w:rsidRPr="00F03323">
        <w:rPr>
          <w:bCs/>
        </w:rPr>
        <w:t>());  // Output: Dequeued element = 3</w:t>
      </w:r>
    </w:p>
    <w:p w14:paraId="3FF16BD7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queue.display</w:t>
      </w:r>
      <w:proofErr w:type="spellEnd"/>
      <w:r w:rsidRPr="00F03323">
        <w:rPr>
          <w:bCs/>
        </w:rPr>
        <w:t>();  // Output: Queue = [7]</w:t>
      </w:r>
    </w:p>
    <w:p w14:paraId="2BC2E6FB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Test Case 2</w:t>
      </w:r>
    </w:p>
    <w:p w14:paraId="3609555C" w14:textId="7F288EC3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queue.enqueue</w:t>
      </w:r>
      <w:proofErr w:type="spellEnd"/>
      <w:r w:rsidRPr="00F03323">
        <w:rPr>
          <w:bCs/>
        </w:rPr>
        <w:t>(10);</w:t>
      </w:r>
    </w:p>
    <w:p w14:paraId="1F1C7E32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queue.enqueue</w:t>
      </w:r>
      <w:proofErr w:type="spellEnd"/>
      <w:r w:rsidRPr="00F03323">
        <w:rPr>
          <w:bCs/>
        </w:rPr>
        <w:t>(20);</w:t>
      </w:r>
    </w:p>
    <w:p w14:paraId="2321FA7D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 xml:space="preserve">("Dequeued element = " + </w:t>
      </w:r>
      <w:proofErr w:type="spellStart"/>
      <w:r w:rsidRPr="00F03323">
        <w:rPr>
          <w:bCs/>
        </w:rPr>
        <w:t>queue.dequeue</w:t>
      </w:r>
      <w:proofErr w:type="spellEnd"/>
      <w:r w:rsidRPr="00F03323">
        <w:rPr>
          <w:bCs/>
        </w:rPr>
        <w:t>());  // Output: Dequeued element = 10</w:t>
      </w:r>
    </w:p>
    <w:p w14:paraId="69935B55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 xml:space="preserve">("Dequeued element = " + </w:t>
      </w:r>
      <w:proofErr w:type="spellStart"/>
      <w:r w:rsidRPr="00F03323">
        <w:rPr>
          <w:bCs/>
        </w:rPr>
        <w:t>queue.dequeue</w:t>
      </w:r>
      <w:proofErr w:type="spellEnd"/>
      <w:r w:rsidRPr="00F03323">
        <w:rPr>
          <w:bCs/>
        </w:rPr>
        <w:t>());  // Output: Dequeued element = 20</w:t>
      </w:r>
    </w:p>
    <w:p w14:paraId="5523C87C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queue.display</w:t>
      </w:r>
      <w:proofErr w:type="spellEnd"/>
      <w:r w:rsidRPr="00F03323">
        <w:rPr>
          <w:bCs/>
        </w:rPr>
        <w:t>();  // Output: Queue = []</w:t>
      </w:r>
    </w:p>
    <w:p w14:paraId="58CF1982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Explanation</w:t>
      </w:r>
    </w:p>
    <w:p w14:paraId="1C126F9D" w14:textId="77777777" w:rsidR="00A621FF" w:rsidRPr="00F03323" w:rsidRDefault="00A621FF">
      <w:pPr>
        <w:numPr>
          <w:ilvl w:val="0"/>
          <w:numId w:val="34"/>
        </w:numPr>
        <w:spacing w:after="0" w:line="240" w:lineRule="auto"/>
        <w:rPr>
          <w:bCs/>
        </w:rPr>
      </w:pPr>
      <w:r w:rsidRPr="00F03323">
        <w:rPr>
          <w:bCs/>
        </w:rPr>
        <w:t>Two stacks are used: one for enqueue operations and another for dequeue operations. Elements are transferred from one stack to the other when a dequeue is requested.</w:t>
      </w:r>
    </w:p>
    <w:p w14:paraId="0A509648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Flow Chart</w:t>
      </w:r>
    </w:p>
    <w:p w14:paraId="50A1FD21" w14:textId="77777777" w:rsidR="00A621FF" w:rsidRPr="00F03323" w:rsidRDefault="00A621FF">
      <w:pPr>
        <w:numPr>
          <w:ilvl w:val="0"/>
          <w:numId w:val="35"/>
        </w:numPr>
        <w:spacing w:after="0" w:line="240" w:lineRule="auto"/>
        <w:rPr>
          <w:bCs/>
        </w:rPr>
      </w:pPr>
      <w:r w:rsidRPr="00F03323">
        <w:rPr>
          <w:bCs/>
        </w:rPr>
        <w:t>Start -&gt; Push to Stack1 for Enqueue -&gt; Pop from Stack2 for Dequeue -&gt; Transfer from Stack1 to Stack2 when Needed -&gt; End</w:t>
      </w:r>
    </w:p>
    <w:p w14:paraId="7178C4EF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Time Complexity:</w:t>
      </w:r>
    </w:p>
    <w:p w14:paraId="4127FEE2" w14:textId="77777777" w:rsidR="00A621FF" w:rsidRPr="00F03323" w:rsidRDefault="00A621FF">
      <w:pPr>
        <w:numPr>
          <w:ilvl w:val="0"/>
          <w:numId w:val="36"/>
        </w:numPr>
        <w:spacing w:after="0" w:line="240" w:lineRule="auto"/>
        <w:rPr>
          <w:bCs/>
        </w:rPr>
      </w:pPr>
      <w:r w:rsidRPr="00F03323">
        <w:rPr>
          <w:bCs/>
        </w:rPr>
        <w:t>O(1) for enqueue; O(n) for dequeue (when elements need to be transferred)</w:t>
      </w:r>
    </w:p>
    <w:p w14:paraId="3669F9E5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Space Complexity:</w:t>
      </w:r>
    </w:p>
    <w:p w14:paraId="1AA49F35" w14:textId="77777777" w:rsidR="00A621FF" w:rsidRPr="00F03323" w:rsidRDefault="00A621FF">
      <w:pPr>
        <w:numPr>
          <w:ilvl w:val="0"/>
          <w:numId w:val="37"/>
        </w:numPr>
        <w:spacing w:after="0" w:line="240" w:lineRule="auto"/>
        <w:rPr>
          <w:bCs/>
        </w:rPr>
      </w:pPr>
      <w:r w:rsidRPr="00F03323">
        <w:rPr>
          <w:bCs/>
        </w:rPr>
        <w:t>O(n)</w:t>
      </w:r>
    </w:p>
    <w:p w14:paraId="387C8600" w14:textId="257DD60F" w:rsidR="00A621FF" w:rsidRPr="00F03323" w:rsidRDefault="00A621FF" w:rsidP="00A621FF">
      <w:pPr>
        <w:spacing w:after="0" w:line="240" w:lineRule="auto"/>
        <w:rPr>
          <w:bCs/>
        </w:rPr>
      </w:pPr>
    </w:p>
    <w:p w14:paraId="1C2D8E5C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9. Implement a Min-Heap</w:t>
      </w:r>
    </w:p>
    <w:p w14:paraId="1ABB2987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Program</w:t>
      </w:r>
    </w:p>
    <w:p w14:paraId="4230E754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import </w:t>
      </w:r>
      <w:proofErr w:type="spellStart"/>
      <w:r w:rsidRPr="00F03323">
        <w:rPr>
          <w:bCs/>
        </w:rPr>
        <w:t>java.util.PriorityQueue</w:t>
      </w:r>
      <w:proofErr w:type="spellEnd"/>
      <w:r w:rsidRPr="00F03323">
        <w:rPr>
          <w:bCs/>
        </w:rPr>
        <w:t>;</w:t>
      </w:r>
    </w:p>
    <w:p w14:paraId="692757E8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256449AE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class </w:t>
      </w:r>
      <w:proofErr w:type="spellStart"/>
      <w:r w:rsidRPr="00F03323">
        <w:rPr>
          <w:bCs/>
        </w:rPr>
        <w:t>MinHeap</w:t>
      </w:r>
      <w:proofErr w:type="spellEnd"/>
      <w:r w:rsidRPr="00F03323">
        <w:rPr>
          <w:bCs/>
        </w:rPr>
        <w:t xml:space="preserve"> {</w:t>
      </w:r>
    </w:p>
    <w:p w14:paraId="136B6F5B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rivate </w:t>
      </w:r>
      <w:proofErr w:type="spellStart"/>
      <w:r w:rsidRPr="00F03323">
        <w:rPr>
          <w:bCs/>
        </w:rPr>
        <w:t>PriorityQueue</w:t>
      </w:r>
      <w:proofErr w:type="spellEnd"/>
      <w:r w:rsidRPr="00F03323">
        <w:rPr>
          <w:bCs/>
        </w:rPr>
        <w:t xml:space="preserve">&lt;Integer&gt; </w:t>
      </w:r>
      <w:proofErr w:type="spellStart"/>
      <w:r w:rsidRPr="00F03323">
        <w:rPr>
          <w:bCs/>
        </w:rPr>
        <w:t>minHeap</w:t>
      </w:r>
      <w:proofErr w:type="spellEnd"/>
      <w:r w:rsidRPr="00F03323">
        <w:rPr>
          <w:bCs/>
        </w:rPr>
        <w:t>;</w:t>
      </w:r>
    </w:p>
    <w:p w14:paraId="1B9BB30E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3F30CE04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ublic </w:t>
      </w:r>
      <w:proofErr w:type="spellStart"/>
      <w:r w:rsidRPr="00F03323">
        <w:rPr>
          <w:bCs/>
        </w:rPr>
        <w:t>MinHeap</w:t>
      </w:r>
      <w:proofErr w:type="spellEnd"/>
      <w:r w:rsidRPr="00F03323">
        <w:rPr>
          <w:bCs/>
        </w:rPr>
        <w:t>() {</w:t>
      </w:r>
    </w:p>
    <w:p w14:paraId="4E5C568E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minHeap</w:t>
      </w:r>
      <w:proofErr w:type="spellEnd"/>
      <w:r w:rsidRPr="00F03323">
        <w:rPr>
          <w:bCs/>
        </w:rPr>
        <w:t xml:space="preserve"> = new </w:t>
      </w:r>
      <w:proofErr w:type="spellStart"/>
      <w:r w:rsidRPr="00F03323">
        <w:rPr>
          <w:bCs/>
        </w:rPr>
        <w:t>PriorityQueue</w:t>
      </w:r>
      <w:proofErr w:type="spellEnd"/>
      <w:r w:rsidRPr="00F03323">
        <w:rPr>
          <w:bCs/>
        </w:rPr>
        <w:t>&lt;&gt;();</w:t>
      </w:r>
    </w:p>
    <w:p w14:paraId="47715D07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630AAE68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2BD1B5F5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ublic void insert(int value) {</w:t>
      </w:r>
    </w:p>
    <w:p w14:paraId="273E3A3E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minHeap.add</w:t>
      </w:r>
      <w:proofErr w:type="spellEnd"/>
      <w:r w:rsidRPr="00F03323">
        <w:rPr>
          <w:bCs/>
        </w:rPr>
        <w:t>(value);</w:t>
      </w:r>
    </w:p>
    <w:p w14:paraId="194D25E2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3FB2FBE9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5076E4F2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ublic int </w:t>
      </w:r>
      <w:proofErr w:type="spellStart"/>
      <w:r w:rsidRPr="00F03323">
        <w:rPr>
          <w:bCs/>
        </w:rPr>
        <w:t>extractMin</w:t>
      </w:r>
      <w:proofErr w:type="spellEnd"/>
      <w:r w:rsidRPr="00F03323">
        <w:rPr>
          <w:bCs/>
        </w:rPr>
        <w:t>() {</w:t>
      </w:r>
    </w:p>
    <w:p w14:paraId="7C3A06CE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</w:t>
      </w:r>
      <w:proofErr w:type="spellStart"/>
      <w:r w:rsidRPr="00F03323">
        <w:rPr>
          <w:bCs/>
        </w:rPr>
        <w:t>minHeap.poll</w:t>
      </w:r>
      <w:proofErr w:type="spellEnd"/>
      <w:r w:rsidRPr="00F03323">
        <w:rPr>
          <w:bCs/>
        </w:rPr>
        <w:t>();</w:t>
      </w:r>
    </w:p>
    <w:p w14:paraId="59240671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561815C2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7507A537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ublic void display() {</w:t>
      </w:r>
    </w:p>
    <w:p w14:paraId="415A24D8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 xml:space="preserve">("Min-Heap = " + </w:t>
      </w:r>
      <w:proofErr w:type="spellStart"/>
      <w:r w:rsidRPr="00F03323">
        <w:rPr>
          <w:bCs/>
        </w:rPr>
        <w:t>minHeap</w:t>
      </w:r>
      <w:proofErr w:type="spellEnd"/>
      <w:r w:rsidRPr="00F03323">
        <w:rPr>
          <w:bCs/>
        </w:rPr>
        <w:t>);</w:t>
      </w:r>
    </w:p>
    <w:p w14:paraId="3A4441AB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679816BC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}</w:t>
      </w:r>
    </w:p>
    <w:p w14:paraId="3A99816D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MinHeap</w:t>
      </w:r>
      <w:proofErr w:type="spellEnd"/>
      <w:r w:rsidRPr="00F03323">
        <w:rPr>
          <w:bCs/>
        </w:rPr>
        <w:t xml:space="preserve"> heap = new </w:t>
      </w:r>
      <w:proofErr w:type="spellStart"/>
      <w:r w:rsidRPr="00F03323">
        <w:rPr>
          <w:bCs/>
        </w:rPr>
        <w:t>MinHeap</w:t>
      </w:r>
      <w:proofErr w:type="spellEnd"/>
      <w:r w:rsidRPr="00F03323">
        <w:rPr>
          <w:bCs/>
        </w:rPr>
        <w:t>();</w:t>
      </w:r>
    </w:p>
    <w:p w14:paraId="2E071607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insert</w:t>
      </w:r>
      <w:proofErr w:type="spellEnd"/>
      <w:r w:rsidRPr="00F03323">
        <w:rPr>
          <w:bCs/>
        </w:rPr>
        <w:t>(10);</w:t>
      </w:r>
    </w:p>
    <w:p w14:paraId="60E4E5CE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insert</w:t>
      </w:r>
      <w:proofErr w:type="spellEnd"/>
      <w:r w:rsidRPr="00F03323">
        <w:rPr>
          <w:bCs/>
        </w:rPr>
        <w:t>(15);</w:t>
      </w:r>
    </w:p>
    <w:p w14:paraId="4850F2D1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insert</w:t>
      </w:r>
      <w:proofErr w:type="spellEnd"/>
      <w:r w:rsidRPr="00F03323">
        <w:rPr>
          <w:bCs/>
        </w:rPr>
        <w:t>(20);</w:t>
      </w:r>
    </w:p>
    <w:p w14:paraId="648013BD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insert</w:t>
      </w:r>
      <w:proofErr w:type="spellEnd"/>
      <w:r w:rsidRPr="00F03323">
        <w:rPr>
          <w:bCs/>
        </w:rPr>
        <w:t>(17);</w:t>
      </w:r>
    </w:p>
    <w:p w14:paraId="2082355E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 xml:space="preserve">("Extracted Min = " + </w:t>
      </w:r>
      <w:proofErr w:type="spellStart"/>
      <w:r w:rsidRPr="00F03323">
        <w:rPr>
          <w:bCs/>
        </w:rPr>
        <w:t>heap.extractMin</w:t>
      </w:r>
      <w:proofErr w:type="spellEnd"/>
      <w:r w:rsidRPr="00F03323">
        <w:rPr>
          <w:bCs/>
        </w:rPr>
        <w:t>());  // Output: Extracted Min = 10</w:t>
      </w:r>
    </w:p>
    <w:p w14:paraId="3E462CB8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lastRenderedPageBreak/>
        <w:t>heap.display</w:t>
      </w:r>
      <w:proofErr w:type="spellEnd"/>
      <w:r w:rsidRPr="00F03323">
        <w:rPr>
          <w:bCs/>
        </w:rPr>
        <w:t>();  // Output: Min-Heap = [15, 17, 20]</w:t>
      </w:r>
    </w:p>
    <w:p w14:paraId="252E52F5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Test Case 2</w:t>
      </w:r>
    </w:p>
    <w:p w14:paraId="11A8244B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insert</w:t>
      </w:r>
      <w:proofErr w:type="spellEnd"/>
      <w:r w:rsidRPr="00F03323">
        <w:rPr>
          <w:bCs/>
        </w:rPr>
        <w:t>(30);</w:t>
      </w:r>
    </w:p>
    <w:p w14:paraId="7A85156D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insert</w:t>
      </w:r>
      <w:proofErr w:type="spellEnd"/>
      <w:r w:rsidRPr="00F03323">
        <w:rPr>
          <w:bCs/>
        </w:rPr>
        <w:t>(40);</w:t>
      </w:r>
    </w:p>
    <w:p w14:paraId="5E94020A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insert</w:t>
      </w:r>
      <w:proofErr w:type="spellEnd"/>
      <w:r w:rsidRPr="00F03323">
        <w:rPr>
          <w:bCs/>
        </w:rPr>
        <w:t>(20);</w:t>
      </w:r>
    </w:p>
    <w:p w14:paraId="6F1F14D1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insert</w:t>
      </w:r>
      <w:proofErr w:type="spellEnd"/>
      <w:r w:rsidRPr="00F03323">
        <w:rPr>
          <w:bCs/>
        </w:rPr>
        <w:t>(50);</w:t>
      </w:r>
    </w:p>
    <w:p w14:paraId="166E984E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 xml:space="preserve">("Extracted Min = " + </w:t>
      </w:r>
      <w:proofErr w:type="spellStart"/>
      <w:r w:rsidRPr="00F03323">
        <w:rPr>
          <w:bCs/>
        </w:rPr>
        <w:t>heap.extractMin</w:t>
      </w:r>
      <w:proofErr w:type="spellEnd"/>
      <w:r w:rsidRPr="00F03323">
        <w:rPr>
          <w:bCs/>
        </w:rPr>
        <w:t>());  // Output: Extracted Min = 20</w:t>
      </w:r>
    </w:p>
    <w:p w14:paraId="2BD59DE9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display</w:t>
      </w:r>
      <w:proofErr w:type="spellEnd"/>
      <w:r w:rsidRPr="00F03323">
        <w:rPr>
          <w:bCs/>
        </w:rPr>
        <w:t>();  // Output: Min-Heap = [30, 40, 50]</w:t>
      </w:r>
    </w:p>
    <w:p w14:paraId="3D17C89D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Explanation</w:t>
      </w:r>
    </w:p>
    <w:p w14:paraId="54780820" w14:textId="77777777" w:rsidR="00A621FF" w:rsidRPr="00F03323" w:rsidRDefault="00A621FF">
      <w:pPr>
        <w:numPr>
          <w:ilvl w:val="0"/>
          <w:numId w:val="38"/>
        </w:numPr>
        <w:spacing w:after="0" w:line="240" w:lineRule="auto"/>
        <w:rPr>
          <w:bCs/>
        </w:rPr>
      </w:pPr>
      <w:r w:rsidRPr="00F03323">
        <w:rPr>
          <w:bCs/>
        </w:rPr>
        <w:t>A Min-Heap is a binary tree where the root is the minimum element. The heap is maintained using a priority queue in Java.</w:t>
      </w:r>
    </w:p>
    <w:p w14:paraId="1BDC8C58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Flow Chart</w:t>
      </w:r>
    </w:p>
    <w:p w14:paraId="7700C1D7" w14:textId="77777777" w:rsidR="00A621FF" w:rsidRPr="00F03323" w:rsidRDefault="00A621FF">
      <w:pPr>
        <w:numPr>
          <w:ilvl w:val="0"/>
          <w:numId w:val="39"/>
        </w:numPr>
        <w:spacing w:after="0" w:line="240" w:lineRule="auto"/>
        <w:rPr>
          <w:bCs/>
        </w:rPr>
      </w:pPr>
      <w:r w:rsidRPr="00F03323">
        <w:rPr>
          <w:bCs/>
        </w:rPr>
        <w:t xml:space="preserve">Start -&gt; Insert Elements -&gt; </w:t>
      </w:r>
      <w:proofErr w:type="spellStart"/>
      <w:r w:rsidRPr="00F03323">
        <w:rPr>
          <w:bCs/>
        </w:rPr>
        <w:t>Heapify</w:t>
      </w:r>
      <w:proofErr w:type="spellEnd"/>
      <w:r w:rsidRPr="00F03323">
        <w:rPr>
          <w:bCs/>
        </w:rPr>
        <w:t xml:space="preserve"> After Insertions -&gt; Extract Minimum -&gt; </w:t>
      </w:r>
      <w:proofErr w:type="spellStart"/>
      <w:r w:rsidRPr="00F03323">
        <w:rPr>
          <w:bCs/>
        </w:rPr>
        <w:t>Heapify</w:t>
      </w:r>
      <w:proofErr w:type="spellEnd"/>
      <w:r w:rsidRPr="00F03323">
        <w:rPr>
          <w:bCs/>
        </w:rPr>
        <w:t xml:space="preserve"> After Extraction -&gt; End</w:t>
      </w:r>
    </w:p>
    <w:p w14:paraId="731945F2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Time Complexity:</w:t>
      </w:r>
    </w:p>
    <w:p w14:paraId="2B9D4409" w14:textId="77777777" w:rsidR="00A621FF" w:rsidRPr="00F03323" w:rsidRDefault="00A621FF">
      <w:pPr>
        <w:numPr>
          <w:ilvl w:val="0"/>
          <w:numId w:val="40"/>
        </w:numPr>
        <w:spacing w:after="0" w:line="240" w:lineRule="auto"/>
        <w:rPr>
          <w:bCs/>
        </w:rPr>
      </w:pPr>
      <w:r w:rsidRPr="00F03323">
        <w:rPr>
          <w:bCs/>
        </w:rPr>
        <w:t>O(log n) (for both insertion and extraction)</w:t>
      </w:r>
    </w:p>
    <w:p w14:paraId="4B47CF22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Space Complexity:</w:t>
      </w:r>
    </w:p>
    <w:p w14:paraId="1CE2183B" w14:textId="77777777" w:rsidR="00A621FF" w:rsidRPr="00F03323" w:rsidRDefault="00A621FF">
      <w:pPr>
        <w:numPr>
          <w:ilvl w:val="0"/>
          <w:numId w:val="41"/>
        </w:numPr>
        <w:spacing w:after="0" w:line="240" w:lineRule="auto"/>
        <w:rPr>
          <w:bCs/>
        </w:rPr>
      </w:pPr>
      <w:r w:rsidRPr="00F03323">
        <w:rPr>
          <w:bCs/>
        </w:rPr>
        <w:t>O(n)</w:t>
      </w:r>
    </w:p>
    <w:p w14:paraId="28C850D9" w14:textId="11D422E7" w:rsidR="00A621FF" w:rsidRPr="00F03323" w:rsidRDefault="00A621FF" w:rsidP="00A621FF">
      <w:pPr>
        <w:spacing w:after="0" w:line="240" w:lineRule="auto"/>
        <w:rPr>
          <w:bCs/>
        </w:rPr>
      </w:pPr>
    </w:p>
    <w:p w14:paraId="27D25E43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10. Implement a Max-Heap</w:t>
      </w:r>
    </w:p>
    <w:p w14:paraId="4C770A7A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Program</w:t>
      </w:r>
    </w:p>
    <w:p w14:paraId="6D8F9F4F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import </w:t>
      </w:r>
      <w:proofErr w:type="spellStart"/>
      <w:r w:rsidRPr="00F03323">
        <w:rPr>
          <w:bCs/>
        </w:rPr>
        <w:t>java.util.Collections</w:t>
      </w:r>
      <w:proofErr w:type="spellEnd"/>
      <w:r w:rsidRPr="00F03323">
        <w:rPr>
          <w:bCs/>
        </w:rPr>
        <w:t>;</w:t>
      </w:r>
    </w:p>
    <w:p w14:paraId="39DF7DBB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import </w:t>
      </w:r>
      <w:proofErr w:type="spellStart"/>
      <w:r w:rsidRPr="00F03323">
        <w:rPr>
          <w:bCs/>
        </w:rPr>
        <w:t>java.util.PriorityQueue</w:t>
      </w:r>
      <w:proofErr w:type="spellEnd"/>
      <w:r w:rsidRPr="00F03323">
        <w:rPr>
          <w:bCs/>
        </w:rPr>
        <w:t>;</w:t>
      </w:r>
    </w:p>
    <w:p w14:paraId="4DE7354A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39F4473A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class </w:t>
      </w:r>
      <w:proofErr w:type="spellStart"/>
      <w:r w:rsidRPr="00F03323">
        <w:rPr>
          <w:bCs/>
        </w:rPr>
        <w:t>MaxHeap</w:t>
      </w:r>
      <w:proofErr w:type="spellEnd"/>
      <w:r w:rsidRPr="00F03323">
        <w:rPr>
          <w:bCs/>
        </w:rPr>
        <w:t xml:space="preserve"> {</w:t>
      </w:r>
    </w:p>
    <w:p w14:paraId="6B5D52C3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rivate </w:t>
      </w:r>
      <w:proofErr w:type="spellStart"/>
      <w:r w:rsidRPr="00F03323">
        <w:rPr>
          <w:bCs/>
        </w:rPr>
        <w:t>PriorityQueue</w:t>
      </w:r>
      <w:proofErr w:type="spellEnd"/>
      <w:r w:rsidRPr="00F03323">
        <w:rPr>
          <w:bCs/>
        </w:rPr>
        <w:t xml:space="preserve">&lt;Integer&gt; </w:t>
      </w:r>
      <w:proofErr w:type="spellStart"/>
      <w:r w:rsidRPr="00F03323">
        <w:rPr>
          <w:bCs/>
        </w:rPr>
        <w:t>maxHeap</w:t>
      </w:r>
      <w:proofErr w:type="spellEnd"/>
      <w:r w:rsidRPr="00F03323">
        <w:rPr>
          <w:bCs/>
        </w:rPr>
        <w:t>;</w:t>
      </w:r>
    </w:p>
    <w:p w14:paraId="763CE2BF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18D3A669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ublic </w:t>
      </w:r>
      <w:proofErr w:type="spellStart"/>
      <w:r w:rsidRPr="00F03323">
        <w:rPr>
          <w:bCs/>
        </w:rPr>
        <w:t>MaxHeap</w:t>
      </w:r>
      <w:proofErr w:type="spellEnd"/>
      <w:r w:rsidRPr="00F03323">
        <w:rPr>
          <w:bCs/>
        </w:rPr>
        <w:t>() {</w:t>
      </w:r>
    </w:p>
    <w:p w14:paraId="0AA3C8B7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maxHeap</w:t>
      </w:r>
      <w:proofErr w:type="spellEnd"/>
      <w:r w:rsidRPr="00F03323">
        <w:rPr>
          <w:bCs/>
        </w:rPr>
        <w:t xml:space="preserve"> = new </w:t>
      </w:r>
      <w:proofErr w:type="spellStart"/>
      <w:r w:rsidRPr="00F03323">
        <w:rPr>
          <w:bCs/>
        </w:rPr>
        <w:t>PriorityQueue</w:t>
      </w:r>
      <w:proofErr w:type="spellEnd"/>
      <w:r w:rsidRPr="00F03323">
        <w:rPr>
          <w:bCs/>
        </w:rPr>
        <w:t>&lt;&gt;(</w:t>
      </w:r>
      <w:proofErr w:type="spellStart"/>
      <w:r w:rsidRPr="00F03323">
        <w:rPr>
          <w:bCs/>
        </w:rPr>
        <w:t>Collections.reverseOrder</w:t>
      </w:r>
      <w:proofErr w:type="spellEnd"/>
      <w:r w:rsidRPr="00F03323">
        <w:rPr>
          <w:bCs/>
        </w:rPr>
        <w:t>());</w:t>
      </w:r>
    </w:p>
    <w:p w14:paraId="4857BB4B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68B90988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1DAF85B8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ublic void insert(int value) {</w:t>
      </w:r>
    </w:p>
    <w:p w14:paraId="71A9991D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maxHeap.add</w:t>
      </w:r>
      <w:proofErr w:type="spellEnd"/>
      <w:r w:rsidRPr="00F03323">
        <w:rPr>
          <w:bCs/>
        </w:rPr>
        <w:t>(value);</w:t>
      </w:r>
    </w:p>
    <w:p w14:paraId="1263F35C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1F7BD3C9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6C7884CF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ublic int </w:t>
      </w:r>
      <w:proofErr w:type="spellStart"/>
      <w:r w:rsidRPr="00F03323">
        <w:rPr>
          <w:bCs/>
        </w:rPr>
        <w:t>extractMax</w:t>
      </w:r>
      <w:proofErr w:type="spellEnd"/>
      <w:r w:rsidRPr="00F03323">
        <w:rPr>
          <w:bCs/>
        </w:rPr>
        <w:t>() {</w:t>
      </w:r>
    </w:p>
    <w:p w14:paraId="668BDB47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</w:t>
      </w:r>
      <w:proofErr w:type="spellStart"/>
      <w:r w:rsidRPr="00F03323">
        <w:rPr>
          <w:bCs/>
        </w:rPr>
        <w:t>maxHeap.poll</w:t>
      </w:r>
      <w:proofErr w:type="spellEnd"/>
      <w:r w:rsidRPr="00F03323">
        <w:rPr>
          <w:bCs/>
        </w:rPr>
        <w:t>();</w:t>
      </w:r>
    </w:p>
    <w:p w14:paraId="1E682A28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1D260192" w14:textId="77777777" w:rsidR="00A621FF" w:rsidRPr="00F03323" w:rsidRDefault="00A621FF" w:rsidP="00A621FF">
      <w:pPr>
        <w:spacing w:after="0" w:line="240" w:lineRule="auto"/>
        <w:rPr>
          <w:bCs/>
        </w:rPr>
      </w:pPr>
    </w:p>
    <w:p w14:paraId="56170AFD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public void display() {</w:t>
      </w:r>
    </w:p>
    <w:p w14:paraId="4D0D7AA7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 xml:space="preserve">("Max-Heap = " + </w:t>
      </w:r>
      <w:proofErr w:type="spellStart"/>
      <w:r w:rsidRPr="00F03323">
        <w:rPr>
          <w:bCs/>
        </w:rPr>
        <w:t>maxHeap</w:t>
      </w:r>
      <w:proofErr w:type="spellEnd"/>
      <w:r w:rsidRPr="00F03323">
        <w:rPr>
          <w:bCs/>
        </w:rPr>
        <w:t>);</w:t>
      </w:r>
    </w:p>
    <w:p w14:paraId="19274458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1275981F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}</w:t>
      </w:r>
    </w:p>
    <w:p w14:paraId="152B6318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MaxHeap</w:t>
      </w:r>
      <w:proofErr w:type="spellEnd"/>
      <w:r w:rsidRPr="00F03323">
        <w:rPr>
          <w:bCs/>
        </w:rPr>
        <w:t xml:space="preserve"> heap = new </w:t>
      </w:r>
      <w:proofErr w:type="spellStart"/>
      <w:r w:rsidRPr="00F03323">
        <w:rPr>
          <w:bCs/>
        </w:rPr>
        <w:t>MaxHeap</w:t>
      </w:r>
      <w:proofErr w:type="spellEnd"/>
      <w:r w:rsidRPr="00F03323">
        <w:rPr>
          <w:bCs/>
        </w:rPr>
        <w:t>();</w:t>
      </w:r>
    </w:p>
    <w:p w14:paraId="3C853BB4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insert</w:t>
      </w:r>
      <w:proofErr w:type="spellEnd"/>
      <w:r w:rsidRPr="00F03323">
        <w:rPr>
          <w:bCs/>
        </w:rPr>
        <w:t>(12);</w:t>
      </w:r>
    </w:p>
    <w:p w14:paraId="5E5033C4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insert</w:t>
      </w:r>
      <w:proofErr w:type="spellEnd"/>
      <w:r w:rsidRPr="00F03323">
        <w:rPr>
          <w:bCs/>
        </w:rPr>
        <w:t>(7);</w:t>
      </w:r>
    </w:p>
    <w:p w14:paraId="45DEDC11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insert</w:t>
      </w:r>
      <w:proofErr w:type="spellEnd"/>
      <w:r w:rsidRPr="00F03323">
        <w:rPr>
          <w:bCs/>
        </w:rPr>
        <w:t>(15);</w:t>
      </w:r>
    </w:p>
    <w:p w14:paraId="11AD474E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insert</w:t>
      </w:r>
      <w:proofErr w:type="spellEnd"/>
      <w:r w:rsidRPr="00F03323">
        <w:rPr>
          <w:bCs/>
        </w:rPr>
        <w:t>(5);</w:t>
      </w:r>
    </w:p>
    <w:p w14:paraId="3F95279E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lastRenderedPageBreak/>
        <w:t>System.out.println</w:t>
      </w:r>
      <w:proofErr w:type="spellEnd"/>
      <w:r w:rsidRPr="00F03323">
        <w:rPr>
          <w:bCs/>
        </w:rPr>
        <w:t xml:space="preserve">("Extracted Max = " + </w:t>
      </w:r>
      <w:proofErr w:type="spellStart"/>
      <w:r w:rsidRPr="00F03323">
        <w:rPr>
          <w:bCs/>
        </w:rPr>
        <w:t>heap.extractMax</w:t>
      </w:r>
      <w:proofErr w:type="spellEnd"/>
      <w:r w:rsidRPr="00F03323">
        <w:rPr>
          <w:bCs/>
        </w:rPr>
        <w:t>());  // Output: Extracted Max = 15</w:t>
      </w:r>
    </w:p>
    <w:p w14:paraId="581DBFA6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display</w:t>
      </w:r>
      <w:proofErr w:type="spellEnd"/>
      <w:r w:rsidRPr="00F03323">
        <w:rPr>
          <w:bCs/>
        </w:rPr>
        <w:t>();  // Output: Max-Heap = [12, 7, 5]</w:t>
      </w:r>
    </w:p>
    <w:p w14:paraId="084E28B0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Test Case 2</w:t>
      </w:r>
    </w:p>
    <w:p w14:paraId="43DFF48D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insert</w:t>
      </w:r>
      <w:proofErr w:type="spellEnd"/>
      <w:r w:rsidRPr="00F03323">
        <w:rPr>
          <w:bCs/>
        </w:rPr>
        <w:t>(8);</w:t>
      </w:r>
    </w:p>
    <w:p w14:paraId="01B58BBC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insert</w:t>
      </w:r>
      <w:proofErr w:type="spellEnd"/>
      <w:r w:rsidRPr="00F03323">
        <w:rPr>
          <w:bCs/>
        </w:rPr>
        <w:t>(20);</w:t>
      </w:r>
    </w:p>
    <w:p w14:paraId="2CBE5BDA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insert</w:t>
      </w:r>
      <w:proofErr w:type="spellEnd"/>
      <w:r w:rsidRPr="00F03323">
        <w:rPr>
          <w:bCs/>
        </w:rPr>
        <w:t>(10);</w:t>
      </w:r>
    </w:p>
    <w:p w14:paraId="1DD688A6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insert</w:t>
      </w:r>
      <w:proofErr w:type="spellEnd"/>
      <w:r w:rsidRPr="00F03323">
        <w:rPr>
          <w:bCs/>
        </w:rPr>
        <w:t>(3);</w:t>
      </w:r>
    </w:p>
    <w:p w14:paraId="4A45199A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 xml:space="preserve">("Extracted Max = " + </w:t>
      </w:r>
      <w:proofErr w:type="spellStart"/>
      <w:r w:rsidRPr="00F03323">
        <w:rPr>
          <w:bCs/>
        </w:rPr>
        <w:t>heap.extractMax</w:t>
      </w:r>
      <w:proofErr w:type="spellEnd"/>
      <w:r w:rsidRPr="00F03323">
        <w:rPr>
          <w:bCs/>
        </w:rPr>
        <w:t>());  // Output: Extracted Max = 20</w:t>
      </w:r>
    </w:p>
    <w:p w14:paraId="57F405DB" w14:textId="77777777" w:rsidR="00A621FF" w:rsidRPr="00F03323" w:rsidRDefault="00A621FF" w:rsidP="00A621FF">
      <w:pPr>
        <w:spacing w:after="0" w:line="240" w:lineRule="auto"/>
        <w:rPr>
          <w:bCs/>
        </w:rPr>
      </w:pPr>
      <w:proofErr w:type="spellStart"/>
      <w:r w:rsidRPr="00F03323">
        <w:rPr>
          <w:bCs/>
        </w:rPr>
        <w:t>heap.display</w:t>
      </w:r>
      <w:proofErr w:type="spellEnd"/>
      <w:r w:rsidRPr="00F03323">
        <w:rPr>
          <w:bCs/>
        </w:rPr>
        <w:t>();  // Output: Max-Heap = [10, 8, 3]</w:t>
      </w:r>
    </w:p>
    <w:p w14:paraId="47918564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Explanation</w:t>
      </w:r>
    </w:p>
    <w:p w14:paraId="34B71735" w14:textId="77777777" w:rsidR="00A621FF" w:rsidRPr="00F03323" w:rsidRDefault="00A621FF">
      <w:pPr>
        <w:numPr>
          <w:ilvl w:val="0"/>
          <w:numId w:val="42"/>
        </w:numPr>
        <w:spacing w:after="0" w:line="240" w:lineRule="auto"/>
        <w:rPr>
          <w:bCs/>
        </w:rPr>
      </w:pPr>
      <w:r w:rsidRPr="00F03323">
        <w:rPr>
          <w:bCs/>
        </w:rPr>
        <w:t>A Max-Heap is a binary tree where the root is the maximum element. Using a reversed priority queue, we achieve the Max-Heap.</w:t>
      </w:r>
    </w:p>
    <w:p w14:paraId="6F0229D6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Flow Chart</w:t>
      </w:r>
    </w:p>
    <w:p w14:paraId="410BF1ED" w14:textId="77777777" w:rsidR="00A621FF" w:rsidRPr="00F03323" w:rsidRDefault="00A621FF">
      <w:pPr>
        <w:numPr>
          <w:ilvl w:val="0"/>
          <w:numId w:val="43"/>
        </w:numPr>
        <w:spacing w:after="0" w:line="240" w:lineRule="auto"/>
        <w:rPr>
          <w:bCs/>
        </w:rPr>
      </w:pPr>
      <w:r w:rsidRPr="00F03323">
        <w:rPr>
          <w:bCs/>
        </w:rPr>
        <w:t xml:space="preserve">Start -&gt; Insert Elements -&gt; </w:t>
      </w:r>
      <w:proofErr w:type="spellStart"/>
      <w:r w:rsidRPr="00F03323">
        <w:rPr>
          <w:bCs/>
        </w:rPr>
        <w:t>Heapify</w:t>
      </w:r>
      <w:proofErr w:type="spellEnd"/>
      <w:r w:rsidRPr="00F03323">
        <w:rPr>
          <w:bCs/>
        </w:rPr>
        <w:t xml:space="preserve"> After Insertions -&gt; Extract Maximum -&gt; </w:t>
      </w:r>
      <w:proofErr w:type="spellStart"/>
      <w:r w:rsidRPr="00F03323">
        <w:rPr>
          <w:bCs/>
        </w:rPr>
        <w:t>Heapify</w:t>
      </w:r>
      <w:proofErr w:type="spellEnd"/>
      <w:r w:rsidRPr="00F03323">
        <w:rPr>
          <w:bCs/>
        </w:rPr>
        <w:t xml:space="preserve"> After Extraction -&gt; End</w:t>
      </w:r>
    </w:p>
    <w:p w14:paraId="024CDC41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Time Complexity:</w:t>
      </w:r>
    </w:p>
    <w:p w14:paraId="59AA6435" w14:textId="77777777" w:rsidR="00A621FF" w:rsidRPr="00F03323" w:rsidRDefault="00A621FF">
      <w:pPr>
        <w:numPr>
          <w:ilvl w:val="0"/>
          <w:numId w:val="44"/>
        </w:numPr>
        <w:spacing w:after="0" w:line="240" w:lineRule="auto"/>
        <w:rPr>
          <w:bCs/>
        </w:rPr>
      </w:pPr>
      <w:r w:rsidRPr="00F03323">
        <w:rPr>
          <w:bCs/>
        </w:rPr>
        <w:t>O(log n) (for both insertion and extraction)</w:t>
      </w:r>
    </w:p>
    <w:p w14:paraId="78D320BE" w14:textId="77777777" w:rsidR="00A621FF" w:rsidRPr="00F03323" w:rsidRDefault="00A621FF" w:rsidP="00A621FF">
      <w:pPr>
        <w:spacing w:after="0" w:line="240" w:lineRule="auto"/>
        <w:rPr>
          <w:bCs/>
        </w:rPr>
      </w:pPr>
      <w:r w:rsidRPr="00F03323">
        <w:rPr>
          <w:bCs/>
        </w:rPr>
        <w:t>Space Complexity:</w:t>
      </w:r>
    </w:p>
    <w:p w14:paraId="569C018C" w14:textId="77777777" w:rsidR="00A621FF" w:rsidRPr="00F03323" w:rsidRDefault="00A621FF">
      <w:pPr>
        <w:numPr>
          <w:ilvl w:val="0"/>
          <w:numId w:val="45"/>
        </w:numPr>
        <w:spacing w:after="0" w:line="240" w:lineRule="auto"/>
        <w:rPr>
          <w:bCs/>
        </w:rPr>
      </w:pPr>
      <w:r w:rsidRPr="00F03323">
        <w:rPr>
          <w:bCs/>
        </w:rPr>
        <w:t>O(n)</w:t>
      </w:r>
    </w:p>
    <w:p w14:paraId="7F79615F" w14:textId="712F4A3F" w:rsidR="00FA08AD" w:rsidRPr="00F03323" w:rsidRDefault="00FA08AD" w:rsidP="00FA08AD">
      <w:pPr>
        <w:spacing w:after="0" w:line="240" w:lineRule="auto"/>
        <w:rPr>
          <w:bCs/>
        </w:rPr>
      </w:pPr>
    </w:p>
    <w:p w14:paraId="7B959FDE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Problem 11: Heap Sort</w:t>
      </w:r>
    </w:p>
    <w:p w14:paraId="36230C0C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Solution:</w:t>
      </w:r>
    </w:p>
    <w:p w14:paraId="799200B2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java</w:t>
      </w:r>
    </w:p>
    <w:p w14:paraId="7131B2C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Copy code</w:t>
      </w:r>
    </w:p>
    <w:p w14:paraId="1AA4A842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import </w:t>
      </w:r>
      <w:proofErr w:type="spellStart"/>
      <w:r w:rsidRPr="00F03323">
        <w:rPr>
          <w:bCs/>
        </w:rPr>
        <w:t>java.util.Arrays</w:t>
      </w:r>
      <w:proofErr w:type="spellEnd"/>
      <w:r w:rsidRPr="00F03323">
        <w:rPr>
          <w:bCs/>
        </w:rPr>
        <w:t>;</w:t>
      </w:r>
    </w:p>
    <w:p w14:paraId="39D79A5C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1F497F9C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public class </w:t>
      </w:r>
      <w:proofErr w:type="spellStart"/>
      <w:r w:rsidRPr="00F03323">
        <w:rPr>
          <w:bCs/>
        </w:rPr>
        <w:t>HeapSort</w:t>
      </w:r>
      <w:proofErr w:type="spellEnd"/>
      <w:r w:rsidRPr="00F03323">
        <w:rPr>
          <w:bCs/>
        </w:rPr>
        <w:t xml:space="preserve"> {</w:t>
      </w:r>
    </w:p>
    <w:p w14:paraId="61B14263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ublic static void </w:t>
      </w:r>
      <w:proofErr w:type="spellStart"/>
      <w:r w:rsidRPr="00F03323">
        <w:rPr>
          <w:bCs/>
        </w:rPr>
        <w:t>heapSort</w:t>
      </w:r>
      <w:proofErr w:type="spellEnd"/>
      <w:r w:rsidRPr="00F03323">
        <w:rPr>
          <w:bCs/>
        </w:rPr>
        <w:t xml:space="preserve">(int[] </w:t>
      </w:r>
      <w:proofErr w:type="spellStart"/>
      <w:r w:rsidRPr="00F03323">
        <w:rPr>
          <w:bCs/>
        </w:rPr>
        <w:t>arr</w:t>
      </w:r>
      <w:proofErr w:type="spellEnd"/>
      <w:r w:rsidRPr="00F03323">
        <w:rPr>
          <w:bCs/>
        </w:rPr>
        <w:t>) {</w:t>
      </w:r>
    </w:p>
    <w:p w14:paraId="684CAB13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int n = </w:t>
      </w:r>
      <w:proofErr w:type="spellStart"/>
      <w:r w:rsidRPr="00F03323">
        <w:rPr>
          <w:bCs/>
        </w:rPr>
        <w:t>arr.length</w:t>
      </w:r>
      <w:proofErr w:type="spellEnd"/>
      <w:r w:rsidRPr="00F03323">
        <w:rPr>
          <w:bCs/>
        </w:rPr>
        <w:t>;</w:t>
      </w:r>
    </w:p>
    <w:p w14:paraId="604BF34F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5CC1FDC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// Build max heap</w:t>
      </w:r>
    </w:p>
    <w:p w14:paraId="1930D013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for (int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 xml:space="preserve"> = n / 2 - 1;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 xml:space="preserve"> &gt;= 0;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>--) {</w:t>
      </w:r>
    </w:p>
    <w:p w14:paraId="00AB1F2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heapify</w:t>
      </w:r>
      <w:proofErr w:type="spellEnd"/>
      <w:r w:rsidRPr="00F03323">
        <w:rPr>
          <w:bCs/>
        </w:rPr>
        <w:t>(</w:t>
      </w:r>
      <w:proofErr w:type="spellStart"/>
      <w:r w:rsidRPr="00F03323">
        <w:rPr>
          <w:bCs/>
        </w:rPr>
        <w:t>arr</w:t>
      </w:r>
      <w:proofErr w:type="spellEnd"/>
      <w:r w:rsidRPr="00F03323">
        <w:rPr>
          <w:bCs/>
        </w:rPr>
        <w:t xml:space="preserve">, n,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>);</w:t>
      </w:r>
    </w:p>
    <w:p w14:paraId="3FD6E22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31ADBFFE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71AB3475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// Extract elements from heap</w:t>
      </w:r>
    </w:p>
    <w:p w14:paraId="50086DC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for (int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 xml:space="preserve"> = n - 1;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 xml:space="preserve"> &gt; 0;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>--) {</w:t>
      </w:r>
    </w:p>
    <w:p w14:paraId="6E676BB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// Move current root to end</w:t>
      </w:r>
    </w:p>
    <w:p w14:paraId="109B3255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int temp = </w:t>
      </w:r>
      <w:proofErr w:type="spellStart"/>
      <w:r w:rsidRPr="00F03323">
        <w:rPr>
          <w:bCs/>
        </w:rPr>
        <w:t>arr</w:t>
      </w:r>
      <w:proofErr w:type="spellEnd"/>
      <w:r w:rsidRPr="00F03323">
        <w:rPr>
          <w:bCs/>
        </w:rPr>
        <w:t>[0];</w:t>
      </w:r>
    </w:p>
    <w:p w14:paraId="2CE68FDE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arr</w:t>
      </w:r>
      <w:proofErr w:type="spellEnd"/>
      <w:r w:rsidRPr="00F03323">
        <w:rPr>
          <w:bCs/>
        </w:rPr>
        <w:t xml:space="preserve">[0] = </w:t>
      </w:r>
      <w:proofErr w:type="spellStart"/>
      <w:r w:rsidRPr="00F03323">
        <w:rPr>
          <w:bCs/>
        </w:rPr>
        <w:t>arr</w:t>
      </w:r>
      <w:proofErr w:type="spellEnd"/>
      <w:r w:rsidRPr="00F03323">
        <w:rPr>
          <w:bCs/>
        </w:rPr>
        <w:t>[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>];</w:t>
      </w:r>
    </w:p>
    <w:p w14:paraId="2429F8D7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arr</w:t>
      </w:r>
      <w:proofErr w:type="spellEnd"/>
      <w:r w:rsidRPr="00F03323">
        <w:rPr>
          <w:bCs/>
        </w:rPr>
        <w:t>[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>] = temp;</w:t>
      </w:r>
    </w:p>
    <w:p w14:paraId="793C04A1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0E8A7AFE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// Call max </w:t>
      </w:r>
      <w:proofErr w:type="spellStart"/>
      <w:r w:rsidRPr="00F03323">
        <w:rPr>
          <w:bCs/>
        </w:rPr>
        <w:t>heapify</w:t>
      </w:r>
      <w:proofErr w:type="spellEnd"/>
      <w:r w:rsidRPr="00F03323">
        <w:rPr>
          <w:bCs/>
        </w:rPr>
        <w:t xml:space="preserve"> on the reduced heap</w:t>
      </w:r>
    </w:p>
    <w:p w14:paraId="719D2854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heapify</w:t>
      </w:r>
      <w:proofErr w:type="spellEnd"/>
      <w:r w:rsidRPr="00F03323">
        <w:rPr>
          <w:bCs/>
        </w:rPr>
        <w:t>(</w:t>
      </w:r>
      <w:proofErr w:type="spellStart"/>
      <w:r w:rsidRPr="00F03323">
        <w:rPr>
          <w:bCs/>
        </w:rPr>
        <w:t>arr</w:t>
      </w:r>
      <w:proofErr w:type="spellEnd"/>
      <w:r w:rsidRPr="00F03323">
        <w:rPr>
          <w:bCs/>
        </w:rPr>
        <w:t xml:space="preserve">,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>, 0);</w:t>
      </w:r>
    </w:p>
    <w:p w14:paraId="3521185A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51AFF5A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66701A60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75B0C7BD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rivate static void </w:t>
      </w:r>
      <w:proofErr w:type="spellStart"/>
      <w:r w:rsidRPr="00F03323">
        <w:rPr>
          <w:bCs/>
        </w:rPr>
        <w:t>heapify</w:t>
      </w:r>
      <w:proofErr w:type="spellEnd"/>
      <w:r w:rsidRPr="00F03323">
        <w:rPr>
          <w:bCs/>
        </w:rPr>
        <w:t xml:space="preserve">(int[] </w:t>
      </w:r>
      <w:proofErr w:type="spellStart"/>
      <w:r w:rsidRPr="00F03323">
        <w:rPr>
          <w:bCs/>
        </w:rPr>
        <w:t>arr</w:t>
      </w:r>
      <w:proofErr w:type="spellEnd"/>
      <w:r w:rsidRPr="00F03323">
        <w:rPr>
          <w:bCs/>
        </w:rPr>
        <w:t xml:space="preserve">, int n, int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>) {</w:t>
      </w:r>
    </w:p>
    <w:p w14:paraId="19EB88F6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lastRenderedPageBreak/>
        <w:t xml:space="preserve">        int largest =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>;</w:t>
      </w:r>
    </w:p>
    <w:p w14:paraId="7BF1FD09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int left = 2 *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 xml:space="preserve"> + 1;</w:t>
      </w:r>
    </w:p>
    <w:p w14:paraId="0D8540E7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int right = 2 *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 xml:space="preserve"> + 2;</w:t>
      </w:r>
    </w:p>
    <w:p w14:paraId="4C17907F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3F0F22EA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// If left child is larger</w:t>
      </w:r>
    </w:p>
    <w:p w14:paraId="42BB4F7D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if (left &lt; n &amp;&amp; </w:t>
      </w:r>
      <w:proofErr w:type="spellStart"/>
      <w:r w:rsidRPr="00F03323">
        <w:rPr>
          <w:bCs/>
        </w:rPr>
        <w:t>arr</w:t>
      </w:r>
      <w:proofErr w:type="spellEnd"/>
      <w:r w:rsidRPr="00F03323">
        <w:rPr>
          <w:bCs/>
        </w:rPr>
        <w:t xml:space="preserve">[left] &gt; </w:t>
      </w:r>
      <w:proofErr w:type="spellStart"/>
      <w:r w:rsidRPr="00F03323">
        <w:rPr>
          <w:bCs/>
        </w:rPr>
        <w:t>arr</w:t>
      </w:r>
      <w:proofErr w:type="spellEnd"/>
      <w:r w:rsidRPr="00F03323">
        <w:rPr>
          <w:bCs/>
        </w:rPr>
        <w:t>[largest])</w:t>
      </w:r>
    </w:p>
    <w:p w14:paraId="26E53824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largest = left;</w:t>
      </w:r>
    </w:p>
    <w:p w14:paraId="42A78CBA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30CE98A2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// If right child is larger</w:t>
      </w:r>
    </w:p>
    <w:p w14:paraId="00C24942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if (right &lt; n &amp;&amp; </w:t>
      </w:r>
      <w:proofErr w:type="spellStart"/>
      <w:r w:rsidRPr="00F03323">
        <w:rPr>
          <w:bCs/>
        </w:rPr>
        <w:t>arr</w:t>
      </w:r>
      <w:proofErr w:type="spellEnd"/>
      <w:r w:rsidRPr="00F03323">
        <w:rPr>
          <w:bCs/>
        </w:rPr>
        <w:t xml:space="preserve">[right] &gt; </w:t>
      </w:r>
      <w:proofErr w:type="spellStart"/>
      <w:r w:rsidRPr="00F03323">
        <w:rPr>
          <w:bCs/>
        </w:rPr>
        <w:t>arr</w:t>
      </w:r>
      <w:proofErr w:type="spellEnd"/>
      <w:r w:rsidRPr="00F03323">
        <w:rPr>
          <w:bCs/>
        </w:rPr>
        <w:t>[largest])</w:t>
      </w:r>
    </w:p>
    <w:p w14:paraId="38812A9D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largest = right;</w:t>
      </w:r>
    </w:p>
    <w:p w14:paraId="4E4CA75F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6DBDC0C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// If largest is not root</w:t>
      </w:r>
    </w:p>
    <w:p w14:paraId="23986C67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if (largest != 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>) {</w:t>
      </w:r>
    </w:p>
    <w:p w14:paraId="29837F9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int swap = </w:t>
      </w:r>
      <w:proofErr w:type="spellStart"/>
      <w:r w:rsidRPr="00F03323">
        <w:rPr>
          <w:bCs/>
        </w:rPr>
        <w:t>arr</w:t>
      </w:r>
      <w:proofErr w:type="spellEnd"/>
      <w:r w:rsidRPr="00F03323">
        <w:rPr>
          <w:bCs/>
        </w:rPr>
        <w:t>[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>];</w:t>
      </w:r>
    </w:p>
    <w:p w14:paraId="34C1907A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arr</w:t>
      </w:r>
      <w:proofErr w:type="spellEnd"/>
      <w:r w:rsidRPr="00F03323">
        <w:rPr>
          <w:bCs/>
        </w:rPr>
        <w:t>[</w:t>
      </w:r>
      <w:proofErr w:type="spellStart"/>
      <w:r w:rsidRPr="00F03323">
        <w:rPr>
          <w:bCs/>
        </w:rPr>
        <w:t>i</w:t>
      </w:r>
      <w:proofErr w:type="spellEnd"/>
      <w:r w:rsidRPr="00F03323">
        <w:rPr>
          <w:bCs/>
        </w:rPr>
        <w:t xml:space="preserve">] = </w:t>
      </w:r>
      <w:proofErr w:type="spellStart"/>
      <w:r w:rsidRPr="00F03323">
        <w:rPr>
          <w:bCs/>
        </w:rPr>
        <w:t>arr</w:t>
      </w:r>
      <w:proofErr w:type="spellEnd"/>
      <w:r w:rsidRPr="00F03323">
        <w:rPr>
          <w:bCs/>
        </w:rPr>
        <w:t>[largest];</w:t>
      </w:r>
    </w:p>
    <w:p w14:paraId="00D07802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arr</w:t>
      </w:r>
      <w:proofErr w:type="spellEnd"/>
      <w:r w:rsidRPr="00F03323">
        <w:rPr>
          <w:bCs/>
        </w:rPr>
        <w:t>[largest] = swap;</w:t>
      </w:r>
    </w:p>
    <w:p w14:paraId="5898967A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70D1B789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// Recursively </w:t>
      </w:r>
      <w:proofErr w:type="spellStart"/>
      <w:r w:rsidRPr="00F03323">
        <w:rPr>
          <w:bCs/>
        </w:rPr>
        <w:t>heapify</w:t>
      </w:r>
      <w:proofErr w:type="spellEnd"/>
      <w:r w:rsidRPr="00F03323">
        <w:rPr>
          <w:bCs/>
        </w:rPr>
        <w:t xml:space="preserve"> the affected sub-tree</w:t>
      </w:r>
    </w:p>
    <w:p w14:paraId="387AF9AE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heapify</w:t>
      </w:r>
      <w:proofErr w:type="spellEnd"/>
      <w:r w:rsidRPr="00F03323">
        <w:rPr>
          <w:bCs/>
        </w:rPr>
        <w:t>(</w:t>
      </w:r>
      <w:proofErr w:type="spellStart"/>
      <w:r w:rsidRPr="00F03323">
        <w:rPr>
          <w:bCs/>
        </w:rPr>
        <w:t>arr</w:t>
      </w:r>
      <w:proofErr w:type="spellEnd"/>
      <w:r w:rsidRPr="00F03323">
        <w:rPr>
          <w:bCs/>
        </w:rPr>
        <w:t>, n, largest);</w:t>
      </w:r>
    </w:p>
    <w:p w14:paraId="60C96C3D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2A4A4CCF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7F716335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3BF7E96E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ublic static void main(String[] </w:t>
      </w:r>
      <w:proofErr w:type="spellStart"/>
      <w:r w:rsidRPr="00F03323">
        <w:rPr>
          <w:bCs/>
        </w:rPr>
        <w:t>args</w:t>
      </w:r>
      <w:proofErr w:type="spellEnd"/>
      <w:r w:rsidRPr="00F03323">
        <w:rPr>
          <w:bCs/>
        </w:rPr>
        <w:t>) {</w:t>
      </w:r>
    </w:p>
    <w:p w14:paraId="30C3007F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int[] arr1 = {5, 1, 12, 3, 9};</w:t>
      </w:r>
    </w:p>
    <w:p w14:paraId="43F6D25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heapSort</w:t>
      </w:r>
      <w:proofErr w:type="spellEnd"/>
      <w:r w:rsidRPr="00F03323">
        <w:rPr>
          <w:bCs/>
        </w:rPr>
        <w:t>(arr1);</w:t>
      </w:r>
    </w:p>
    <w:p w14:paraId="6EEF4085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 xml:space="preserve">("Sorted array: " + </w:t>
      </w:r>
      <w:proofErr w:type="spellStart"/>
      <w:r w:rsidRPr="00F03323">
        <w:rPr>
          <w:bCs/>
        </w:rPr>
        <w:t>Arrays.toString</w:t>
      </w:r>
      <w:proofErr w:type="spellEnd"/>
      <w:r w:rsidRPr="00F03323">
        <w:rPr>
          <w:bCs/>
        </w:rPr>
        <w:t>(arr1));</w:t>
      </w:r>
    </w:p>
    <w:p w14:paraId="6B8B1903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524B7B1B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int[] arr2 = {20, 15, 8, 10};</w:t>
      </w:r>
    </w:p>
    <w:p w14:paraId="34BE8DC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heapSort</w:t>
      </w:r>
      <w:proofErr w:type="spellEnd"/>
      <w:r w:rsidRPr="00F03323">
        <w:rPr>
          <w:bCs/>
        </w:rPr>
        <w:t>(arr2);</w:t>
      </w:r>
    </w:p>
    <w:p w14:paraId="0D5101E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 xml:space="preserve">("Sorted array: " + </w:t>
      </w:r>
      <w:proofErr w:type="spellStart"/>
      <w:r w:rsidRPr="00F03323">
        <w:rPr>
          <w:bCs/>
        </w:rPr>
        <w:t>Arrays.toString</w:t>
      </w:r>
      <w:proofErr w:type="spellEnd"/>
      <w:r w:rsidRPr="00F03323">
        <w:rPr>
          <w:bCs/>
        </w:rPr>
        <w:t>(arr2));</w:t>
      </w:r>
    </w:p>
    <w:p w14:paraId="77C1C344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5F6D003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}</w:t>
      </w:r>
    </w:p>
    <w:p w14:paraId="73AD0E45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Time Complexity:</w:t>
      </w:r>
    </w:p>
    <w:p w14:paraId="51096F4B" w14:textId="77777777" w:rsidR="00F03323" w:rsidRPr="00F03323" w:rsidRDefault="00F03323" w:rsidP="00F03323">
      <w:pPr>
        <w:numPr>
          <w:ilvl w:val="0"/>
          <w:numId w:val="46"/>
        </w:numPr>
        <w:spacing w:after="0" w:line="240" w:lineRule="auto"/>
        <w:rPr>
          <w:bCs/>
        </w:rPr>
      </w:pPr>
      <w:proofErr w:type="spellStart"/>
      <w:r w:rsidRPr="00F03323">
        <w:rPr>
          <w:bCs/>
        </w:rPr>
        <w:t>Heapify</w:t>
      </w:r>
      <w:proofErr w:type="spellEnd"/>
      <w:r w:rsidRPr="00F03323">
        <w:rPr>
          <w:bCs/>
        </w:rPr>
        <w:t>: O(log n)</w:t>
      </w:r>
    </w:p>
    <w:p w14:paraId="71FF5E65" w14:textId="77777777" w:rsidR="00F03323" w:rsidRPr="00F03323" w:rsidRDefault="00F03323" w:rsidP="00F03323">
      <w:pPr>
        <w:numPr>
          <w:ilvl w:val="0"/>
          <w:numId w:val="46"/>
        </w:numPr>
        <w:spacing w:after="0" w:line="240" w:lineRule="auto"/>
        <w:rPr>
          <w:bCs/>
        </w:rPr>
      </w:pPr>
      <w:r w:rsidRPr="00F03323">
        <w:rPr>
          <w:bCs/>
        </w:rPr>
        <w:t>Heap sort: O(n log n)</w:t>
      </w:r>
    </w:p>
    <w:p w14:paraId="6CD533D6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Space Complexity:</w:t>
      </w:r>
    </w:p>
    <w:p w14:paraId="4A328F5A" w14:textId="77777777" w:rsidR="00F03323" w:rsidRPr="00F03323" w:rsidRDefault="00F03323" w:rsidP="00F03323">
      <w:pPr>
        <w:numPr>
          <w:ilvl w:val="0"/>
          <w:numId w:val="47"/>
        </w:numPr>
        <w:spacing w:after="0" w:line="240" w:lineRule="auto"/>
        <w:rPr>
          <w:bCs/>
        </w:rPr>
      </w:pPr>
      <w:r w:rsidRPr="00F03323">
        <w:rPr>
          <w:bCs/>
        </w:rPr>
        <w:t>O(1) (in-place sorting)</w:t>
      </w:r>
    </w:p>
    <w:p w14:paraId="10B25E3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pict w14:anchorId="0DAC81D3">
          <v:rect id="_x0000_i1050" style="width:0;height:1.5pt" o:hralign="center" o:hrstd="t" o:hr="t" fillcolor="#a0a0a0" stroked="f"/>
        </w:pict>
      </w:r>
    </w:p>
    <w:p w14:paraId="25D53AC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Problem 12: kth Largest Element in a Stream using a Min-Heap</w:t>
      </w:r>
    </w:p>
    <w:p w14:paraId="003B9844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Solution:</w:t>
      </w:r>
    </w:p>
    <w:p w14:paraId="094D2B3E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java</w:t>
      </w:r>
    </w:p>
    <w:p w14:paraId="7080A863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Copy code</w:t>
      </w:r>
    </w:p>
    <w:p w14:paraId="12C8D565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import </w:t>
      </w:r>
      <w:proofErr w:type="spellStart"/>
      <w:r w:rsidRPr="00F03323">
        <w:rPr>
          <w:bCs/>
        </w:rPr>
        <w:t>java.util.PriorityQueue</w:t>
      </w:r>
      <w:proofErr w:type="spellEnd"/>
      <w:r w:rsidRPr="00F03323">
        <w:rPr>
          <w:bCs/>
        </w:rPr>
        <w:t>;</w:t>
      </w:r>
    </w:p>
    <w:p w14:paraId="3DAF3C90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06B334FC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public class </w:t>
      </w:r>
      <w:proofErr w:type="spellStart"/>
      <w:r w:rsidRPr="00F03323">
        <w:rPr>
          <w:bCs/>
        </w:rPr>
        <w:t>KthLargest</w:t>
      </w:r>
      <w:proofErr w:type="spellEnd"/>
      <w:r w:rsidRPr="00F03323">
        <w:rPr>
          <w:bCs/>
        </w:rPr>
        <w:t xml:space="preserve"> {</w:t>
      </w:r>
    </w:p>
    <w:p w14:paraId="240464C4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rivate </w:t>
      </w:r>
      <w:proofErr w:type="spellStart"/>
      <w:r w:rsidRPr="00F03323">
        <w:rPr>
          <w:bCs/>
        </w:rPr>
        <w:t>PriorityQueue</w:t>
      </w:r>
      <w:proofErr w:type="spellEnd"/>
      <w:r w:rsidRPr="00F03323">
        <w:rPr>
          <w:bCs/>
        </w:rPr>
        <w:t xml:space="preserve">&lt;Integer&gt; </w:t>
      </w:r>
      <w:proofErr w:type="spellStart"/>
      <w:r w:rsidRPr="00F03323">
        <w:rPr>
          <w:bCs/>
        </w:rPr>
        <w:t>minHeap</w:t>
      </w:r>
      <w:proofErr w:type="spellEnd"/>
      <w:r w:rsidRPr="00F03323">
        <w:rPr>
          <w:bCs/>
        </w:rPr>
        <w:t>;</w:t>
      </w:r>
    </w:p>
    <w:p w14:paraId="579A760A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rivate int k;</w:t>
      </w:r>
    </w:p>
    <w:p w14:paraId="5BAF385F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6C126D13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ublic </w:t>
      </w:r>
      <w:proofErr w:type="spellStart"/>
      <w:r w:rsidRPr="00F03323">
        <w:rPr>
          <w:bCs/>
        </w:rPr>
        <w:t>KthLargest</w:t>
      </w:r>
      <w:proofErr w:type="spellEnd"/>
      <w:r w:rsidRPr="00F03323">
        <w:rPr>
          <w:bCs/>
        </w:rPr>
        <w:t>(int k, int[] stream) {</w:t>
      </w:r>
    </w:p>
    <w:p w14:paraId="19EF669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this.k</w:t>
      </w:r>
      <w:proofErr w:type="spellEnd"/>
      <w:r w:rsidRPr="00F03323">
        <w:rPr>
          <w:bCs/>
        </w:rPr>
        <w:t xml:space="preserve"> = k;</w:t>
      </w:r>
    </w:p>
    <w:p w14:paraId="103E9B7A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minHeap</w:t>
      </w:r>
      <w:proofErr w:type="spellEnd"/>
      <w:r w:rsidRPr="00F03323">
        <w:rPr>
          <w:bCs/>
        </w:rPr>
        <w:t xml:space="preserve"> = new </w:t>
      </w:r>
      <w:proofErr w:type="spellStart"/>
      <w:r w:rsidRPr="00F03323">
        <w:rPr>
          <w:bCs/>
        </w:rPr>
        <w:t>PriorityQueue</w:t>
      </w:r>
      <w:proofErr w:type="spellEnd"/>
      <w:r w:rsidRPr="00F03323">
        <w:rPr>
          <w:bCs/>
        </w:rPr>
        <w:t>&lt;&gt;();</w:t>
      </w:r>
    </w:p>
    <w:p w14:paraId="4CDF3FC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for (int num : stream) {</w:t>
      </w:r>
    </w:p>
    <w:p w14:paraId="2B9EB8CB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add(num);</w:t>
      </w:r>
    </w:p>
    <w:p w14:paraId="0324151F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1A4B03C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4ADCC801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12F1AFA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ublic void </w:t>
      </w:r>
      <w:proofErr w:type="gramStart"/>
      <w:r w:rsidRPr="00F03323">
        <w:rPr>
          <w:bCs/>
        </w:rPr>
        <w:t>add</w:t>
      </w:r>
      <w:proofErr w:type="gramEnd"/>
      <w:r w:rsidRPr="00F03323">
        <w:rPr>
          <w:bCs/>
        </w:rPr>
        <w:t>(int num) {</w:t>
      </w:r>
    </w:p>
    <w:p w14:paraId="5CEB37C2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minHeap.offer</w:t>
      </w:r>
      <w:proofErr w:type="spellEnd"/>
      <w:r w:rsidRPr="00F03323">
        <w:rPr>
          <w:bCs/>
        </w:rPr>
        <w:t>(num);</w:t>
      </w:r>
    </w:p>
    <w:p w14:paraId="46C6F4E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if (</w:t>
      </w:r>
      <w:proofErr w:type="spellStart"/>
      <w:r w:rsidRPr="00F03323">
        <w:rPr>
          <w:bCs/>
        </w:rPr>
        <w:t>minHeap.size</w:t>
      </w:r>
      <w:proofErr w:type="spellEnd"/>
      <w:r w:rsidRPr="00F03323">
        <w:rPr>
          <w:bCs/>
        </w:rPr>
        <w:t>() &gt; k) {</w:t>
      </w:r>
    </w:p>
    <w:p w14:paraId="59AD28B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minHeap.poll</w:t>
      </w:r>
      <w:proofErr w:type="spellEnd"/>
      <w:r w:rsidRPr="00F03323">
        <w:rPr>
          <w:bCs/>
        </w:rPr>
        <w:t>();</w:t>
      </w:r>
    </w:p>
    <w:p w14:paraId="62FED6AE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657EBCE2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4A21049D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6FBAE50E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ublic int </w:t>
      </w:r>
      <w:proofErr w:type="spellStart"/>
      <w:r w:rsidRPr="00F03323">
        <w:rPr>
          <w:bCs/>
        </w:rPr>
        <w:t>getKthLargest</w:t>
      </w:r>
      <w:proofErr w:type="spellEnd"/>
      <w:r w:rsidRPr="00F03323">
        <w:rPr>
          <w:bCs/>
        </w:rPr>
        <w:t>() {</w:t>
      </w:r>
    </w:p>
    <w:p w14:paraId="6FF24B1C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</w:t>
      </w:r>
      <w:proofErr w:type="spellStart"/>
      <w:r w:rsidRPr="00F03323">
        <w:rPr>
          <w:bCs/>
        </w:rPr>
        <w:t>minHeap.peek</w:t>
      </w:r>
      <w:proofErr w:type="spellEnd"/>
      <w:r w:rsidRPr="00F03323">
        <w:rPr>
          <w:bCs/>
        </w:rPr>
        <w:t>();</w:t>
      </w:r>
    </w:p>
    <w:p w14:paraId="3D38694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382BCF97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03C7A4EF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ublic static void main(String[] </w:t>
      </w:r>
      <w:proofErr w:type="spellStart"/>
      <w:r w:rsidRPr="00F03323">
        <w:rPr>
          <w:bCs/>
        </w:rPr>
        <w:t>args</w:t>
      </w:r>
      <w:proofErr w:type="spellEnd"/>
      <w:r w:rsidRPr="00F03323">
        <w:rPr>
          <w:bCs/>
        </w:rPr>
        <w:t>) {</w:t>
      </w:r>
    </w:p>
    <w:p w14:paraId="1D0F067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int[] stream1 = {3, 10, 5, 20, 15};</w:t>
      </w:r>
    </w:p>
    <w:p w14:paraId="6477F26C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KthLargest</w:t>
      </w:r>
      <w:proofErr w:type="spellEnd"/>
      <w:r w:rsidRPr="00F03323">
        <w:rPr>
          <w:bCs/>
        </w:rPr>
        <w:t xml:space="preserve"> kthLargest1 = new </w:t>
      </w:r>
      <w:proofErr w:type="spellStart"/>
      <w:r w:rsidRPr="00F03323">
        <w:rPr>
          <w:bCs/>
        </w:rPr>
        <w:t>KthLargest</w:t>
      </w:r>
      <w:proofErr w:type="spellEnd"/>
      <w:r w:rsidRPr="00F03323">
        <w:rPr>
          <w:bCs/>
        </w:rPr>
        <w:t>(3, stream1);</w:t>
      </w:r>
    </w:p>
    <w:p w14:paraId="689C085A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"3rd largest element: " + kthLargest1.getKthLargest());</w:t>
      </w:r>
    </w:p>
    <w:p w14:paraId="44F94CD8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2B05E6BE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int[] stream2 = {7, 4, 8, 2, 9};</w:t>
      </w:r>
    </w:p>
    <w:p w14:paraId="1C71CC8F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KthLargest</w:t>
      </w:r>
      <w:proofErr w:type="spellEnd"/>
      <w:r w:rsidRPr="00F03323">
        <w:rPr>
          <w:bCs/>
        </w:rPr>
        <w:t xml:space="preserve"> kthLargest2 = new </w:t>
      </w:r>
      <w:proofErr w:type="spellStart"/>
      <w:r w:rsidRPr="00F03323">
        <w:rPr>
          <w:bCs/>
        </w:rPr>
        <w:t>KthLargest</w:t>
      </w:r>
      <w:proofErr w:type="spellEnd"/>
      <w:r w:rsidRPr="00F03323">
        <w:rPr>
          <w:bCs/>
        </w:rPr>
        <w:t>(2, stream2);</w:t>
      </w:r>
    </w:p>
    <w:p w14:paraId="54C1530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"2nd largest element: " + kthLargest2.getKthLargest());</w:t>
      </w:r>
    </w:p>
    <w:p w14:paraId="179A2B07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107160F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}</w:t>
      </w:r>
    </w:p>
    <w:p w14:paraId="68A1D12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Time Complexity:</w:t>
      </w:r>
    </w:p>
    <w:p w14:paraId="22E099F5" w14:textId="77777777" w:rsidR="00F03323" w:rsidRPr="00F03323" w:rsidRDefault="00F03323" w:rsidP="00F03323">
      <w:pPr>
        <w:numPr>
          <w:ilvl w:val="0"/>
          <w:numId w:val="48"/>
        </w:numPr>
        <w:spacing w:after="0" w:line="240" w:lineRule="auto"/>
        <w:rPr>
          <w:bCs/>
        </w:rPr>
      </w:pPr>
      <w:r w:rsidRPr="00F03323">
        <w:rPr>
          <w:bCs/>
        </w:rPr>
        <w:t>Add operation: O(log k)</w:t>
      </w:r>
    </w:p>
    <w:p w14:paraId="1D7F23F9" w14:textId="77777777" w:rsidR="00F03323" w:rsidRPr="00F03323" w:rsidRDefault="00F03323" w:rsidP="00F03323">
      <w:pPr>
        <w:numPr>
          <w:ilvl w:val="0"/>
          <w:numId w:val="48"/>
        </w:numPr>
        <w:spacing w:after="0" w:line="240" w:lineRule="auto"/>
        <w:rPr>
          <w:bCs/>
        </w:rPr>
      </w:pPr>
      <w:r w:rsidRPr="00F03323">
        <w:rPr>
          <w:bCs/>
        </w:rPr>
        <w:t>Get kth largest element: O(1)</w:t>
      </w:r>
    </w:p>
    <w:p w14:paraId="3193C46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Space Complexity:</w:t>
      </w:r>
    </w:p>
    <w:p w14:paraId="0CE16434" w14:textId="77777777" w:rsidR="00F03323" w:rsidRPr="00F03323" w:rsidRDefault="00F03323" w:rsidP="00F03323">
      <w:pPr>
        <w:numPr>
          <w:ilvl w:val="0"/>
          <w:numId w:val="49"/>
        </w:numPr>
        <w:spacing w:after="0" w:line="240" w:lineRule="auto"/>
        <w:rPr>
          <w:bCs/>
        </w:rPr>
      </w:pPr>
      <w:r w:rsidRPr="00F03323">
        <w:rPr>
          <w:bCs/>
        </w:rPr>
        <w:t>O(k) for storing the heap</w:t>
      </w:r>
    </w:p>
    <w:p w14:paraId="3DCDE3C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pict w14:anchorId="2DFD3546">
          <v:rect id="_x0000_i1051" style="width:0;height:1.5pt" o:hralign="center" o:hrstd="t" o:hr="t" fillcolor="#a0a0a0" stroked="f"/>
        </w:pict>
      </w:r>
    </w:p>
    <w:p w14:paraId="1EA713D2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Problem 13: Priority Queue using a Max-Heap</w:t>
      </w:r>
    </w:p>
    <w:p w14:paraId="0AB0155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Solution:</w:t>
      </w:r>
    </w:p>
    <w:p w14:paraId="202E767B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java</w:t>
      </w:r>
    </w:p>
    <w:p w14:paraId="31840D0C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Copy code</w:t>
      </w:r>
    </w:p>
    <w:p w14:paraId="31F56053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import </w:t>
      </w:r>
      <w:proofErr w:type="spellStart"/>
      <w:r w:rsidRPr="00F03323">
        <w:rPr>
          <w:bCs/>
        </w:rPr>
        <w:t>java.util.PriorityQueue</w:t>
      </w:r>
      <w:proofErr w:type="spellEnd"/>
      <w:r w:rsidRPr="00F03323">
        <w:rPr>
          <w:bCs/>
        </w:rPr>
        <w:t>;</w:t>
      </w:r>
    </w:p>
    <w:p w14:paraId="2D7D1743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import </w:t>
      </w:r>
      <w:proofErr w:type="spellStart"/>
      <w:r w:rsidRPr="00F03323">
        <w:rPr>
          <w:bCs/>
        </w:rPr>
        <w:t>java.util.Comparator</w:t>
      </w:r>
      <w:proofErr w:type="spellEnd"/>
      <w:r w:rsidRPr="00F03323">
        <w:rPr>
          <w:bCs/>
        </w:rPr>
        <w:t>;</w:t>
      </w:r>
    </w:p>
    <w:p w14:paraId="32F22747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0ED9A2A4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public class </w:t>
      </w:r>
      <w:proofErr w:type="spellStart"/>
      <w:r w:rsidRPr="00F03323">
        <w:rPr>
          <w:bCs/>
        </w:rPr>
        <w:t>PriorityQueueHeap</w:t>
      </w:r>
      <w:proofErr w:type="spellEnd"/>
      <w:r w:rsidRPr="00F03323">
        <w:rPr>
          <w:bCs/>
        </w:rPr>
        <w:t xml:space="preserve"> {</w:t>
      </w:r>
    </w:p>
    <w:p w14:paraId="4E412ADE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ublic static void main(String[] </w:t>
      </w:r>
      <w:proofErr w:type="spellStart"/>
      <w:r w:rsidRPr="00F03323">
        <w:rPr>
          <w:bCs/>
        </w:rPr>
        <w:t>args</w:t>
      </w:r>
      <w:proofErr w:type="spellEnd"/>
      <w:r w:rsidRPr="00F03323">
        <w:rPr>
          <w:bCs/>
        </w:rPr>
        <w:t>) {</w:t>
      </w:r>
    </w:p>
    <w:p w14:paraId="351676D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PriorityQueue</w:t>
      </w:r>
      <w:proofErr w:type="spellEnd"/>
      <w:r w:rsidRPr="00F03323">
        <w:rPr>
          <w:bCs/>
        </w:rPr>
        <w:t xml:space="preserve">&lt;Integer&gt; </w:t>
      </w:r>
      <w:proofErr w:type="spellStart"/>
      <w:r w:rsidRPr="00F03323">
        <w:rPr>
          <w:bCs/>
        </w:rPr>
        <w:t>pq</w:t>
      </w:r>
      <w:proofErr w:type="spellEnd"/>
      <w:r w:rsidRPr="00F03323">
        <w:rPr>
          <w:bCs/>
        </w:rPr>
        <w:t xml:space="preserve"> = new </w:t>
      </w:r>
      <w:proofErr w:type="spellStart"/>
      <w:r w:rsidRPr="00F03323">
        <w:rPr>
          <w:bCs/>
        </w:rPr>
        <w:t>PriorityQueue</w:t>
      </w:r>
      <w:proofErr w:type="spellEnd"/>
      <w:r w:rsidRPr="00F03323">
        <w:rPr>
          <w:bCs/>
        </w:rPr>
        <w:t>&lt;&gt;(</w:t>
      </w:r>
      <w:proofErr w:type="spellStart"/>
      <w:r w:rsidRPr="00F03323">
        <w:rPr>
          <w:bCs/>
        </w:rPr>
        <w:t>Comparator.reverseOrder</w:t>
      </w:r>
      <w:proofErr w:type="spellEnd"/>
      <w:r w:rsidRPr="00F03323">
        <w:rPr>
          <w:bCs/>
        </w:rPr>
        <w:t>());</w:t>
      </w:r>
    </w:p>
    <w:p w14:paraId="39D9068B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55DCDB6F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// Test Case 1</w:t>
      </w:r>
    </w:p>
    <w:p w14:paraId="14DB227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lastRenderedPageBreak/>
        <w:t xml:space="preserve">        </w:t>
      </w:r>
      <w:proofErr w:type="spellStart"/>
      <w:r w:rsidRPr="00F03323">
        <w:rPr>
          <w:bCs/>
        </w:rPr>
        <w:t>pq.offer</w:t>
      </w:r>
      <w:proofErr w:type="spellEnd"/>
      <w:r w:rsidRPr="00F03323">
        <w:rPr>
          <w:bCs/>
        </w:rPr>
        <w:t>(10);  // priority 3</w:t>
      </w:r>
    </w:p>
    <w:p w14:paraId="35C613B6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pq.offer</w:t>
      </w:r>
      <w:proofErr w:type="spellEnd"/>
      <w:r w:rsidRPr="00F03323">
        <w:rPr>
          <w:bCs/>
        </w:rPr>
        <w:t>(5);   // priority 2</w:t>
      </w:r>
    </w:p>
    <w:p w14:paraId="0AEEF6DA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pq.offer</w:t>
      </w:r>
      <w:proofErr w:type="spellEnd"/>
      <w:r w:rsidRPr="00F03323">
        <w:rPr>
          <w:bCs/>
        </w:rPr>
        <w:t>(3);   // priority 1</w:t>
      </w:r>
    </w:p>
    <w:p w14:paraId="0C80B27C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 xml:space="preserve">("Dequeued element: " + </w:t>
      </w:r>
      <w:proofErr w:type="spellStart"/>
      <w:r w:rsidRPr="00F03323">
        <w:rPr>
          <w:bCs/>
        </w:rPr>
        <w:t>pq.poll</w:t>
      </w:r>
      <w:proofErr w:type="spellEnd"/>
      <w:r w:rsidRPr="00F03323">
        <w:rPr>
          <w:bCs/>
        </w:rPr>
        <w:t>()); // 10 (highest priority)</w:t>
      </w:r>
    </w:p>
    <w:p w14:paraId="404BF5BF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 xml:space="preserve">("Priority Queue: " + </w:t>
      </w:r>
      <w:proofErr w:type="spellStart"/>
      <w:r w:rsidRPr="00F03323">
        <w:rPr>
          <w:bCs/>
        </w:rPr>
        <w:t>pq</w:t>
      </w:r>
      <w:proofErr w:type="spellEnd"/>
      <w:r w:rsidRPr="00F03323">
        <w:rPr>
          <w:bCs/>
        </w:rPr>
        <w:t>);</w:t>
      </w:r>
    </w:p>
    <w:p w14:paraId="3D1F6ACB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7950AF6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// Test Case 2</w:t>
      </w:r>
    </w:p>
    <w:p w14:paraId="276520F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pq.offer</w:t>
      </w:r>
      <w:proofErr w:type="spellEnd"/>
      <w:r w:rsidRPr="00F03323">
        <w:rPr>
          <w:bCs/>
        </w:rPr>
        <w:t>(7);  // priority 4</w:t>
      </w:r>
    </w:p>
    <w:p w14:paraId="6DAD6509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pq.offer</w:t>
      </w:r>
      <w:proofErr w:type="spellEnd"/>
      <w:r w:rsidRPr="00F03323">
        <w:rPr>
          <w:bCs/>
        </w:rPr>
        <w:t>(6);  // priority 3</w:t>
      </w:r>
    </w:p>
    <w:p w14:paraId="3009FFE9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pq.offer</w:t>
      </w:r>
      <w:proofErr w:type="spellEnd"/>
      <w:r w:rsidRPr="00F03323">
        <w:rPr>
          <w:bCs/>
        </w:rPr>
        <w:t>(8);  // priority 2</w:t>
      </w:r>
    </w:p>
    <w:p w14:paraId="0AAB4804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 xml:space="preserve">("Dequeued element: " + </w:t>
      </w:r>
      <w:proofErr w:type="spellStart"/>
      <w:r w:rsidRPr="00F03323">
        <w:rPr>
          <w:bCs/>
        </w:rPr>
        <w:t>pq.poll</w:t>
      </w:r>
      <w:proofErr w:type="spellEnd"/>
      <w:r w:rsidRPr="00F03323">
        <w:rPr>
          <w:bCs/>
        </w:rPr>
        <w:t>()); // 7 (highest priority)</w:t>
      </w:r>
    </w:p>
    <w:p w14:paraId="67F68809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 xml:space="preserve">("Priority Queue: " + </w:t>
      </w:r>
      <w:proofErr w:type="spellStart"/>
      <w:r w:rsidRPr="00F03323">
        <w:rPr>
          <w:bCs/>
        </w:rPr>
        <w:t>pq</w:t>
      </w:r>
      <w:proofErr w:type="spellEnd"/>
      <w:r w:rsidRPr="00F03323">
        <w:rPr>
          <w:bCs/>
        </w:rPr>
        <w:t>);</w:t>
      </w:r>
    </w:p>
    <w:p w14:paraId="77CD9F27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265F8BDD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}</w:t>
      </w:r>
    </w:p>
    <w:p w14:paraId="3A8557F4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Time Complexity:</w:t>
      </w:r>
    </w:p>
    <w:p w14:paraId="288C0E19" w14:textId="77777777" w:rsidR="00F03323" w:rsidRPr="00F03323" w:rsidRDefault="00F03323" w:rsidP="00F03323">
      <w:pPr>
        <w:numPr>
          <w:ilvl w:val="0"/>
          <w:numId w:val="50"/>
        </w:numPr>
        <w:spacing w:after="0" w:line="240" w:lineRule="auto"/>
        <w:rPr>
          <w:bCs/>
        </w:rPr>
      </w:pPr>
      <w:r w:rsidRPr="00F03323">
        <w:rPr>
          <w:bCs/>
        </w:rPr>
        <w:t>Insert (enqueue): O(log n)</w:t>
      </w:r>
    </w:p>
    <w:p w14:paraId="2005A27C" w14:textId="77777777" w:rsidR="00F03323" w:rsidRPr="00F03323" w:rsidRDefault="00F03323" w:rsidP="00F03323">
      <w:pPr>
        <w:numPr>
          <w:ilvl w:val="0"/>
          <w:numId w:val="50"/>
        </w:numPr>
        <w:spacing w:after="0" w:line="240" w:lineRule="auto"/>
        <w:rPr>
          <w:bCs/>
        </w:rPr>
      </w:pPr>
      <w:r w:rsidRPr="00F03323">
        <w:rPr>
          <w:bCs/>
        </w:rPr>
        <w:t>Remove (dequeue): O(log n)</w:t>
      </w:r>
    </w:p>
    <w:p w14:paraId="13373AE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Space Complexity:</w:t>
      </w:r>
    </w:p>
    <w:p w14:paraId="48DA7652" w14:textId="77777777" w:rsidR="00F03323" w:rsidRPr="00F03323" w:rsidRDefault="00F03323" w:rsidP="00F03323">
      <w:pPr>
        <w:numPr>
          <w:ilvl w:val="0"/>
          <w:numId w:val="51"/>
        </w:numPr>
        <w:spacing w:after="0" w:line="240" w:lineRule="auto"/>
        <w:rPr>
          <w:bCs/>
        </w:rPr>
      </w:pPr>
      <w:r w:rsidRPr="00F03323">
        <w:rPr>
          <w:bCs/>
        </w:rPr>
        <w:t>O(n)</w:t>
      </w:r>
    </w:p>
    <w:p w14:paraId="7FFA048C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pict w14:anchorId="65F18C0E">
          <v:rect id="_x0000_i1052" style="width:0;height:1.5pt" o:hralign="center" o:hrstd="t" o:hr="t" fillcolor="#a0a0a0" stroked="f"/>
        </w:pict>
      </w:r>
    </w:p>
    <w:p w14:paraId="358D6A1E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Problem 14: Stack with </w:t>
      </w:r>
      <w:proofErr w:type="spellStart"/>
      <w:r w:rsidRPr="00F03323">
        <w:rPr>
          <w:bCs/>
        </w:rPr>
        <w:t>getMin</w:t>
      </w:r>
      <w:proofErr w:type="spellEnd"/>
      <w:r w:rsidRPr="00F03323">
        <w:rPr>
          <w:bCs/>
        </w:rPr>
        <w:t>() in Constant Time</w:t>
      </w:r>
    </w:p>
    <w:p w14:paraId="0D2CD319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Solution:</w:t>
      </w:r>
    </w:p>
    <w:p w14:paraId="0BAB2387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java</w:t>
      </w:r>
    </w:p>
    <w:p w14:paraId="3F7EA36C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Copy code</w:t>
      </w:r>
    </w:p>
    <w:p w14:paraId="7850349B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import </w:t>
      </w:r>
      <w:proofErr w:type="spellStart"/>
      <w:r w:rsidRPr="00F03323">
        <w:rPr>
          <w:bCs/>
        </w:rPr>
        <w:t>java.util.Stack</w:t>
      </w:r>
      <w:proofErr w:type="spellEnd"/>
      <w:r w:rsidRPr="00F03323">
        <w:rPr>
          <w:bCs/>
        </w:rPr>
        <w:t>;</w:t>
      </w:r>
    </w:p>
    <w:p w14:paraId="37FF1E5D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513C999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class </w:t>
      </w:r>
      <w:proofErr w:type="spellStart"/>
      <w:r w:rsidRPr="00F03323">
        <w:rPr>
          <w:bCs/>
        </w:rPr>
        <w:t>MinStack</w:t>
      </w:r>
      <w:proofErr w:type="spellEnd"/>
      <w:r w:rsidRPr="00F03323">
        <w:rPr>
          <w:bCs/>
        </w:rPr>
        <w:t xml:space="preserve"> {</w:t>
      </w:r>
    </w:p>
    <w:p w14:paraId="1CDD44D2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rivate Stack&lt;Integer&gt; stack;</w:t>
      </w:r>
    </w:p>
    <w:p w14:paraId="6FA5F5A4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rivate Stack&lt;Integer&gt; </w:t>
      </w:r>
      <w:proofErr w:type="spellStart"/>
      <w:r w:rsidRPr="00F03323">
        <w:rPr>
          <w:bCs/>
        </w:rPr>
        <w:t>minStack</w:t>
      </w:r>
      <w:proofErr w:type="spellEnd"/>
      <w:r w:rsidRPr="00F03323">
        <w:rPr>
          <w:bCs/>
        </w:rPr>
        <w:t>;</w:t>
      </w:r>
    </w:p>
    <w:p w14:paraId="4CCD8E1D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04D1B9FE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ublic </w:t>
      </w:r>
      <w:proofErr w:type="spellStart"/>
      <w:r w:rsidRPr="00F03323">
        <w:rPr>
          <w:bCs/>
        </w:rPr>
        <w:t>MinStack</w:t>
      </w:r>
      <w:proofErr w:type="spellEnd"/>
      <w:r w:rsidRPr="00F03323">
        <w:rPr>
          <w:bCs/>
        </w:rPr>
        <w:t>() {</w:t>
      </w:r>
    </w:p>
    <w:p w14:paraId="7CD8F56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stack = new Stack&lt;&gt;();</w:t>
      </w:r>
    </w:p>
    <w:p w14:paraId="2A4A553E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minStack</w:t>
      </w:r>
      <w:proofErr w:type="spellEnd"/>
      <w:r w:rsidRPr="00F03323">
        <w:rPr>
          <w:bCs/>
        </w:rPr>
        <w:t xml:space="preserve"> = new Stack&lt;&gt;();</w:t>
      </w:r>
    </w:p>
    <w:p w14:paraId="00B4FEA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3A98DE19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158D31BD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ublic void push(int </w:t>
      </w:r>
      <w:proofErr w:type="spellStart"/>
      <w:r w:rsidRPr="00F03323">
        <w:rPr>
          <w:bCs/>
        </w:rPr>
        <w:t>val</w:t>
      </w:r>
      <w:proofErr w:type="spellEnd"/>
      <w:r w:rsidRPr="00F03323">
        <w:rPr>
          <w:bCs/>
        </w:rPr>
        <w:t>) {</w:t>
      </w:r>
    </w:p>
    <w:p w14:paraId="64B9D7A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tack.push</w:t>
      </w:r>
      <w:proofErr w:type="spellEnd"/>
      <w:r w:rsidRPr="00F03323">
        <w:rPr>
          <w:bCs/>
        </w:rPr>
        <w:t>(</w:t>
      </w:r>
      <w:proofErr w:type="spellStart"/>
      <w:r w:rsidRPr="00F03323">
        <w:rPr>
          <w:bCs/>
        </w:rPr>
        <w:t>val</w:t>
      </w:r>
      <w:proofErr w:type="spellEnd"/>
      <w:r w:rsidRPr="00F03323">
        <w:rPr>
          <w:bCs/>
        </w:rPr>
        <w:t>);</w:t>
      </w:r>
    </w:p>
    <w:p w14:paraId="48922FA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if (</w:t>
      </w:r>
      <w:proofErr w:type="spellStart"/>
      <w:r w:rsidRPr="00F03323">
        <w:rPr>
          <w:bCs/>
        </w:rPr>
        <w:t>minStack.isEmpty</w:t>
      </w:r>
      <w:proofErr w:type="spellEnd"/>
      <w:r w:rsidRPr="00F03323">
        <w:rPr>
          <w:bCs/>
        </w:rPr>
        <w:t xml:space="preserve">() || </w:t>
      </w:r>
      <w:proofErr w:type="spellStart"/>
      <w:r w:rsidRPr="00F03323">
        <w:rPr>
          <w:bCs/>
        </w:rPr>
        <w:t>val</w:t>
      </w:r>
      <w:proofErr w:type="spellEnd"/>
      <w:r w:rsidRPr="00F03323">
        <w:rPr>
          <w:bCs/>
        </w:rPr>
        <w:t xml:space="preserve"> &lt;= </w:t>
      </w:r>
      <w:proofErr w:type="spellStart"/>
      <w:r w:rsidRPr="00F03323">
        <w:rPr>
          <w:bCs/>
        </w:rPr>
        <w:t>minStack.peek</w:t>
      </w:r>
      <w:proofErr w:type="spellEnd"/>
      <w:r w:rsidRPr="00F03323">
        <w:rPr>
          <w:bCs/>
        </w:rPr>
        <w:t>()) {</w:t>
      </w:r>
    </w:p>
    <w:p w14:paraId="2B39FBCC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minStack.push</w:t>
      </w:r>
      <w:proofErr w:type="spellEnd"/>
      <w:r w:rsidRPr="00F03323">
        <w:rPr>
          <w:bCs/>
        </w:rPr>
        <w:t>(</w:t>
      </w:r>
      <w:proofErr w:type="spellStart"/>
      <w:r w:rsidRPr="00F03323">
        <w:rPr>
          <w:bCs/>
        </w:rPr>
        <w:t>val</w:t>
      </w:r>
      <w:proofErr w:type="spellEnd"/>
      <w:r w:rsidRPr="00F03323">
        <w:rPr>
          <w:bCs/>
        </w:rPr>
        <w:t>);</w:t>
      </w:r>
    </w:p>
    <w:p w14:paraId="6A7D7F73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6B8F3D69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7133CECA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6B912014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ublic void pop() {</w:t>
      </w:r>
    </w:p>
    <w:p w14:paraId="3988937B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if (!</w:t>
      </w:r>
      <w:proofErr w:type="spellStart"/>
      <w:r w:rsidRPr="00F03323">
        <w:rPr>
          <w:bCs/>
        </w:rPr>
        <w:t>stack.isEmpty</w:t>
      </w:r>
      <w:proofErr w:type="spellEnd"/>
      <w:r w:rsidRPr="00F03323">
        <w:rPr>
          <w:bCs/>
        </w:rPr>
        <w:t>()) {</w:t>
      </w:r>
    </w:p>
    <w:p w14:paraId="478EA50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int popped = </w:t>
      </w:r>
      <w:proofErr w:type="spellStart"/>
      <w:r w:rsidRPr="00F03323">
        <w:rPr>
          <w:bCs/>
        </w:rPr>
        <w:t>stack.pop</w:t>
      </w:r>
      <w:proofErr w:type="spellEnd"/>
      <w:r w:rsidRPr="00F03323">
        <w:rPr>
          <w:bCs/>
        </w:rPr>
        <w:t>();</w:t>
      </w:r>
    </w:p>
    <w:p w14:paraId="465E0B75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if (popped == </w:t>
      </w:r>
      <w:proofErr w:type="spellStart"/>
      <w:r w:rsidRPr="00F03323">
        <w:rPr>
          <w:bCs/>
        </w:rPr>
        <w:t>minStack.peek</w:t>
      </w:r>
      <w:proofErr w:type="spellEnd"/>
      <w:r w:rsidRPr="00F03323">
        <w:rPr>
          <w:bCs/>
        </w:rPr>
        <w:t>()) {</w:t>
      </w:r>
    </w:p>
    <w:p w14:paraId="20EA6265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    </w:t>
      </w:r>
      <w:proofErr w:type="spellStart"/>
      <w:r w:rsidRPr="00F03323">
        <w:rPr>
          <w:bCs/>
        </w:rPr>
        <w:t>minStack.pop</w:t>
      </w:r>
      <w:proofErr w:type="spellEnd"/>
      <w:r w:rsidRPr="00F03323">
        <w:rPr>
          <w:bCs/>
        </w:rPr>
        <w:t>();</w:t>
      </w:r>
    </w:p>
    <w:p w14:paraId="5ACD7CD4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}</w:t>
      </w:r>
    </w:p>
    <w:p w14:paraId="183ABD7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lastRenderedPageBreak/>
        <w:t xml:space="preserve">        }</w:t>
      </w:r>
    </w:p>
    <w:p w14:paraId="20824529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40A3F6B5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6D3C5C29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ublic int </w:t>
      </w:r>
      <w:proofErr w:type="spellStart"/>
      <w:r w:rsidRPr="00F03323">
        <w:rPr>
          <w:bCs/>
        </w:rPr>
        <w:t>getMin</w:t>
      </w:r>
      <w:proofErr w:type="spellEnd"/>
      <w:r w:rsidRPr="00F03323">
        <w:rPr>
          <w:bCs/>
        </w:rPr>
        <w:t>() {</w:t>
      </w:r>
    </w:p>
    <w:p w14:paraId="3FA88C0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</w:t>
      </w:r>
      <w:proofErr w:type="spellStart"/>
      <w:r w:rsidRPr="00F03323">
        <w:rPr>
          <w:bCs/>
        </w:rPr>
        <w:t>minStack.isEmpty</w:t>
      </w:r>
      <w:proofErr w:type="spellEnd"/>
      <w:r w:rsidRPr="00F03323">
        <w:rPr>
          <w:bCs/>
        </w:rPr>
        <w:t xml:space="preserve">() ? </w:t>
      </w:r>
      <w:proofErr w:type="spellStart"/>
      <w:r w:rsidRPr="00F03323">
        <w:rPr>
          <w:bCs/>
        </w:rPr>
        <w:t>Integer.MAX_VALUE</w:t>
      </w:r>
      <w:proofErr w:type="spellEnd"/>
      <w:r w:rsidRPr="00F03323">
        <w:rPr>
          <w:bCs/>
        </w:rPr>
        <w:t xml:space="preserve"> : </w:t>
      </w:r>
      <w:proofErr w:type="spellStart"/>
      <w:r w:rsidRPr="00F03323">
        <w:rPr>
          <w:bCs/>
        </w:rPr>
        <w:t>minStack.peek</w:t>
      </w:r>
      <w:proofErr w:type="spellEnd"/>
      <w:r w:rsidRPr="00F03323">
        <w:rPr>
          <w:bCs/>
        </w:rPr>
        <w:t>();</w:t>
      </w:r>
    </w:p>
    <w:p w14:paraId="400FC6A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3843ADCF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176FB532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ublic static void main(String[] </w:t>
      </w:r>
      <w:proofErr w:type="spellStart"/>
      <w:r w:rsidRPr="00F03323">
        <w:rPr>
          <w:bCs/>
        </w:rPr>
        <w:t>args</w:t>
      </w:r>
      <w:proofErr w:type="spellEnd"/>
      <w:r w:rsidRPr="00F03323">
        <w:rPr>
          <w:bCs/>
        </w:rPr>
        <w:t>) {</w:t>
      </w:r>
    </w:p>
    <w:p w14:paraId="3386EE3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MinStack</w:t>
      </w:r>
      <w:proofErr w:type="spellEnd"/>
      <w:r w:rsidRPr="00F03323">
        <w:rPr>
          <w:bCs/>
        </w:rPr>
        <w:t xml:space="preserve"> stack = new </w:t>
      </w:r>
      <w:proofErr w:type="spellStart"/>
      <w:r w:rsidRPr="00F03323">
        <w:rPr>
          <w:bCs/>
        </w:rPr>
        <w:t>MinStack</w:t>
      </w:r>
      <w:proofErr w:type="spellEnd"/>
      <w:r w:rsidRPr="00F03323">
        <w:rPr>
          <w:bCs/>
        </w:rPr>
        <w:t>();</w:t>
      </w:r>
    </w:p>
    <w:p w14:paraId="5A6DB6E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tack.push</w:t>
      </w:r>
      <w:proofErr w:type="spellEnd"/>
      <w:r w:rsidRPr="00F03323">
        <w:rPr>
          <w:bCs/>
        </w:rPr>
        <w:t>(5);</w:t>
      </w:r>
    </w:p>
    <w:p w14:paraId="3E0DBC17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tack.push</w:t>
      </w:r>
      <w:proofErr w:type="spellEnd"/>
      <w:r w:rsidRPr="00F03323">
        <w:rPr>
          <w:bCs/>
        </w:rPr>
        <w:t>(3);</w:t>
      </w:r>
    </w:p>
    <w:p w14:paraId="2FF59CD7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tack.push</w:t>
      </w:r>
      <w:proofErr w:type="spellEnd"/>
      <w:r w:rsidRPr="00F03323">
        <w:rPr>
          <w:bCs/>
        </w:rPr>
        <w:t>(7);</w:t>
      </w:r>
    </w:p>
    <w:p w14:paraId="7C8EBFD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 xml:space="preserve">("Min = " + </w:t>
      </w:r>
      <w:proofErr w:type="spellStart"/>
      <w:r w:rsidRPr="00F03323">
        <w:rPr>
          <w:bCs/>
        </w:rPr>
        <w:t>stack.getMin</w:t>
      </w:r>
      <w:proofErr w:type="spellEnd"/>
      <w:r w:rsidRPr="00F03323">
        <w:rPr>
          <w:bCs/>
        </w:rPr>
        <w:t>());  // Min = 3</w:t>
      </w:r>
    </w:p>
    <w:p w14:paraId="0B619B5B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3A91B139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tack.push</w:t>
      </w:r>
      <w:proofErr w:type="spellEnd"/>
      <w:r w:rsidRPr="00F03323">
        <w:rPr>
          <w:bCs/>
        </w:rPr>
        <w:t>(10);</w:t>
      </w:r>
    </w:p>
    <w:p w14:paraId="0248B645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tack.push</w:t>
      </w:r>
      <w:proofErr w:type="spellEnd"/>
      <w:r w:rsidRPr="00F03323">
        <w:rPr>
          <w:bCs/>
        </w:rPr>
        <w:t>(8);</w:t>
      </w:r>
    </w:p>
    <w:p w14:paraId="3A853162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tack.push</w:t>
      </w:r>
      <w:proofErr w:type="spellEnd"/>
      <w:r w:rsidRPr="00F03323">
        <w:rPr>
          <w:bCs/>
        </w:rPr>
        <w:t>(6);</w:t>
      </w:r>
    </w:p>
    <w:p w14:paraId="22C45EE9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 xml:space="preserve">("Min = " + </w:t>
      </w:r>
      <w:proofErr w:type="spellStart"/>
      <w:r w:rsidRPr="00F03323">
        <w:rPr>
          <w:bCs/>
        </w:rPr>
        <w:t>stack.getMin</w:t>
      </w:r>
      <w:proofErr w:type="spellEnd"/>
      <w:r w:rsidRPr="00F03323">
        <w:rPr>
          <w:bCs/>
        </w:rPr>
        <w:t>());  // Min = 6</w:t>
      </w:r>
    </w:p>
    <w:p w14:paraId="6279E71C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79A40E89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}</w:t>
      </w:r>
    </w:p>
    <w:p w14:paraId="25CE972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Time Complexity:</w:t>
      </w:r>
    </w:p>
    <w:p w14:paraId="018996E7" w14:textId="77777777" w:rsidR="00F03323" w:rsidRPr="00F03323" w:rsidRDefault="00F03323" w:rsidP="00F03323">
      <w:pPr>
        <w:numPr>
          <w:ilvl w:val="0"/>
          <w:numId w:val="52"/>
        </w:numPr>
        <w:spacing w:after="0" w:line="240" w:lineRule="auto"/>
        <w:rPr>
          <w:bCs/>
        </w:rPr>
      </w:pPr>
      <w:r w:rsidRPr="00F03323">
        <w:rPr>
          <w:bCs/>
        </w:rPr>
        <w:t>Push/Pop/</w:t>
      </w:r>
      <w:proofErr w:type="spellStart"/>
      <w:r w:rsidRPr="00F03323">
        <w:rPr>
          <w:bCs/>
        </w:rPr>
        <w:t>GetMin</w:t>
      </w:r>
      <w:proofErr w:type="spellEnd"/>
      <w:r w:rsidRPr="00F03323">
        <w:rPr>
          <w:bCs/>
        </w:rPr>
        <w:t>: O(1) (constant time)</w:t>
      </w:r>
    </w:p>
    <w:p w14:paraId="166EC655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Space Complexity:</w:t>
      </w:r>
    </w:p>
    <w:p w14:paraId="32BB5704" w14:textId="77777777" w:rsidR="00F03323" w:rsidRPr="00F03323" w:rsidRDefault="00F03323" w:rsidP="00F03323">
      <w:pPr>
        <w:numPr>
          <w:ilvl w:val="0"/>
          <w:numId w:val="53"/>
        </w:numPr>
        <w:spacing w:after="0" w:line="240" w:lineRule="auto"/>
        <w:rPr>
          <w:bCs/>
        </w:rPr>
      </w:pPr>
      <w:r w:rsidRPr="00F03323">
        <w:rPr>
          <w:bCs/>
        </w:rPr>
        <w:t xml:space="preserve">O(n) (for storing elements in both the stack and </w:t>
      </w:r>
      <w:proofErr w:type="spellStart"/>
      <w:r w:rsidRPr="00F03323">
        <w:rPr>
          <w:bCs/>
        </w:rPr>
        <w:t>minStack</w:t>
      </w:r>
      <w:proofErr w:type="spellEnd"/>
      <w:r w:rsidRPr="00F03323">
        <w:rPr>
          <w:bCs/>
        </w:rPr>
        <w:t>)</w:t>
      </w:r>
    </w:p>
    <w:p w14:paraId="5805F2E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pict w14:anchorId="7E96D5D1">
          <v:rect id="_x0000_i1053" style="width:0;height:1.5pt" o:hralign="center" o:hrstd="t" o:hr="t" fillcolor="#a0a0a0" stroked="f"/>
        </w:pict>
      </w:r>
    </w:p>
    <w:p w14:paraId="7744842F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Problem 15: Circular Queue with Fixed Size</w:t>
      </w:r>
    </w:p>
    <w:p w14:paraId="1A8FF5C3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Solution:</w:t>
      </w:r>
    </w:p>
    <w:p w14:paraId="1FD408E4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java</w:t>
      </w:r>
    </w:p>
    <w:p w14:paraId="2465DE82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Copy code</w:t>
      </w:r>
    </w:p>
    <w:p w14:paraId="7315E63C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class </w:t>
      </w:r>
      <w:proofErr w:type="spellStart"/>
      <w:r w:rsidRPr="00F03323">
        <w:rPr>
          <w:bCs/>
        </w:rPr>
        <w:t>CircularQueue</w:t>
      </w:r>
      <w:proofErr w:type="spellEnd"/>
      <w:r w:rsidRPr="00F03323">
        <w:rPr>
          <w:bCs/>
        </w:rPr>
        <w:t xml:space="preserve"> {</w:t>
      </w:r>
    </w:p>
    <w:p w14:paraId="2A2E70CD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rivate int[] queue;</w:t>
      </w:r>
    </w:p>
    <w:p w14:paraId="52AA3C9E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rivate int front, rear, size, capacity;</w:t>
      </w:r>
    </w:p>
    <w:p w14:paraId="67E45290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3D403DFF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ublic </w:t>
      </w:r>
      <w:proofErr w:type="spellStart"/>
      <w:r w:rsidRPr="00F03323">
        <w:rPr>
          <w:bCs/>
        </w:rPr>
        <w:t>CircularQueue</w:t>
      </w:r>
      <w:proofErr w:type="spellEnd"/>
      <w:r w:rsidRPr="00F03323">
        <w:rPr>
          <w:bCs/>
        </w:rPr>
        <w:t>(int capacity) {</w:t>
      </w:r>
    </w:p>
    <w:p w14:paraId="649737C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this.capacity</w:t>
      </w:r>
      <w:proofErr w:type="spellEnd"/>
      <w:r w:rsidRPr="00F03323">
        <w:rPr>
          <w:bCs/>
        </w:rPr>
        <w:t xml:space="preserve"> = capacity;</w:t>
      </w:r>
    </w:p>
    <w:p w14:paraId="1842B1F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queue = new int[capacity];</w:t>
      </w:r>
    </w:p>
    <w:p w14:paraId="51B23C2D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front = 0;</w:t>
      </w:r>
    </w:p>
    <w:p w14:paraId="3DBB7652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size = 0;</w:t>
      </w:r>
    </w:p>
    <w:p w14:paraId="5BB6F7D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rear = capacity - 1;</w:t>
      </w:r>
    </w:p>
    <w:p w14:paraId="154DC01B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62CF819B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4DAC012F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ublic </w:t>
      </w:r>
      <w:proofErr w:type="spellStart"/>
      <w:r w:rsidRPr="00F03323">
        <w:rPr>
          <w:bCs/>
        </w:rPr>
        <w:t>boolean</w:t>
      </w:r>
      <w:proofErr w:type="spellEnd"/>
      <w:r w:rsidRPr="00F03323">
        <w:rPr>
          <w:bCs/>
        </w:rPr>
        <w:t xml:space="preserve"> </w:t>
      </w:r>
      <w:proofErr w:type="spellStart"/>
      <w:r w:rsidRPr="00F03323">
        <w:rPr>
          <w:bCs/>
        </w:rPr>
        <w:t>isFull</w:t>
      </w:r>
      <w:proofErr w:type="spellEnd"/>
      <w:r w:rsidRPr="00F03323">
        <w:rPr>
          <w:bCs/>
        </w:rPr>
        <w:t>() {</w:t>
      </w:r>
    </w:p>
    <w:p w14:paraId="5AB634CD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size == capacity;</w:t>
      </w:r>
    </w:p>
    <w:p w14:paraId="1B14765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7B0BACBB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09EE81B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ublic </w:t>
      </w:r>
      <w:proofErr w:type="spellStart"/>
      <w:r w:rsidRPr="00F03323">
        <w:rPr>
          <w:bCs/>
        </w:rPr>
        <w:t>boolean</w:t>
      </w:r>
      <w:proofErr w:type="spellEnd"/>
      <w:r w:rsidRPr="00F03323">
        <w:rPr>
          <w:bCs/>
        </w:rPr>
        <w:t xml:space="preserve"> </w:t>
      </w:r>
      <w:proofErr w:type="spellStart"/>
      <w:r w:rsidRPr="00F03323">
        <w:rPr>
          <w:bCs/>
        </w:rPr>
        <w:t>isEmpty</w:t>
      </w:r>
      <w:proofErr w:type="spellEnd"/>
      <w:r w:rsidRPr="00F03323">
        <w:rPr>
          <w:bCs/>
        </w:rPr>
        <w:t>() {</w:t>
      </w:r>
    </w:p>
    <w:p w14:paraId="1DF20B3D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return size == 0;</w:t>
      </w:r>
    </w:p>
    <w:p w14:paraId="69A5F5E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1ED6A6F6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2BCFE643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ublic void enqueue(int value) {</w:t>
      </w:r>
    </w:p>
    <w:p w14:paraId="61C16956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if (</w:t>
      </w:r>
      <w:proofErr w:type="spellStart"/>
      <w:r w:rsidRPr="00F03323">
        <w:rPr>
          <w:bCs/>
        </w:rPr>
        <w:t>isFull</w:t>
      </w:r>
      <w:proofErr w:type="spellEnd"/>
      <w:r w:rsidRPr="00F03323">
        <w:rPr>
          <w:bCs/>
        </w:rPr>
        <w:t>()) {</w:t>
      </w:r>
    </w:p>
    <w:p w14:paraId="53F2EFA4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"Queue is full.");</w:t>
      </w:r>
    </w:p>
    <w:p w14:paraId="29E059E5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return;</w:t>
      </w:r>
    </w:p>
    <w:p w14:paraId="1EE56E93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62CFC2B6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rear = (rear + 1) % capacity;</w:t>
      </w:r>
    </w:p>
    <w:p w14:paraId="576D9AA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queue[rear] = value;</w:t>
      </w:r>
    </w:p>
    <w:p w14:paraId="22D1FC84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size++;</w:t>
      </w:r>
    </w:p>
    <w:p w14:paraId="6CD1084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2A367736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0688251E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ublic void dequeue() {</w:t>
      </w:r>
    </w:p>
    <w:p w14:paraId="3004A2DA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if (</w:t>
      </w:r>
      <w:proofErr w:type="spellStart"/>
      <w:r w:rsidRPr="00F03323">
        <w:rPr>
          <w:bCs/>
        </w:rPr>
        <w:t>isEmpty</w:t>
      </w:r>
      <w:proofErr w:type="spellEnd"/>
      <w:r w:rsidRPr="00F03323">
        <w:rPr>
          <w:bCs/>
        </w:rPr>
        <w:t>()) {</w:t>
      </w:r>
    </w:p>
    <w:p w14:paraId="3CE84C74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"Queue is empty.");</w:t>
      </w:r>
    </w:p>
    <w:p w14:paraId="36C9CE04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    return;</w:t>
      </w:r>
    </w:p>
    <w:p w14:paraId="76F13B0E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}</w:t>
      </w:r>
    </w:p>
    <w:p w14:paraId="1F736C7E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front = (front + 1) % capacity;</w:t>
      </w:r>
    </w:p>
    <w:p w14:paraId="2A15E089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size--;</w:t>
      </w:r>
    </w:p>
    <w:p w14:paraId="2453BB8B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3B4E79D2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4CA43B37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public static void main(String[] </w:t>
      </w:r>
      <w:proofErr w:type="spellStart"/>
      <w:r w:rsidRPr="00F03323">
        <w:rPr>
          <w:bCs/>
        </w:rPr>
        <w:t>args</w:t>
      </w:r>
      <w:proofErr w:type="spellEnd"/>
      <w:r w:rsidRPr="00F03323">
        <w:rPr>
          <w:bCs/>
        </w:rPr>
        <w:t>) {</w:t>
      </w:r>
    </w:p>
    <w:p w14:paraId="53808339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CircularQueue</w:t>
      </w:r>
      <w:proofErr w:type="spellEnd"/>
      <w:r w:rsidRPr="00F03323">
        <w:rPr>
          <w:bCs/>
        </w:rPr>
        <w:t xml:space="preserve"> </w:t>
      </w:r>
      <w:proofErr w:type="spellStart"/>
      <w:r w:rsidRPr="00F03323">
        <w:rPr>
          <w:bCs/>
        </w:rPr>
        <w:t>cq</w:t>
      </w:r>
      <w:proofErr w:type="spellEnd"/>
      <w:r w:rsidRPr="00F03323">
        <w:rPr>
          <w:bCs/>
        </w:rPr>
        <w:t xml:space="preserve"> = new </w:t>
      </w:r>
      <w:proofErr w:type="spellStart"/>
      <w:r w:rsidRPr="00F03323">
        <w:rPr>
          <w:bCs/>
        </w:rPr>
        <w:t>CircularQueue</w:t>
      </w:r>
      <w:proofErr w:type="spellEnd"/>
      <w:r w:rsidRPr="00F03323">
        <w:rPr>
          <w:bCs/>
        </w:rPr>
        <w:t>(4);</w:t>
      </w:r>
    </w:p>
    <w:p w14:paraId="0436FE2C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4CC19701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// Test Case 1</w:t>
      </w:r>
    </w:p>
    <w:p w14:paraId="39CAE3F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cq.enqueue</w:t>
      </w:r>
      <w:proofErr w:type="spellEnd"/>
      <w:r w:rsidRPr="00F03323">
        <w:rPr>
          <w:bCs/>
        </w:rPr>
        <w:t>(1);</w:t>
      </w:r>
    </w:p>
    <w:p w14:paraId="37987C6F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cq.enqueue</w:t>
      </w:r>
      <w:proofErr w:type="spellEnd"/>
      <w:r w:rsidRPr="00F03323">
        <w:rPr>
          <w:bCs/>
        </w:rPr>
        <w:t>(2);</w:t>
      </w:r>
    </w:p>
    <w:p w14:paraId="6FEA71E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cq.enqueue</w:t>
      </w:r>
      <w:proofErr w:type="spellEnd"/>
      <w:r w:rsidRPr="00F03323">
        <w:rPr>
          <w:bCs/>
        </w:rPr>
        <w:t>(3);</w:t>
      </w:r>
    </w:p>
    <w:p w14:paraId="1020CB5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cq.enqueue</w:t>
      </w:r>
      <w:proofErr w:type="spellEnd"/>
      <w:r w:rsidRPr="00F03323">
        <w:rPr>
          <w:bCs/>
        </w:rPr>
        <w:t>(4);</w:t>
      </w:r>
    </w:p>
    <w:p w14:paraId="55259E66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"</w:t>
      </w:r>
      <w:proofErr w:type="spellStart"/>
      <w:r w:rsidRPr="00F03323">
        <w:rPr>
          <w:bCs/>
        </w:rPr>
        <w:t>isFull</w:t>
      </w:r>
      <w:proofErr w:type="spellEnd"/>
      <w:r w:rsidRPr="00F03323">
        <w:rPr>
          <w:bCs/>
        </w:rPr>
        <w:t xml:space="preserve">: " + </w:t>
      </w:r>
      <w:proofErr w:type="spellStart"/>
      <w:r w:rsidRPr="00F03323">
        <w:rPr>
          <w:bCs/>
        </w:rPr>
        <w:t>cq.isFull</w:t>
      </w:r>
      <w:proofErr w:type="spellEnd"/>
      <w:r w:rsidRPr="00F03323">
        <w:rPr>
          <w:bCs/>
        </w:rPr>
        <w:t>()); // True</w:t>
      </w:r>
    </w:p>
    <w:p w14:paraId="1F3A8812" w14:textId="77777777" w:rsidR="00F03323" w:rsidRPr="00F03323" w:rsidRDefault="00F03323" w:rsidP="00F03323">
      <w:pPr>
        <w:spacing w:after="0" w:line="240" w:lineRule="auto"/>
        <w:rPr>
          <w:bCs/>
        </w:rPr>
      </w:pPr>
    </w:p>
    <w:p w14:paraId="2382EC4A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// Test Case 2</w:t>
      </w:r>
    </w:p>
    <w:p w14:paraId="70AF8CE0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CircularQueue</w:t>
      </w:r>
      <w:proofErr w:type="spellEnd"/>
      <w:r w:rsidRPr="00F03323">
        <w:rPr>
          <w:bCs/>
        </w:rPr>
        <w:t xml:space="preserve"> cq2 = new </w:t>
      </w:r>
      <w:proofErr w:type="spellStart"/>
      <w:r w:rsidRPr="00F03323">
        <w:rPr>
          <w:bCs/>
        </w:rPr>
        <w:t>CircularQueue</w:t>
      </w:r>
      <w:proofErr w:type="spellEnd"/>
      <w:r w:rsidRPr="00F03323">
        <w:rPr>
          <w:bCs/>
        </w:rPr>
        <w:t>(3);</w:t>
      </w:r>
    </w:p>
    <w:p w14:paraId="19BC5DD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cq2.enqueue(5);</w:t>
      </w:r>
    </w:p>
    <w:p w14:paraId="6A68F3AB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cq2.enqueue(6);</w:t>
      </w:r>
    </w:p>
    <w:p w14:paraId="5758DCE8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cq2.dequeue();</w:t>
      </w:r>
    </w:p>
    <w:p w14:paraId="071F9ECE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cq2.enqueue(7);</w:t>
      </w:r>
    </w:p>
    <w:p w14:paraId="631BF53D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    </w:t>
      </w:r>
      <w:proofErr w:type="spellStart"/>
      <w:r w:rsidRPr="00F03323">
        <w:rPr>
          <w:bCs/>
        </w:rPr>
        <w:t>System.out.println</w:t>
      </w:r>
      <w:proofErr w:type="spellEnd"/>
      <w:r w:rsidRPr="00F03323">
        <w:rPr>
          <w:bCs/>
        </w:rPr>
        <w:t>("</w:t>
      </w:r>
      <w:proofErr w:type="spellStart"/>
      <w:r w:rsidRPr="00F03323">
        <w:rPr>
          <w:bCs/>
        </w:rPr>
        <w:t>isEmpty</w:t>
      </w:r>
      <w:proofErr w:type="spellEnd"/>
      <w:r w:rsidRPr="00F03323">
        <w:rPr>
          <w:bCs/>
        </w:rPr>
        <w:t>: " + cq2.isEmpty()); // False</w:t>
      </w:r>
    </w:p>
    <w:p w14:paraId="429C0C09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 xml:space="preserve">    }</w:t>
      </w:r>
    </w:p>
    <w:p w14:paraId="77869E2B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}</w:t>
      </w:r>
    </w:p>
    <w:p w14:paraId="026EBCDA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Time Complexity:</w:t>
      </w:r>
    </w:p>
    <w:p w14:paraId="6D4FB9F4" w14:textId="77777777" w:rsidR="00F03323" w:rsidRPr="00F03323" w:rsidRDefault="00F03323" w:rsidP="00F03323">
      <w:pPr>
        <w:numPr>
          <w:ilvl w:val="0"/>
          <w:numId w:val="54"/>
        </w:numPr>
        <w:spacing w:after="0" w:line="240" w:lineRule="auto"/>
        <w:rPr>
          <w:bCs/>
        </w:rPr>
      </w:pPr>
      <w:r w:rsidRPr="00F03323">
        <w:rPr>
          <w:bCs/>
        </w:rPr>
        <w:t>Enqueue/Dequeue: O(1)</w:t>
      </w:r>
    </w:p>
    <w:p w14:paraId="269DBFC7" w14:textId="77777777" w:rsidR="00F03323" w:rsidRPr="00F03323" w:rsidRDefault="00F03323" w:rsidP="00F03323">
      <w:pPr>
        <w:numPr>
          <w:ilvl w:val="0"/>
          <w:numId w:val="54"/>
        </w:numPr>
        <w:spacing w:after="0" w:line="240" w:lineRule="auto"/>
        <w:rPr>
          <w:bCs/>
        </w:rPr>
      </w:pPr>
      <w:proofErr w:type="spellStart"/>
      <w:r w:rsidRPr="00F03323">
        <w:rPr>
          <w:bCs/>
        </w:rPr>
        <w:t>isFull</w:t>
      </w:r>
      <w:proofErr w:type="spellEnd"/>
      <w:r w:rsidRPr="00F03323">
        <w:rPr>
          <w:bCs/>
        </w:rPr>
        <w:t>/</w:t>
      </w:r>
      <w:proofErr w:type="spellStart"/>
      <w:r w:rsidRPr="00F03323">
        <w:rPr>
          <w:bCs/>
        </w:rPr>
        <w:t>isEmpty</w:t>
      </w:r>
      <w:proofErr w:type="spellEnd"/>
      <w:r w:rsidRPr="00F03323">
        <w:rPr>
          <w:bCs/>
        </w:rPr>
        <w:t>: O(1)</w:t>
      </w:r>
    </w:p>
    <w:p w14:paraId="0CD302B3" w14:textId="77777777" w:rsidR="00F03323" w:rsidRPr="00F03323" w:rsidRDefault="00F03323" w:rsidP="00F03323">
      <w:pPr>
        <w:spacing w:after="0" w:line="240" w:lineRule="auto"/>
        <w:rPr>
          <w:bCs/>
        </w:rPr>
      </w:pPr>
      <w:r w:rsidRPr="00F03323">
        <w:rPr>
          <w:bCs/>
        </w:rPr>
        <w:t>Space Complexity:</w:t>
      </w:r>
    </w:p>
    <w:p w14:paraId="161B327F" w14:textId="77777777" w:rsidR="00F03323" w:rsidRPr="00F03323" w:rsidRDefault="00F03323" w:rsidP="00F03323">
      <w:pPr>
        <w:numPr>
          <w:ilvl w:val="0"/>
          <w:numId w:val="55"/>
        </w:numPr>
        <w:spacing w:after="0" w:line="240" w:lineRule="auto"/>
        <w:rPr>
          <w:bCs/>
        </w:rPr>
      </w:pPr>
      <w:r w:rsidRPr="00F03323">
        <w:rPr>
          <w:bCs/>
        </w:rPr>
        <w:t>O(n), where n is the size of the queue</w:t>
      </w:r>
    </w:p>
    <w:p w14:paraId="2DA9B31A" w14:textId="77777777" w:rsidR="00B40C63" w:rsidRPr="00F03323" w:rsidRDefault="00B40C63" w:rsidP="00FA08AD">
      <w:pPr>
        <w:spacing w:after="0" w:line="240" w:lineRule="auto"/>
        <w:rPr>
          <w:bCs/>
        </w:rPr>
      </w:pPr>
    </w:p>
    <w:p w14:paraId="6248B772" w14:textId="77777777" w:rsidR="00432C23" w:rsidRPr="00F03323" w:rsidRDefault="00432C23" w:rsidP="00B40C63">
      <w:pPr>
        <w:spacing w:after="0" w:line="240" w:lineRule="auto"/>
        <w:rPr>
          <w:bCs/>
        </w:rPr>
      </w:pPr>
    </w:p>
    <w:sectPr w:rsidR="00432C23" w:rsidRPr="00F03323" w:rsidSect="00DD6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51EE0"/>
    <w:multiLevelType w:val="multilevel"/>
    <w:tmpl w:val="78A4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872397"/>
    <w:multiLevelType w:val="multilevel"/>
    <w:tmpl w:val="20501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06F00"/>
    <w:multiLevelType w:val="multilevel"/>
    <w:tmpl w:val="4028A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C76D2D"/>
    <w:multiLevelType w:val="multilevel"/>
    <w:tmpl w:val="4E0C8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8773F9"/>
    <w:multiLevelType w:val="multilevel"/>
    <w:tmpl w:val="F0266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651318"/>
    <w:multiLevelType w:val="multilevel"/>
    <w:tmpl w:val="5EA8E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8027BB"/>
    <w:multiLevelType w:val="multilevel"/>
    <w:tmpl w:val="E1BED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13347C"/>
    <w:multiLevelType w:val="multilevel"/>
    <w:tmpl w:val="5ADAC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2841554"/>
    <w:multiLevelType w:val="multilevel"/>
    <w:tmpl w:val="F9D04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0F5205"/>
    <w:multiLevelType w:val="multilevel"/>
    <w:tmpl w:val="9F1A3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E25E7F"/>
    <w:multiLevelType w:val="multilevel"/>
    <w:tmpl w:val="DC006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8E82FA5"/>
    <w:multiLevelType w:val="multilevel"/>
    <w:tmpl w:val="F9189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AFA16EF"/>
    <w:multiLevelType w:val="multilevel"/>
    <w:tmpl w:val="F0D82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EC776F8"/>
    <w:multiLevelType w:val="multilevel"/>
    <w:tmpl w:val="C052A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F1E78C6"/>
    <w:multiLevelType w:val="multilevel"/>
    <w:tmpl w:val="48A8D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01176B7"/>
    <w:multiLevelType w:val="multilevel"/>
    <w:tmpl w:val="4C1AE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12F41B5"/>
    <w:multiLevelType w:val="multilevel"/>
    <w:tmpl w:val="FC76C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1711298"/>
    <w:multiLevelType w:val="multilevel"/>
    <w:tmpl w:val="F5429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2332BB5"/>
    <w:multiLevelType w:val="multilevel"/>
    <w:tmpl w:val="FA147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35C3C1E"/>
    <w:multiLevelType w:val="multilevel"/>
    <w:tmpl w:val="2EA02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49E7DFD"/>
    <w:multiLevelType w:val="multilevel"/>
    <w:tmpl w:val="4DC62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5317EFE"/>
    <w:multiLevelType w:val="multilevel"/>
    <w:tmpl w:val="4B707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6926A75"/>
    <w:multiLevelType w:val="multilevel"/>
    <w:tmpl w:val="8B8E6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9210E97"/>
    <w:multiLevelType w:val="multilevel"/>
    <w:tmpl w:val="DEAE4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9722719"/>
    <w:multiLevelType w:val="multilevel"/>
    <w:tmpl w:val="5B4C0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4E60B00"/>
    <w:multiLevelType w:val="multilevel"/>
    <w:tmpl w:val="5ACC9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6504903"/>
    <w:multiLevelType w:val="multilevel"/>
    <w:tmpl w:val="83E0C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69D6C55"/>
    <w:multiLevelType w:val="multilevel"/>
    <w:tmpl w:val="A43AE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8A549B0"/>
    <w:multiLevelType w:val="multilevel"/>
    <w:tmpl w:val="2F740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C721264"/>
    <w:multiLevelType w:val="multilevel"/>
    <w:tmpl w:val="5B067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CE25917"/>
    <w:multiLevelType w:val="multilevel"/>
    <w:tmpl w:val="2D44F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34156ED"/>
    <w:multiLevelType w:val="multilevel"/>
    <w:tmpl w:val="EE9A2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5C857B6"/>
    <w:multiLevelType w:val="multilevel"/>
    <w:tmpl w:val="75082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6893E3B"/>
    <w:multiLevelType w:val="multilevel"/>
    <w:tmpl w:val="2E8E6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8DE295E"/>
    <w:multiLevelType w:val="multilevel"/>
    <w:tmpl w:val="6CCE8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D544F5F"/>
    <w:multiLevelType w:val="multilevel"/>
    <w:tmpl w:val="87568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D7F3A32"/>
    <w:multiLevelType w:val="multilevel"/>
    <w:tmpl w:val="90CEB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1A626F8"/>
    <w:multiLevelType w:val="multilevel"/>
    <w:tmpl w:val="538CA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53478B9"/>
    <w:multiLevelType w:val="multilevel"/>
    <w:tmpl w:val="6172E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6954B94"/>
    <w:multiLevelType w:val="multilevel"/>
    <w:tmpl w:val="89449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AF83245"/>
    <w:multiLevelType w:val="multilevel"/>
    <w:tmpl w:val="81E80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C4D3DC0"/>
    <w:multiLevelType w:val="multilevel"/>
    <w:tmpl w:val="62C0C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EF64297"/>
    <w:multiLevelType w:val="multilevel"/>
    <w:tmpl w:val="D0B09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0F735A3"/>
    <w:multiLevelType w:val="multilevel"/>
    <w:tmpl w:val="C3644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1496A78"/>
    <w:multiLevelType w:val="multilevel"/>
    <w:tmpl w:val="AFF0F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5D8653E"/>
    <w:multiLevelType w:val="multilevel"/>
    <w:tmpl w:val="ABD6A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A9364FA"/>
    <w:multiLevelType w:val="multilevel"/>
    <w:tmpl w:val="3544D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E7134E7"/>
    <w:multiLevelType w:val="multilevel"/>
    <w:tmpl w:val="A2926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F027198"/>
    <w:multiLevelType w:val="multilevel"/>
    <w:tmpl w:val="3B7C6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F8E7C1F"/>
    <w:multiLevelType w:val="multilevel"/>
    <w:tmpl w:val="17A80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1076C02"/>
    <w:multiLevelType w:val="multilevel"/>
    <w:tmpl w:val="90B26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5145D88"/>
    <w:multiLevelType w:val="multilevel"/>
    <w:tmpl w:val="E93AF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8010C43"/>
    <w:multiLevelType w:val="multilevel"/>
    <w:tmpl w:val="4B94F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D9166A4"/>
    <w:multiLevelType w:val="multilevel"/>
    <w:tmpl w:val="DBF4B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E927244"/>
    <w:multiLevelType w:val="multilevel"/>
    <w:tmpl w:val="B0645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93651021">
    <w:abstractNumId w:val="1"/>
  </w:num>
  <w:num w:numId="2" w16cid:durableId="493642026">
    <w:abstractNumId w:val="34"/>
  </w:num>
  <w:num w:numId="3" w16cid:durableId="1463382852">
    <w:abstractNumId w:val="51"/>
  </w:num>
  <w:num w:numId="4" w16cid:durableId="895970476">
    <w:abstractNumId w:val="38"/>
  </w:num>
  <w:num w:numId="5" w16cid:durableId="1669164230">
    <w:abstractNumId w:val="44"/>
  </w:num>
  <w:num w:numId="6" w16cid:durableId="1651904144">
    <w:abstractNumId w:val="52"/>
  </w:num>
  <w:num w:numId="7" w16cid:durableId="1076171477">
    <w:abstractNumId w:val="43"/>
  </w:num>
  <w:num w:numId="8" w16cid:durableId="44111233">
    <w:abstractNumId w:val="22"/>
  </w:num>
  <w:num w:numId="9" w16cid:durableId="395469210">
    <w:abstractNumId w:val="17"/>
  </w:num>
  <w:num w:numId="10" w16cid:durableId="1363745974">
    <w:abstractNumId w:val="27"/>
  </w:num>
  <w:num w:numId="11" w16cid:durableId="1887251305">
    <w:abstractNumId w:val="28"/>
  </w:num>
  <w:num w:numId="12" w16cid:durableId="1894464832">
    <w:abstractNumId w:val="7"/>
  </w:num>
  <w:num w:numId="13" w16cid:durableId="435714437">
    <w:abstractNumId w:val="49"/>
  </w:num>
  <w:num w:numId="14" w16cid:durableId="409623477">
    <w:abstractNumId w:val="30"/>
  </w:num>
  <w:num w:numId="15" w16cid:durableId="2072849821">
    <w:abstractNumId w:val="45"/>
  </w:num>
  <w:num w:numId="16" w16cid:durableId="2019308785">
    <w:abstractNumId w:val="13"/>
  </w:num>
  <w:num w:numId="17" w16cid:durableId="1802771507">
    <w:abstractNumId w:val="25"/>
  </w:num>
  <w:num w:numId="18" w16cid:durableId="1083140948">
    <w:abstractNumId w:val="0"/>
  </w:num>
  <w:num w:numId="19" w16cid:durableId="1330133111">
    <w:abstractNumId w:val="26"/>
  </w:num>
  <w:num w:numId="20" w16cid:durableId="1989941089">
    <w:abstractNumId w:val="47"/>
  </w:num>
  <w:num w:numId="21" w16cid:durableId="1734280033">
    <w:abstractNumId w:val="2"/>
  </w:num>
  <w:num w:numId="22" w16cid:durableId="389499035">
    <w:abstractNumId w:val="12"/>
  </w:num>
  <w:num w:numId="23" w16cid:durableId="1713185739">
    <w:abstractNumId w:val="10"/>
  </w:num>
  <w:num w:numId="24" w16cid:durableId="1286351399">
    <w:abstractNumId w:val="46"/>
  </w:num>
  <w:num w:numId="25" w16cid:durableId="1173379199">
    <w:abstractNumId w:val="35"/>
  </w:num>
  <w:num w:numId="26" w16cid:durableId="674573787">
    <w:abstractNumId w:val="18"/>
  </w:num>
  <w:num w:numId="27" w16cid:durableId="1238436628">
    <w:abstractNumId w:val="40"/>
  </w:num>
  <w:num w:numId="28" w16cid:durableId="431436957">
    <w:abstractNumId w:val="21"/>
  </w:num>
  <w:num w:numId="29" w16cid:durableId="1628707062">
    <w:abstractNumId w:val="14"/>
  </w:num>
  <w:num w:numId="30" w16cid:durableId="462164404">
    <w:abstractNumId w:val="20"/>
  </w:num>
  <w:num w:numId="31" w16cid:durableId="53938947">
    <w:abstractNumId w:val="41"/>
  </w:num>
  <w:num w:numId="32" w16cid:durableId="1250231376">
    <w:abstractNumId w:val="11"/>
  </w:num>
  <w:num w:numId="33" w16cid:durableId="1184515542">
    <w:abstractNumId w:val="6"/>
  </w:num>
  <w:num w:numId="34" w16cid:durableId="1801920596">
    <w:abstractNumId w:val="31"/>
  </w:num>
  <w:num w:numId="35" w16cid:durableId="2085956615">
    <w:abstractNumId w:val="50"/>
  </w:num>
  <w:num w:numId="36" w16cid:durableId="216549060">
    <w:abstractNumId w:val="36"/>
  </w:num>
  <w:num w:numId="37" w16cid:durableId="2079816596">
    <w:abstractNumId w:val="53"/>
  </w:num>
  <w:num w:numId="38" w16cid:durableId="916791600">
    <w:abstractNumId w:val="8"/>
  </w:num>
  <w:num w:numId="39" w16cid:durableId="1131825814">
    <w:abstractNumId w:val="48"/>
  </w:num>
  <w:num w:numId="40" w16cid:durableId="1058090570">
    <w:abstractNumId w:val="16"/>
  </w:num>
  <w:num w:numId="41" w16cid:durableId="1458798218">
    <w:abstractNumId w:val="3"/>
  </w:num>
  <w:num w:numId="42" w16cid:durableId="66273876">
    <w:abstractNumId w:val="19"/>
  </w:num>
  <w:num w:numId="43" w16cid:durableId="2092463803">
    <w:abstractNumId w:val="42"/>
  </w:num>
  <w:num w:numId="44" w16cid:durableId="841893797">
    <w:abstractNumId w:val="29"/>
  </w:num>
  <w:num w:numId="45" w16cid:durableId="1225487437">
    <w:abstractNumId w:val="39"/>
  </w:num>
  <w:num w:numId="46" w16cid:durableId="1514876934">
    <w:abstractNumId w:val="24"/>
  </w:num>
  <w:num w:numId="47" w16cid:durableId="1110583853">
    <w:abstractNumId w:val="5"/>
  </w:num>
  <w:num w:numId="48" w16cid:durableId="1979066832">
    <w:abstractNumId w:val="9"/>
  </w:num>
  <w:num w:numId="49" w16cid:durableId="633605469">
    <w:abstractNumId w:val="32"/>
  </w:num>
  <w:num w:numId="50" w16cid:durableId="1448887774">
    <w:abstractNumId w:val="37"/>
  </w:num>
  <w:num w:numId="51" w16cid:durableId="653995934">
    <w:abstractNumId w:val="15"/>
  </w:num>
  <w:num w:numId="52" w16cid:durableId="2038044247">
    <w:abstractNumId w:val="4"/>
  </w:num>
  <w:num w:numId="53" w16cid:durableId="1020854973">
    <w:abstractNumId w:val="33"/>
  </w:num>
  <w:num w:numId="54" w16cid:durableId="335571601">
    <w:abstractNumId w:val="23"/>
  </w:num>
  <w:num w:numId="55" w16cid:durableId="621887615">
    <w:abstractNumId w:val="54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qgUAXuVGcywAAAA="/>
  </w:docVars>
  <w:rsids>
    <w:rsidRoot w:val="00432C23"/>
    <w:rsid w:val="000412C1"/>
    <w:rsid w:val="0007271D"/>
    <w:rsid w:val="001910F6"/>
    <w:rsid w:val="002F10DD"/>
    <w:rsid w:val="003D6A25"/>
    <w:rsid w:val="00432C23"/>
    <w:rsid w:val="006E495A"/>
    <w:rsid w:val="00851DDC"/>
    <w:rsid w:val="00A621FF"/>
    <w:rsid w:val="00B40C63"/>
    <w:rsid w:val="00B6205E"/>
    <w:rsid w:val="00D975BF"/>
    <w:rsid w:val="00DD64D2"/>
    <w:rsid w:val="00DE533D"/>
    <w:rsid w:val="00E12A1E"/>
    <w:rsid w:val="00F03323"/>
    <w:rsid w:val="00F400FB"/>
    <w:rsid w:val="00F750EC"/>
    <w:rsid w:val="00FA08AD"/>
    <w:rsid w:val="00FC6EB5"/>
    <w:rsid w:val="00FD02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A279E"/>
  <w15:docId w15:val="{998A6AFD-E172-41CD-B01E-957387FC0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4D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8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53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A08A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533D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18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40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75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74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237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5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00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617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30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51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9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96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961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199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0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3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714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62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49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8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88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13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96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4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9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223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03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3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3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75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069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28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19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49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94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2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891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870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8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95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62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54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28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7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3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268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205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596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8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8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5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0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3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1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1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221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9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642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47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4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88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06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03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7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0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08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8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69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2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42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415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464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32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21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60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936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0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56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0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57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17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345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02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034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61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373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69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72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303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962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31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89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639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796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6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12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8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756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226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270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6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65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75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275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0385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6140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887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9387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4276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076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74267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37213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49662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714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77815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94607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37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034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12280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1599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9383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7114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77137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00537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24475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2169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0808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1535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51808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54412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15825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593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6641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3671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18920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87776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49933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106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49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9297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71923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54572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68089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6860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66891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757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858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32611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29559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1813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078020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6051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40656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89999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42746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5762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974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7293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11165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34629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33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02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4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06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398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855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055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894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71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82573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8453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0393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64715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66637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4318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0268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7619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01633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93534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15275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2374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29566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62155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8529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853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98246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6474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5743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65829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88308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2482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37645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578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35779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04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80551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31712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94616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4234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5286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50542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641938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42519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16790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3332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8474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90725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59806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88701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79390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72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8161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0678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9590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68887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08494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960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4894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00340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2788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99280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43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0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5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90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729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71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0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50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205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299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4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773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480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68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91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27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4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460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0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516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48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50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663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26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8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6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64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567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095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99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169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968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7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8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8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3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25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59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621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54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99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827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97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5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8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89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50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4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6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81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38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573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01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678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7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5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30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871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97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866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726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674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878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509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574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08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461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3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755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503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79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72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433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251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722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82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68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20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320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7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7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877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727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73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6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81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309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32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2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780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44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234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5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16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57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0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0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603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68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90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97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70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887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126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7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3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130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912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40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11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94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17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766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936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27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89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72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25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14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64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716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282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32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3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105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08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420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09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5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59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44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443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6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37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74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924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7</Pages>
  <Words>3183</Words>
  <Characters>18146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arima Khasdeo</cp:lastModifiedBy>
  <cp:revision>3</cp:revision>
  <dcterms:created xsi:type="dcterms:W3CDTF">2024-09-23T05:59:00Z</dcterms:created>
  <dcterms:modified xsi:type="dcterms:W3CDTF">2024-10-01T17:49:00Z</dcterms:modified>
</cp:coreProperties>
</file>